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BC8C9" w14:textId="264D8DA4" w:rsidR="002866E2" w:rsidRPr="00DD37AC" w:rsidRDefault="002866E2" w:rsidP="00A7799E">
      <w:pPr>
        <w:ind w:left="720" w:hanging="360"/>
        <w:rPr>
          <w:sz w:val="22"/>
          <w:szCs w:val="22"/>
        </w:rPr>
      </w:pPr>
      <w:r w:rsidRPr="00DD37AC">
        <w:rPr>
          <w:sz w:val="32"/>
          <w:szCs w:val="32"/>
        </w:rPr>
        <w:t xml:space="preserve">Analysis </w:t>
      </w:r>
      <w:r w:rsidR="00B43EAA" w:rsidRPr="00DD37AC">
        <w:rPr>
          <w:sz w:val="32"/>
          <w:szCs w:val="32"/>
        </w:rPr>
        <w:t>Health Related Expenses to Age, BMI, number of Children, and Smoker Status</w:t>
      </w:r>
      <w:r w:rsidRPr="00DD37AC">
        <w:rPr>
          <w:sz w:val="22"/>
          <w:szCs w:val="22"/>
        </w:rPr>
        <w:t xml:space="preserve"> </w:t>
      </w:r>
    </w:p>
    <w:p w14:paraId="758517D3" w14:textId="77777777" w:rsidR="00DD37AC" w:rsidRDefault="00DD37AC" w:rsidP="00DD37AC">
      <w:pPr>
        <w:pStyle w:val="ListParagraph"/>
        <w:rPr>
          <w:sz w:val="22"/>
          <w:szCs w:val="22"/>
          <w:u w:val="single"/>
        </w:rPr>
      </w:pPr>
      <w:r w:rsidRPr="00DD37AC">
        <w:rPr>
          <w:sz w:val="22"/>
          <w:szCs w:val="22"/>
          <w:u w:val="single"/>
        </w:rPr>
        <w:t>Overview</w:t>
      </w:r>
    </w:p>
    <w:p w14:paraId="48516F53" w14:textId="77777777" w:rsidR="00DD37AC" w:rsidRDefault="00DD37AC" w:rsidP="00DD37AC">
      <w:pPr>
        <w:pStyle w:val="ListParagraph"/>
        <w:rPr>
          <w:sz w:val="22"/>
          <w:szCs w:val="22"/>
          <w:u w:val="single"/>
        </w:rPr>
      </w:pPr>
    </w:p>
    <w:p w14:paraId="2CCBDC43" w14:textId="0587F862" w:rsidR="00DE2012" w:rsidRDefault="004F4F17" w:rsidP="00DD37AC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Analysis </w:t>
      </w:r>
      <w:proofErr w:type="spellStart"/>
      <w:r>
        <w:rPr>
          <w:sz w:val="22"/>
          <w:szCs w:val="22"/>
        </w:rPr>
        <w:t>fcused</w:t>
      </w:r>
      <w:proofErr w:type="spellEnd"/>
      <w:r>
        <w:rPr>
          <w:sz w:val="22"/>
          <w:szCs w:val="22"/>
        </w:rPr>
        <w:t xml:space="preserve"> on health expenses on </w:t>
      </w:r>
      <w:r w:rsidR="001E4489">
        <w:rPr>
          <w:sz w:val="22"/>
          <w:szCs w:val="22"/>
        </w:rPr>
        <w:t xml:space="preserve">cohort of individuals. Dependencies </w:t>
      </w:r>
      <w:r w:rsidR="002345AF">
        <w:rPr>
          <w:sz w:val="22"/>
          <w:szCs w:val="22"/>
        </w:rPr>
        <w:t xml:space="preserve">were # of children, BMI, </w:t>
      </w:r>
      <w:proofErr w:type="gramStart"/>
      <w:r w:rsidR="002345AF">
        <w:rPr>
          <w:sz w:val="22"/>
          <w:szCs w:val="22"/>
        </w:rPr>
        <w:t>age</w:t>
      </w:r>
      <w:proofErr w:type="gramEnd"/>
      <w:r w:rsidR="002345AF">
        <w:rPr>
          <w:sz w:val="22"/>
          <w:szCs w:val="22"/>
        </w:rPr>
        <w:t xml:space="preserve"> and Smoker or not. </w:t>
      </w:r>
      <w:r w:rsidR="003916A9">
        <w:rPr>
          <w:sz w:val="22"/>
          <w:szCs w:val="22"/>
        </w:rPr>
        <w:t>Insights</w:t>
      </w:r>
      <w:r w:rsidR="002345AF">
        <w:rPr>
          <w:sz w:val="22"/>
          <w:szCs w:val="22"/>
        </w:rPr>
        <w:t xml:space="preserve"> were </w:t>
      </w:r>
      <w:r w:rsidR="003916A9">
        <w:rPr>
          <w:sz w:val="22"/>
          <w:szCs w:val="22"/>
        </w:rPr>
        <w:t xml:space="preserve">generated </w:t>
      </w:r>
      <w:proofErr w:type="gramStart"/>
      <w:r w:rsidR="003916A9">
        <w:rPr>
          <w:sz w:val="22"/>
          <w:szCs w:val="22"/>
        </w:rPr>
        <w:t>individuals</w:t>
      </w:r>
      <w:proofErr w:type="gramEnd"/>
      <w:r w:rsidR="003916A9">
        <w:rPr>
          <w:sz w:val="22"/>
          <w:szCs w:val="22"/>
        </w:rPr>
        <w:t xml:space="preserve"> health expenses on these dependencies. Finally a </w:t>
      </w:r>
      <w:proofErr w:type="spellStart"/>
      <w:proofErr w:type="gramStart"/>
      <w:r w:rsidR="00A61176">
        <w:rPr>
          <w:sz w:val="22"/>
          <w:szCs w:val="22"/>
        </w:rPr>
        <w:t>LogisticRegression</w:t>
      </w:r>
      <w:proofErr w:type="spellEnd"/>
      <w:r w:rsidR="00A61176">
        <w:rPr>
          <w:sz w:val="22"/>
          <w:szCs w:val="22"/>
        </w:rPr>
        <w:t>(</w:t>
      </w:r>
      <w:proofErr w:type="gramEnd"/>
      <w:r w:rsidR="00A61176">
        <w:rPr>
          <w:sz w:val="22"/>
          <w:szCs w:val="22"/>
        </w:rPr>
        <w:t xml:space="preserve">LR) with solver at </w:t>
      </w:r>
      <w:proofErr w:type="spellStart"/>
      <w:r w:rsidR="00A61176">
        <w:rPr>
          <w:sz w:val="22"/>
          <w:szCs w:val="22"/>
        </w:rPr>
        <w:t>lbfgs</w:t>
      </w:r>
      <w:proofErr w:type="spellEnd"/>
      <w:r w:rsidR="00541587">
        <w:rPr>
          <w:sz w:val="22"/>
          <w:szCs w:val="22"/>
        </w:rPr>
        <w:t>,</w:t>
      </w:r>
      <w:r w:rsidR="00A61176">
        <w:rPr>
          <w:sz w:val="22"/>
          <w:szCs w:val="22"/>
        </w:rPr>
        <w:t xml:space="preserve"> </w:t>
      </w:r>
      <w:r w:rsidR="003916A9">
        <w:rPr>
          <w:sz w:val="22"/>
          <w:szCs w:val="22"/>
        </w:rPr>
        <w:t xml:space="preserve">classification ML model was </w:t>
      </w:r>
      <w:r w:rsidR="00541587">
        <w:rPr>
          <w:sz w:val="22"/>
          <w:szCs w:val="22"/>
        </w:rPr>
        <w:t>trained</w:t>
      </w:r>
      <w:r w:rsidR="003916A9">
        <w:rPr>
          <w:sz w:val="22"/>
          <w:szCs w:val="22"/>
        </w:rPr>
        <w:t xml:space="preserve"> to </w:t>
      </w:r>
      <w:r w:rsidR="00541587">
        <w:rPr>
          <w:sz w:val="22"/>
          <w:szCs w:val="22"/>
        </w:rPr>
        <w:t>predict</w:t>
      </w:r>
      <w:r w:rsidR="00F734C7">
        <w:rPr>
          <w:sz w:val="22"/>
          <w:szCs w:val="22"/>
        </w:rPr>
        <w:t xml:space="preserve"> a</w:t>
      </w:r>
      <w:r w:rsidR="00541587">
        <w:rPr>
          <w:sz w:val="22"/>
          <w:szCs w:val="22"/>
        </w:rPr>
        <w:t>n</w:t>
      </w:r>
      <w:r w:rsidR="00F734C7">
        <w:rPr>
          <w:sz w:val="22"/>
          <w:szCs w:val="22"/>
        </w:rPr>
        <w:t xml:space="preserve"> </w:t>
      </w:r>
      <w:proofErr w:type="spellStart"/>
      <w:r w:rsidR="00F734C7">
        <w:rPr>
          <w:sz w:val="22"/>
          <w:szCs w:val="22"/>
        </w:rPr>
        <w:t>individuals</w:t>
      </w:r>
      <w:proofErr w:type="spellEnd"/>
      <w:r w:rsidR="00F734C7">
        <w:rPr>
          <w:sz w:val="22"/>
          <w:szCs w:val="22"/>
        </w:rPr>
        <w:t xml:space="preserve"> propensity for health costs above </w:t>
      </w:r>
      <w:r w:rsidR="00DE2012">
        <w:rPr>
          <w:sz w:val="22"/>
          <w:szCs w:val="22"/>
        </w:rPr>
        <w:t>$40,000 to asses for risk on the dependencies.</w:t>
      </w:r>
      <w:r w:rsidR="00A61176">
        <w:rPr>
          <w:sz w:val="22"/>
          <w:szCs w:val="22"/>
        </w:rPr>
        <w:t xml:space="preserve"> </w:t>
      </w:r>
    </w:p>
    <w:p w14:paraId="3106346E" w14:textId="77777777" w:rsidR="00541587" w:rsidRDefault="00541587" w:rsidP="00DD37AC">
      <w:pPr>
        <w:pStyle w:val="ListParagraph"/>
        <w:rPr>
          <w:sz w:val="22"/>
          <w:szCs w:val="22"/>
          <w:u w:val="single"/>
        </w:rPr>
      </w:pPr>
    </w:p>
    <w:p w14:paraId="418AC8BD" w14:textId="3174E93E" w:rsidR="00DD37AC" w:rsidRDefault="00541587" w:rsidP="00DD37AC">
      <w:pPr>
        <w:pStyle w:val="ListParagraph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Findings:</w:t>
      </w:r>
      <w:r w:rsidR="00DD37AC" w:rsidRPr="00DD37AC">
        <w:rPr>
          <w:sz w:val="22"/>
          <w:szCs w:val="22"/>
          <w:u w:val="single"/>
        </w:rPr>
        <w:t xml:space="preserve"> </w:t>
      </w:r>
    </w:p>
    <w:p w14:paraId="4785B4D1" w14:textId="77777777" w:rsidR="00541587" w:rsidRPr="00DD37AC" w:rsidRDefault="00541587" w:rsidP="00DD37AC">
      <w:pPr>
        <w:pStyle w:val="ListParagraph"/>
        <w:rPr>
          <w:sz w:val="22"/>
          <w:szCs w:val="22"/>
          <w:u w:val="single"/>
        </w:rPr>
      </w:pPr>
    </w:p>
    <w:p w14:paraId="5B0A4F95" w14:textId="2A2AA864" w:rsidR="009B0AD8" w:rsidRPr="00AD44B8" w:rsidRDefault="00C570E3" w:rsidP="00A7799E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AD44B8">
        <w:rPr>
          <w:sz w:val="22"/>
          <w:szCs w:val="22"/>
        </w:rPr>
        <w:t>Summa</w:t>
      </w:r>
      <w:r w:rsidR="00A7799E" w:rsidRPr="00AD44B8">
        <w:rPr>
          <w:sz w:val="22"/>
          <w:szCs w:val="22"/>
        </w:rPr>
        <w:t xml:space="preserve">ry Statistics for </w:t>
      </w:r>
      <w:r w:rsidR="00A30B97" w:rsidRPr="00AD44B8">
        <w:rPr>
          <w:sz w:val="22"/>
          <w:szCs w:val="22"/>
        </w:rPr>
        <w:t>Medical Charges data set</w:t>
      </w:r>
      <w:r w:rsidR="000F5969" w:rsidRPr="00AD44B8">
        <w:rPr>
          <w:sz w:val="22"/>
          <w:szCs w:val="22"/>
        </w:rPr>
        <w:t xml:space="preserve"> </w:t>
      </w:r>
    </w:p>
    <w:p w14:paraId="4F103910" w14:textId="37CFC044" w:rsidR="007D02F7" w:rsidRPr="00AD44B8" w:rsidRDefault="007D02F7" w:rsidP="007D02F7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Pr="00AD44B8">
        <w:rPr>
          <w:sz w:val="22"/>
          <w:szCs w:val="22"/>
        </w:rPr>
        <w:t>Total rows: 1004</w:t>
      </w:r>
      <w:r w:rsidR="005B7FAD">
        <w:rPr>
          <w:sz w:val="22"/>
          <w:szCs w:val="22"/>
        </w:rPr>
        <w:t xml:space="preserve"> (=data points= individuals)</w:t>
      </w:r>
    </w:p>
    <w:p w14:paraId="2DD7BEC1" w14:textId="6BB4696C" w:rsidR="00A30B97" w:rsidRPr="00AD44B8" w:rsidRDefault="007D02F7" w:rsidP="007D02F7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Pr="00AD44B8">
        <w:rPr>
          <w:sz w:val="22"/>
          <w:szCs w:val="22"/>
        </w:rPr>
        <w:t>Units assumed</w:t>
      </w:r>
      <w:r w:rsidR="000F5969" w:rsidRPr="00AD44B8">
        <w:rPr>
          <w:sz w:val="22"/>
          <w:szCs w:val="22"/>
        </w:rPr>
        <w:t xml:space="preserve">: </w:t>
      </w:r>
      <w:r w:rsidR="00282A78" w:rsidRPr="00AD44B8">
        <w:rPr>
          <w:sz w:val="22"/>
          <w:szCs w:val="22"/>
        </w:rPr>
        <w:t>A</w:t>
      </w:r>
      <w:r w:rsidR="000F5969" w:rsidRPr="00AD44B8">
        <w:rPr>
          <w:sz w:val="22"/>
          <w:szCs w:val="22"/>
        </w:rPr>
        <w:t>ge</w:t>
      </w:r>
      <w:r w:rsidR="003A1433" w:rsidRPr="00AD44B8">
        <w:rPr>
          <w:sz w:val="22"/>
          <w:szCs w:val="22"/>
        </w:rPr>
        <w:t>:</w:t>
      </w:r>
      <w:r w:rsidR="000F5969" w:rsidRPr="00AD44B8">
        <w:rPr>
          <w:sz w:val="22"/>
          <w:szCs w:val="22"/>
        </w:rPr>
        <w:t xml:space="preserve"> </w:t>
      </w:r>
      <w:r w:rsidR="008349D9" w:rsidRPr="00AD44B8">
        <w:rPr>
          <w:sz w:val="22"/>
          <w:szCs w:val="22"/>
        </w:rPr>
        <w:t>ye</w:t>
      </w:r>
      <w:r w:rsidR="000F5969" w:rsidRPr="00AD44B8">
        <w:rPr>
          <w:sz w:val="22"/>
          <w:szCs w:val="22"/>
        </w:rPr>
        <w:t>ars</w:t>
      </w:r>
      <w:r w:rsidR="003A1433" w:rsidRPr="00AD44B8">
        <w:rPr>
          <w:sz w:val="22"/>
          <w:szCs w:val="22"/>
        </w:rPr>
        <w:t>; BMI in</w:t>
      </w:r>
      <w:r w:rsidR="00471765" w:rsidRPr="00AD44B8">
        <w:rPr>
          <w:sz w:val="22"/>
          <w:szCs w:val="22"/>
        </w:rPr>
        <w:t xml:space="preserve"> kg/m</w:t>
      </w:r>
      <w:r w:rsidR="00471765" w:rsidRPr="00AD44B8">
        <w:rPr>
          <w:sz w:val="22"/>
          <w:szCs w:val="22"/>
          <w:vertAlign w:val="superscript"/>
        </w:rPr>
        <w:t>2</w:t>
      </w:r>
      <w:r w:rsidR="00471765" w:rsidRPr="00AD44B8">
        <w:rPr>
          <w:sz w:val="22"/>
          <w:szCs w:val="22"/>
        </w:rPr>
        <w:t>;</w:t>
      </w:r>
      <w:r w:rsidR="000F5969" w:rsidRPr="00AD44B8">
        <w:rPr>
          <w:sz w:val="22"/>
          <w:szCs w:val="22"/>
        </w:rPr>
        <w:t xml:space="preserve"> </w:t>
      </w:r>
      <w:r w:rsidR="00282A78" w:rsidRPr="00AD44B8">
        <w:rPr>
          <w:sz w:val="22"/>
          <w:szCs w:val="22"/>
        </w:rPr>
        <w:t>C</w:t>
      </w:r>
      <w:r w:rsidR="00EC28CF" w:rsidRPr="00AD44B8">
        <w:rPr>
          <w:sz w:val="22"/>
          <w:szCs w:val="22"/>
        </w:rPr>
        <w:t>harges</w:t>
      </w:r>
      <w:r w:rsidR="00471765" w:rsidRPr="00AD44B8">
        <w:rPr>
          <w:sz w:val="22"/>
          <w:szCs w:val="22"/>
        </w:rPr>
        <w:t xml:space="preserve">: </w:t>
      </w:r>
      <w:r w:rsidR="00EC28CF" w:rsidRPr="00AD44B8">
        <w:rPr>
          <w:sz w:val="22"/>
          <w:szCs w:val="22"/>
        </w:rPr>
        <w:t>US$</w:t>
      </w:r>
      <w:r w:rsidR="00A30B97" w:rsidRPr="00AD44B8">
        <w:rPr>
          <w:sz w:val="22"/>
          <w:szCs w:val="22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57"/>
        <w:gridCol w:w="1098"/>
        <w:gridCol w:w="821"/>
        <w:gridCol w:w="833"/>
        <w:gridCol w:w="835"/>
        <w:gridCol w:w="889"/>
        <w:gridCol w:w="836"/>
      </w:tblGrid>
      <w:tr w:rsidR="00475EA4" w:rsidRPr="00AD44B8" w14:paraId="1DC47666" w14:textId="77777777" w:rsidTr="00427E0C">
        <w:tc>
          <w:tcPr>
            <w:tcW w:w="1057" w:type="dxa"/>
          </w:tcPr>
          <w:p w14:paraId="10BDA888" w14:textId="77777777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1098" w:type="dxa"/>
          </w:tcPr>
          <w:p w14:paraId="0AA6710C" w14:textId="50E9D53A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Units</w:t>
            </w:r>
          </w:p>
        </w:tc>
        <w:tc>
          <w:tcPr>
            <w:tcW w:w="763" w:type="dxa"/>
          </w:tcPr>
          <w:p w14:paraId="56F71CE2" w14:textId="3B1B6703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Mean</w:t>
            </w:r>
          </w:p>
        </w:tc>
        <w:tc>
          <w:tcPr>
            <w:tcW w:w="833" w:type="dxa"/>
          </w:tcPr>
          <w:p w14:paraId="611BDBC6" w14:textId="65910EFC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Std</w:t>
            </w:r>
          </w:p>
        </w:tc>
        <w:tc>
          <w:tcPr>
            <w:tcW w:w="835" w:type="dxa"/>
          </w:tcPr>
          <w:p w14:paraId="04CB1453" w14:textId="494B8006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Min</w:t>
            </w:r>
          </w:p>
        </w:tc>
        <w:tc>
          <w:tcPr>
            <w:tcW w:w="836" w:type="dxa"/>
          </w:tcPr>
          <w:p w14:paraId="58B68764" w14:textId="1AFBDFDD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Median</w:t>
            </w:r>
          </w:p>
        </w:tc>
        <w:tc>
          <w:tcPr>
            <w:tcW w:w="836" w:type="dxa"/>
          </w:tcPr>
          <w:p w14:paraId="7DD75C03" w14:textId="6DDD2A8E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Max</w:t>
            </w:r>
          </w:p>
        </w:tc>
      </w:tr>
      <w:tr w:rsidR="00475EA4" w:rsidRPr="00AD44B8" w14:paraId="0516A2E7" w14:textId="77777777" w:rsidTr="00427E0C">
        <w:tc>
          <w:tcPr>
            <w:tcW w:w="1057" w:type="dxa"/>
          </w:tcPr>
          <w:p w14:paraId="14FEEC71" w14:textId="60476FDA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Age</w:t>
            </w:r>
          </w:p>
        </w:tc>
        <w:tc>
          <w:tcPr>
            <w:tcW w:w="1098" w:type="dxa"/>
          </w:tcPr>
          <w:p w14:paraId="1A0226F4" w14:textId="543A92A3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Years</w:t>
            </w:r>
          </w:p>
        </w:tc>
        <w:tc>
          <w:tcPr>
            <w:tcW w:w="763" w:type="dxa"/>
          </w:tcPr>
          <w:p w14:paraId="12C1662C" w14:textId="70A58C3E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39.30</w:t>
            </w:r>
          </w:p>
        </w:tc>
        <w:tc>
          <w:tcPr>
            <w:tcW w:w="833" w:type="dxa"/>
          </w:tcPr>
          <w:p w14:paraId="20796587" w14:textId="1F46F73B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13.97</w:t>
            </w:r>
          </w:p>
        </w:tc>
        <w:tc>
          <w:tcPr>
            <w:tcW w:w="835" w:type="dxa"/>
          </w:tcPr>
          <w:p w14:paraId="6C38A0B7" w14:textId="5D0D4845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18.00</w:t>
            </w:r>
          </w:p>
        </w:tc>
        <w:tc>
          <w:tcPr>
            <w:tcW w:w="836" w:type="dxa"/>
          </w:tcPr>
          <w:p w14:paraId="3C4236C0" w14:textId="4BC7D4C3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39.00</w:t>
            </w:r>
          </w:p>
        </w:tc>
        <w:tc>
          <w:tcPr>
            <w:tcW w:w="836" w:type="dxa"/>
          </w:tcPr>
          <w:p w14:paraId="537A80EB" w14:textId="3B9E2019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64.00</w:t>
            </w:r>
          </w:p>
        </w:tc>
      </w:tr>
      <w:tr w:rsidR="00475EA4" w:rsidRPr="00AD44B8" w14:paraId="169CF0A3" w14:textId="77777777" w:rsidTr="00427E0C">
        <w:tc>
          <w:tcPr>
            <w:tcW w:w="1057" w:type="dxa"/>
          </w:tcPr>
          <w:p w14:paraId="50742C24" w14:textId="2D7BCEF6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BMI</w:t>
            </w:r>
          </w:p>
        </w:tc>
        <w:tc>
          <w:tcPr>
            <w:tcW w:w="1098" w:type="dxa"/>
          </w:tcPr>
          <w:p w14:paraId="7865E90F" w14:textId="43D5BE3E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kgm</w:t>
            </w:r>
            <w:r w:rsidRPr="00AD44B8">
              <w:rPr>
                <w:sz w:val="22"/>
                <w:szCs w:val="22"/>
                <w:vertAlign w:val="superscript"/>
              </w:rPr>
              <w:t>-2</w:t>
            </w:r>
          </w:p>
        </w:tc>
        <w:tc>
          <w:tcPr>
            <w:tcW w:w="763" w:type="dxa"/>
          </w:tcPr>
          <w:p w14:paraId="13CE5213" w14:textId="46849924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30.79</w:t>
            </w:r>
          </w:p>
        </w:tc>
        <w:tc>
          <w:tcPr>
            <w:tcW w:w="833" w:type="dxa"/>
          </w:tcPr>
          <w:p w14:paraId="6D2F5314" w14:textId="4ABB92C4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6.19</w:t>
            </w:r>
          </w:p>
        </w:tc>
        <w:tc>
          <w:tcPr>
            <w:tcW w:w="835" w:type="dxa"/>
          </w:tcPr>
          <w:p w14:paraId="4B931E9A" w14:textId="01D8E538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15.96</w:t>
            </w:r>
          </w:p>
        </w:tc>
        <w:tc>
          <w:tcPr>
            <w:tcW w:w="836" w:type="dxa"/>
          </w:tcPr>
          <w:p w14:paraId="6A9355AB" w14:textId="4C3A0E83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30.50</w:t>
            </w:r>
          </w:p>
        </w:tc>
        <w:tc>
          <w:tcPr>
            <w:tcW w:w="836" w:type="dxa"/>
          </w:tcPr>
          <w:p w14:paraId="6609C8FE" w14:textId="5ACFA254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53.13</w:t>
            </w:r>
          </w:p>
        </w:tc>
      </w:tr>
      <w:tr w:rsidR="00475EA4" w:rsidRPr="00AD44B8" w14:paraId="29803EAA" w14:textId="77777777" w:rsidTr="00427E0C">
        <w:tc>
          <w:tcPr>
            <w:tcW w:w="1057" w:type="dxa"/>
          </w:tcPr>
          <w:p w14:paraId="1DC84EF8" w14:textId="2C309A85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Children</w:t>
            </w:r>
          </w:p>
        </w:tc>
        <w:tc>
          <w:tcPr>
            <w:tcW w:w="1098" w:type="dxa"/>
          </w:tcPr>
          <w:p w14:paraId="643B6466" w14:textId="77777777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763" w:type="dxa"/>
          </w:tcPr>
          <w:p w14:paraId="288A4AF3" w14:textId="11D54E44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1.10</w:t>
            </w:r>
          </w:p>
        </w:tc>
        <w:tc>
          <w:tcPr>
            <w:tcW w:w="833" w:type="dxa"/>
          </w:tcPr>
          <w:p w14:paraId="5C6A115C" w14:textId="6F7D92A0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1.19</w:t>
            </w:r>
          </w:p>
        </w:tc>
        <w:tc>
          <w:tcPr>
            <w:tcW w:w="835" w:type="dxa"/>
          </w:tcPr>
          <w:p w14:paraId="6C28E264" w14:textId="575FA6A6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0</w:t>
            </w:r>
          </w:p>
        </w:tc>
        <w:tc>
          <w:tcPr>
            <w:tcW w:w="836" w:type="dxa"/>
          </w:tcPr>
          <w:p w14:paraId="4F3DA8B5" w14:textId="0B891D94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1</w:t>
            </w:r>
          </w:p>
        </w:tc>
        <w:tc>
          <w:tcPr>
            <w:tcW w:w="836" w:type="dxa"/>
          </w:tcPr>
          <w:p w14:paraId="77820CB6" w14:textId="26406021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5</w:t>
            </w:r>
          </w:p>
        </w:tc>
      </w:tr>
      <w:tr w:rsidR="00475EA4" w:rsidRPr="00AD44B8" w14:paraId="084098AE" w14:textId="77777777" w:rsidTr="00427E0C">
        <w:tc>
          <w:tcPr>
            <w:tcW w:w="1057" w:type="dxa"/>
          </w:tcPr>
          <w:p w14:paraId="37F0C48B" w14:textId="47AD427E" w:rsidR="00475EA4" w:rsidRPr="00AD44B8" w:rsidRDefault="00475EA4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Charges</w:t>
            </w:r>
          </w:p>
        </w:tc>
        <w:tc>
          <w:tcPr>
            <w:tcW w:w="1098" w:type="dxa"/>
          </w:tcPr>
          <w:p w14:paraId="5D997151" w14:textId="433B54BE" w:rsidR="00475EA4" w:rsidRPr="00AD44B8" w:rsidRDefault="009B0AD8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US$</w:t>
            </w:r>
          </w:p>
        </w:tc>
        <w:tc>
          <w:tcPr>
            <w:tcW w:w="763" w:type="dxa"/>
          </w:tcPr>
          <w:p w14:paraId="2AB0D899" w14:textId="5BF13E80" w:rsidR="00475EA4" w:rsidRPr="00AD44B8" w:rsidRDefault="00282A78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13,</w:t>
            </w:r>
            <w:r w:rsidR="009B7D9F" w:rsidRPr="00AD44B8">
              <w:rPr>
                <w:sz w:val="22"/>
                <w:szCs w:val="22"/>
              </w:rPr>
              <w:t>408</w:t>
            </w:r>
          </w:p>
        </w:tc>
        <w:tc>
          <w:tcPr>
            <w:tcW w:w="833" w:type="dxa"/>
          </w:tcPr>
          <w:p w14:paraId="5D721FBA" w14:textId="45F3DC11" w:rsidR="00475EA4" w:rsidRPr="00AD44B8" w:rsidRDefault="009B7D9F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12,</w:t>
            </w:r>
            <w:r w:rsidR="00281881" w:rsidRPr="00AD44B8">
              <w:rPr>
                <w:sz w:val="22"/>
                <w:szCs w:val="22"/>
              </w:rPr>
              <w:t>146</w:t>
            </w:r>
          </w:p>
        </w:tc>
        <w:tc>
          <w:tcPr>
            <w:tcW w:w="835" w:type="dxa"/>
          </w:tcPr>
          <w:p w14:paraId="7E37FA9C" w14:textId="21597868" w:rsidR="00475EA4" w:rsidRPr="00AD44B8" w:rsidRDefault="00281881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1</w:t>
            </w:r>
            <w:r w:rsidR="00A960E8" w:rsidRPr="00AD44B8">
              <w:rPr>
                <w:sz w:val="22"/>
                <w:szCs w:val="22"/>
              </w:rPr>
              <w:t>,</w:t>
            </w:r>
            <w:r w:rsidRPr="00AD44B8">
              <w:rPr>
                <w:sz w:val="22"/>
                <w:szCs w:val="22"/>
              </w:rPr>
              <w:t>122</w:t>
            </w:r>
          </w:p>
        </w:tc>
        <w:tc>
          <w:tcPr>
            <w:tcW w:w="836" w:type="dxa"/>
          </w:tcPr>
          <w:p w14:paraId="7F707B9B" w14:textId="32B69406" w:rsidR="00475EA4" w:rsidRPr="00AD44B8" w:rsidRDefault="00A960E8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9,440</w:t>
            </w:r>
          </w:p>
        </w:tc>
        <w:tc>
          <w:tcPr>
            <w:tcW w:w="836" w:type="dxa"/>
          </w:tcPr>
          <w:p w14:paraId="44961CEC" w14:textId="7A82A1B7" w:rsidR="00475EA4" w:rsidRPr="00AD44B8" w:rsidRDefault="00A960E8" w:rsidP="00475EA4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63,770</w:t>
            </w:r>
          </w:p>
        </w:tc>
      </w:tr>
    </w:tbl>
    <w:p w14:paraId="539DC753" w14:textId="0082D30F" w:rsidR="00865280" w:rsidRPr="00AD44B8" w:rsidRDefault="00A7799E" w:rsidP="00A30B97">
      <w:pPr>
        <w:pStyle w:val="ListParagraph"/>
        <w:rPr>
          <w:sz w:val="22"/>
          <w:szCs w:val="22"/>
        </w:rPr>
      </w:pPr>
      <w:r w:rsidRPr="00AD44B8">
        <w:rPr>
          <w:sz w:val="22"/>
          <w:szCs w:val="22"/>
        </w:rPr>
        <w:t xml:space="preserve"> </w:t>
      </w:r>
    </w:p>
    <w:p w14:paraId="35E79761" w14:textId="4D3676BB" w:rsidR="00A960E8" w:rsidRPr="00AD44B8" w:rsidRDefault="00896536" w:rsidP="00896536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Pr="00AD44B8">
        <w:rPr>
          <w:sz w:val="22"/>
          <w:szCs w:val="22"/>
        </w:rPr>
        <w:t>Categorical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57"/>
        <w:gridCol w:w="7038"/>
      </w:tblGrid>
      <w:tr w:rsidR="00C53B03" w:rsidRPr="00AD44B8" w14:paraId="77222E45" w14:textId="77777777" w:rsidTr="00107901">
        <w:tc>
          <w:tcPr>
            <w:tcW w:w="1057" w:type="dxa"/>
          </w:tcPr>
          <w:p w14:paraId="6A6B362D" w14:textId="77777777" w:rsidR="00C53B03" w:rsidRPr="00AD44B8" w:rsidRDefault="00C53B03" w:rsidP="007E4E3F">
            <w:pPr>
              <w:pStyle w:val="ListParagraph"/>
              <w:ind w:left="0"/>
              <w:rPr>
                <w:sz w:val="22"/>
                <w:szCs w:val="22"/>
              </w:rPr>
            </w:pPr>
          </w:p>
        </w:tc>
        <w:tc>
          <w:tcPr>
            <w:tcW w:w="7038" w:type="dxa"/>
          </w:tcPr>
          <w:p w14:paraId="5ACA6A38" w14:textId="48B88E89" w:rsidR="00C53B03" w:rsidRPr="00AD44B8" w:rsidRDefault="00C53B03" w:rsidP="007E4E3F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 xml:space="preserve">Value-Counts </w:t>
            </w:r>
            <w:r w:rsidR="00BB6869" w:rsidRPr="00AD44B8">
              <w:rPr>
                <w:sz w:val="22"/>
                <w:szCs w:val="22"/>
              </w:rPr>
              <w:t>(numbers of individuals)</w:t>
            </w:r>
          </w:p>
        </w:tc>
      </w:tr>
      <w:tr w:rsidR="00C53B03" w:rsidRPr="00AD44B8" w14:paraId="1FD25E6B" w14:textId="77777777" w:rsidTr="00107901">
        <w:tc>
          <w:tcPr>
            <w:tcW w:w="1057" w:type="dxa"/>
          </w:tcPr>
          <w:p w14:paraId="7555FEBB" w14:textId="076585EB" w:rsidR="00C53B03" w:rsidRPr="00AD44B8" w:rsidRDefault="00C53B03" w:rsidP="007E4E3F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Sex</w:t>
            </w:r>
          </w:p>
        </w:tc>
        <w:tc>
          <w:tcPr>
            <w:tcW w:w="7038" w:type="dxa"/>
          </w:tcPr>
          <w:p w14:paraId="2C528A35" w14:textId="00D839AE" w:rsidR="00C53B03" w:rsidRPr="00AD44B8" w:rsidRDefault="00C53B03" w:rsidP="007E4E3F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 xml:space="preserve">Male: </w:t>
            </w:r>
            <w:r w:rsidR="005100E2" w:rsidRPr="00AD44B8">
              <w:rPr>
                <w:sz w:val="22"/>
                <w:szCs w:val="22"/>
              </w:rPr>
              <w:t xml:space="preserve">508; Female: </w:t>
            </w:r>
            <w:r w:rsidR="00FA0A02" w:rsidRPr="00AD44B8">
              <w:rPr>
                <w:sz w:val="22"/>
                <w:szCs w:val="22"/>
              </w:rPr>
              <w:t>496</w:t>
            </w:r>
          </w:p>
        </w:tc>
      </w:tr>
      <w:tr w:rsidR="00C53B03" w:rsidRPr="00AD44B8" w14:paraId="43B1F203" w14:textId="77777777" w:rsidTr="00107901">
        <w:tc>
          <w:tcPr>
            <w:tcW w:w="1057" w:type="dxa"/>
          </w:tcPr>
          <w:p w14:paraId="647CE019" w14:textId="52659970" w:rsidR="00C53B03" w:rsidRPr="00AD44B8" w:rsidRDefault="00C53B03" w:rsidP="007E4E3F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Smoker</w:t>
            </w:r>
          </w:p>
        </w:tc>
        <w:tc>
          <w:tcPr>
            <w:tcW w:w="7038" w:type="dxa"/>
          </w:tcPr>
          <w:p w14:paraId="20249109" w14:textId="5B5C8A11" w:rsidR="00C53B03" w:rsidRPr="00AD44B8" w:rsidRDefault="00FA0A02" w:rsidP="007E4E3F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 xml:space="preserve">Smoker: </w:t>
            </w:r>
            <w:r w:rsidR="00107901" w:rsidRPr="00AD44B8">
              <w:rPr>
                <w:sz w:val="22"/>
                <w:szCs w:val="22"/>
              </w:rPr>
              <w:t>312; Non-Smoker: 791</w:t>
            </w:r>
          </w:p>
        </w:tc>
      </w:tr>
      <w:tr w:rsidR="00C53B03" w:rsidRPr="00AD44B8" w14:paraId="1A5FDC3D" w14:textId="77777777" w:rsidTr="00107901">
        <w:tc>
          <w:tcPr>
            <w:tcW w:w="1057" w:type="dxa"/>
          </w:tcPr>
          <w:p w14:paraId="1C9E4877" w14:textId="5F6DB1B6" w:rsidR="00C53B03" w:rsidRPr="00AD44B8" w:rsidRDefault="00C53B03" w:rsidP="007E4E3F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Region</w:t>
            </w:r>
          </w:p>
        </w:tc>
        <w:tc>
          <w:tcPr>
            <w:tcW w:w="7038" w:type="dxa"/>
          </w:tcPr>
          <w:p w14:paraId="0A8A2E29" w14:textId="69346FFB" w:rsidR="00C53B03" w:rsidRPr="00AD44B8" w:rsidRDefault="00107901" w:rsidP="007E4E3F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N</w:t>
            </w:r>
            <w:r w:rsidR="00B83F05" w:rsidRPr="00AD44B8">
              <w:rPr>
                <w:sz w:val="22"/>
                <w:szCs w:val="22"/>
              </w:rPr>
              <w:t xml:space="preserve">E: 225; NW: 248; SE: </w:t>
            </w:r>
            <w:r w:rsidR="00BB6869" w:rsidRPr="00AD44B8">
              <w:rPr>
                <w:sz w:val="22"/>
                <w:szCs w:val="22"/>
              </w:rPr>
              <w:t>276; SW: 255</w:t>
            </w:r>
          </w:p>
        </w:tc>
      </w:tr>
    </w:tbl>
    <w:p w14:paraId="3D75C74A" w14:textId="3B7050A1" w:rsidR="00896536" w:rsidRPr="00AD44B8" w:rsidRDefault="00896536" w:rsidP="00B000C4">
      <w:pPr>
        <w:rPr>
          <w:sz w:val="22"/>
          <w:szCs w:val="22"/>
        </w:rPr>
      </w:pPr>
    </w:p>
    <w:p w14:paraId="5DC137C9" w14:textId="5E82CD0C" w:rsidR="00071422" w:rsidRPr="00437305" w:rsidRDefault="00BC3400" w:rsidP="00437305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Pr="00AD44B8">
        <w:rPr>
          <w:noProof/>
          <w:sz w:val="22"/>
          <w:szCs w:val="22"/>
        </w:rPr>
        <w:lastRenderedPageBreak/>
        <w:drawing>
          <wp:anchor distT="0" distB="0" distL="114300" distR="114300" simplePos="0" relativeHeight="251604992" behindDoc="0" locked="0" layoutInCell="1" allowOverlap="1" wp14:anchorId="655EDE23" wp14:editId="3DFCBFF7">
            <wp:simplePos x="0" y="0"/>
            <wp:positionH relativeFrom="column">
              <wp:posOffset>1145722</wp:posOffset>
            </wp:positionH>
            <wp:positionV relativeFrom="paragraph">
              <wp:posOffset>234406</wp:posOffset>
            </wp:positionV>
            <wp:extent cx="4691380" cy="4648200"/>
            <wp:effectExtent l="0" t="0" r="0" b="0"/>
            <wp:wrapTopAndBottom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38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2B7" w:rsidRPr="00AD44B8">
        <w:rPr>
          <w:sz w:val="22"/>
          <w:szCs w:val="22"/>
        </w:rPr>
        <w:t xml:space="preserve">Scatter </w:t>
      </w:r>
      <w:proofErr w:type="gramStart"/>
      <w:r w:rsidR="000E32B7" w:rsidRPr="00AD44B8">
        <w:rPr>
          <w:sz w:val="22"/>
          <w:szCs w:val="22"/>
        </w:rPr>
        <w:t>Matrix</w:t>
      </w:r>
      <w:r w:rsidR="00BF533B" w:rsidRPr="00AD44B8">
        <w:rPr>
          <w:sz w:val="22"/>
          <w:szCs w:val="22"/>
        </w:rPr>
        <w:t xml:space="preserve"> </w:t>
      </w:r>
      <w:r w:rsidR="00437305">
        <w:rPr>
          <w:sz w:val="22"/>
          <w:szCs w:val="22"/>
        </w:rPr>
        <w:t>:</w:t>
      </w:r>
      <w:proofErr w:type="gramEnd"/>
    </w:p>
    <w:p w14:paraId="24CF22A4" w14:textId="48D9F285" w:rsidR="000B3332" w:rsidRDefault="000B3332" w:rsidP="000E32B7">
      <w:pPr>
        <w:pStyle w:val="ListParagraph"/>
        <w:ind w:left="1440"/>
      </w:pPr>
    </w:p>
    <w:p w14:paraId="319B5A13" w14:textId="58BEFDBF" w:rsidR="00AD44B8" w:rsidRDefault="00AD44B8" w:rsidP="000E32B7">
      <w:pPr>
        <w:pStyle w:val="ListParagraph"/>
        <w:ind w:left="1440"/>
      </w:pPr>
    </w:p>
    <w:p w14:paraId="5BFE22D2" w14:textId="7EB7714F" w:rsidR="00974DFF" w:rsidRPr="00AD44B8" w:rsidRDefault="00C037B0" w:rsidP="006813D8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Pr="00AD44B8">
        <w:rPr>
          <w:sz w:val="22"/>
          <w:szCs w:val="22"/>
        </w:rPr>
        <w:t>Distribution</w:t>
      </w:r>
      <w:r w:rsidR="00974DFF" w:rsidRPr="00AD44B8">
        <w:rPr>
          <w:sz w:val="22"/>
          <w:szCs w:val="22"/>
        </w:rPr>
        <w:t>s</w:t>
      </w:r>
      <w:r w:rsidRPr="00AD44B8">
        <w:rPr>
          <w:sz w:val="22"/>
          <w:szCs w:val="22"/>
        </w:rPr>
        <w:t>:</w:t>
      </w:r>
      <w:r w:rsidR="00287452" w:rsidRPr="00AD44B8">
        <w:rPr>
          <w:sz w:val="22"/>
          <w:szCs w:val="22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912"/>
        <w:gridCol w:w="4037"/>
        <w:gridCol w:w="3926"/>
      </w:tblGrid>
      <w:tr w:rsidR="008A0F00" w14:paraId="5D51BFC1" w14:textId="77777777" w:rsidTr="004B6219">
        <w:tc>
          <w:tcPr>
            <w:tcW w:w="3841" w:type="dxa"/>
            <w:vAlign w:val="center"/>
          </w:tcPr>
          <w:p w14:paraId="6109B131" w14:textId="08254945" w:rsidR="00974DFF" w:rsidRDefault="00974DFF" w:rsidP="004B6219">
            <w:pPr>
              <w:pStyle w:val="ListParagraph"/>
              <w:ind w:left="0"/>
            </w:pPr>
            <w:r>
              <w:t>Gender</w:t>
            </w:r>
          </w:p>
        </w:tc>
        <w:tc>
          <w:tcPr>
            <w:tcW w:w="3117" w:type="dxa"/>
            <w:vAlign w:val="center"/>
          </w:tcPr>
          <w:p w14:paraId="4BDF89BB" w14:textId="28942D4D" w:rsidR="00974DFF" w:rsidRDefault="00974DFF" w:rsidP="004B6219">
            <w:pPr>
              <w:pStyle w:val="ListParagraph"/>
              <w:ind w:left="0"/>
            </w:pPr>
            <w:r>
              <w:t>Region</w:t>
            </w:r>
          </w:p>
        </w:tc>
        <w:tc>
          <w:tcPr>
            <w:tcW w:w="3932" w:type="dxa"/>
            <w:vAlign w:val="center"/>
          </w:tcPr>
          <w:p w14:paraId="59B3AF1D" w14:textId="4EC0026E" w:rsidR="00974DFF" w:rsidRDefault="006813D8" w:rsidP="004B6219">
            <w:pPr>
              <w:pStyle w:val="ListParagraph"/>
              <w:ind w:left="0"/>
            </w:pPr>
            <w:r>
              <w:t>Smoker</w:t>
            </w:r>
          </w:p>
        </w:tc>
      </w:tr>
      <w:tr w:rsidR="008A0F00" w14:paraId="2160F966" w14:textId="77777777" w:rsidTr="004B6219">
        <w:trPr>
          <w:trHeight w:val="3419"/>
        </w:trPr>
        <w:tc>
          <w:tcPr>
            <w:tcW w:w="3841" w:type="dxa"/>
            <w:vAlign w:val="center"/>
          </w:tcPr>
          <w:p w14:paraId="24362F40" w14:textId="7C6AEA4B" w:rsidR="00974DFF" w:rsidRDefault="00974DFF" w:rsidP="004B6219">
            <w:pPr>
              <w:pStyle w:val="ListParagraph"/>
              <w:ind w:left="0"/>
              <w:jc w:val="center"/>
            </w:pPr>
            <w:r w:rsidRPr="00287452">
              <w:rPr>
                <w:noProof/>
              </w:rPr>
              <w:drawing>
                <wp:anchor distT="0" distB="0" distL="114300" distR="114300" simplePos="0" relativeHeight="251635712" behindDoc="0" locked="0" layoutInCell="1" allowOverlap="1" wp14:anchorId="2CAB3A5B" wp14:editId="79FC175A">
                  <wp:simplePos x="0" y="0"/>
                  <wp:positionH relativeFrom="column">
                    <wp:posOffset>-27305</wp:posOffset>
                  </wp:positionH>
                  <wp:positionV relativeFrom="paragraph">
                    <wp:posOffset>-2424430</wp:posOffset>
                  </wp:positionV>
                  <wp:extent cx="2356485" cy="2421890"/>
                  <wp:effectExtent l="0" t="0" r="6350" b="2540"/>
                  <wp:wrapTopAndBottom/>
                  <wp:docPr id="3" name="Picture 3" descr="Chart, pi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pie chart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485" cy="2421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117" w:type="dxa"/>
            <w:vAlign w:val="center"/>
          </w:tcPr>
          <w:p w14:paraId="4DBF5F73" w14:textId="490A4AF8" w:rsidR="00974DFF" w:rsidRDefault="00974DFF" w:rsidP="004B6219">
            <w:pPr>
              <w:pStyle w:val="ListParagraph"/>
              <w:ind w:left="0"/>
              <w:jc w:val="center"/>
            </w:pPr>
            <w:r w:rsidRPr="004D408F">
              <w:rPr>
                <w:noProof/>
              </w:rPr>
              <w:drawing>
                <wp:anchor distT="0" distB="0" distL="114300" distR="114300" simplePos="0" relativeHeight="251650048" behindDoc="0" locked="0" layoutInCell="1" allowOverlap="1" wp14:anchorId="2AEAF9B7" wp14:editId="7C1FBF0A">
                  <wp:simplePos x="0" y="0"/>
                  <wp:positionH relativeFrom="column">
                    <wp:posOffset>-11430</wp:posOffset>
                  </wp:positionH>
                  <wp:positionV relativeFrom="paragraph">
                    <wp:posOffset>-2294255</wp:posOffset>
                  </wp:positionV>
                  <wp:extent cx="2443480" cy="2356485"/>
                  <wp:effectExtent l="0" t="0" r="0" b="1270"/>
                  <wp:wrapTopAndBottom/>
                  <wp:docPr id="5" name="Picture 5" descr="Chart, pi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pie chart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3480" cy="2356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932" w:type="dxa"/>
            <w:vAlign w:val="center"/>
          </w:tcPr>
          <w:p w14:paraId="41BD9745" w14:textId="31B996AC" w:rsidR="00974DFF" w:rsidRDefault="006813D8" w:rsidP="004B6219">
            <w:pPr>
              <w:pStyle w:val="ListParagraph"/>
              <w:ind w:left="0"/>
              <w:jc w:val="center"/>
            </w:pPr>
            <w:r w:rsidRPr="00937E04">
              <w:rPr>
                <w:noProof/>
              </w:rPr>
              <w:drawing>
                <wp:anchor distT="0" distB="0" distL="114300" distR="114300" simplePos="0" relativeHeight="251621376" behindDoc="1" locked="0" layoutInCell="1" allowOverlap="1" wp14:anchorId="18A19CA4" wp14:editId="6D229B44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-2409825</wp:posOffset>
                  </wp:positionV>
                  <wp:extent cx="2372360" cy="2405380"/>
                  <wp:effectExtent l="0" t="0" r="0" b="6985"/>
                  <wp:wrapTight wrapText="bothSides">
                    <wp:wrapPolygon edited="0">
                      <wp:start x="0" y="0"/>
                      <wp:lineTo x="0" y="21484"/>
                      <wp:lineTo x="21408" y="21484"/>
                      <wp:lineTo x="21408" y="0"/>
                      <wp:lineTo x="0" y="0"/>
                    </wp:wrapPolygon>
                  </wp:wrapTight>
                  <wp:docPr id="6" name="Picture 6" descr="Chart, pi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Chart, pie chart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2360" cy="2405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2B902435" w14:textId="0FEAAA8D" w:rsidR="00937E04" w:rsidRDefault="00937E04" w:rsidP="00AD44B8"/>
    <w:p w14:paraId="389DAA8E" w14:textId="742DBB23" w:rsidR="00CA10CF" w:rsidRPr="00AD44B8" w:rsidRDefault="004C51B2" w:rsidP="001B22BF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AD44B8">
        <w:rPr>
          <w:sz w:val="22"/>
          <w:szCs w:val="22"/>
        </w:rPr>
        <w:t xml:space="preserve">The sample that represents the population shows </w:t>
      </w:r>
      <w:r w:rsidR="00710433">
        <w:rPr>
          <w:sz w:val="22"/>
          <w:szCs w:val="22"/>
        </w:rPr>
        <w:t xml:space="preserve">the </w:t>
      </w:r>
      <w:r w:rsidRPr="00AD44B8">
        <w:rPr>
          <w:sz w:val="22"/>
          <w:szCs w:val="22"/>
        </w:rPr>
        <w:t>following characteristics:</w:t>
      </w:r>
    </w:p>
    <w:p w14:paraId="0DBEF6E5" w14:textId="326E43A6" w:rsidR="004C51B2" w:rsidRPr="00AD44B8" w:rsidRDefault="00926DCB" w:rsidP="004C51B2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Pr="00AD44B8">
        <w:rPr>
          <w:sz w:val="22"/>
          <w:szCs w:val="22"/>
        </w:rPr>
        <w:t xml:space="preserve">Individuals </w:t>
      </w:r>
      <w:r w:rsidR="00602465">
        <w:rPr>
          <w:sz w:val="22"/>
          <w:szCs w:val="22"/>
        </w:rPr>
        <w:t xml:space="preserve">in terms of numbers </w:t>
      </w:r>
      <w:r w:rsidRPr="00AD44B8">
        <w:rPr>
          <w:sz w:val="22"/>
          <w:szCs w:val="22"/>
        </w:rPr>
        <w:t xml:space="preserve">are </w:t>
      </w:r>
      <w:r w:rsidR="009501A2" w:rsidRPr="00AD44B8">
        <w:rPr>
          <w:sz w:val="22"/>
          <w:szCs w:val="22"/>
        </w:rPr>
        <w:t>distributed evenly</w:t>
      </w:r>
      <w:r w:rsidR="00602465">
        <w:rPr>
          <w:sz w:val="22"/>
          <w:szCs w:val="22"/>
        </w:rPr>
        <w:t>,</w:t>
      </w:r>
      <w:r w:rsidR="00840CD1" w:rsidRPr="00AD44B8">
        <w:rPr>
          <w:sz w:val="22"/>
          <w:szCs w:val="22"/>
        </w:rPr>
        <w:t xml:space="preserve"> </w:t>
      </w:r>
      <w:r w:rsidR="00300D36" w:rsidRPr="00AD44B8">
        <w:rPr>
          <w:sz w:val="22"/>
          <w:szCs w:val="22"/>
        </w:rPr>
        <w:t>f</w:t>
      </w:r>
      <w:r w:rsidR="00131543" w:rsidRPr="00AD44B8">
        <w:rPr>
          <w:sz w:val="22"/>
          <w:szCs w:val="22"/>
        </w:rPr>
        <w:t>emales</w:t>
      </w:r>
      <w:r w:rsidR="009501A2" w:rsidRPr="00AD44B8">
        <w:rPr>
          <w:sz w:val="22"/>
          <w:szCs w:val="22"/>
        </w:rPr>
        <w:t xml:space="preserve"> to males’</w:t>
      </w:r>
      <w:r w:rsidR="00131543" w:rsidRPr="00AD44B8">
        <w:rPr>
          <w:sz w:val="22"/>
          <w:szCs w:val="22"/>
        </w:rPr>
        <w:t xml:space="preserve"> </w:t>
      </w:r>
      <w:r w:rsidR="009501A2" w:rsidRPr="00AD44B8">
        <w:rPr>
          <w:sz w:val="22"/>
          <w:szCs w:val="22"/>
        </w:rPr>
        <w:t>demographics a</w:t>
      </w:r>
      <w:r w:rsidR="00DA5C5D">
        <w:rPr>
          <w:sz w:val="22"/>
          <w:szCs w:val="22"/>
        </w:rPr>
        <w:t>nd</w:t>
      </w:r>
      <w:r w:rsidR="009501A2" w:rsidRPr="00AD44B8">
        <w:rPr>
          <w:sz w:val="22"/>
          <w:szCs w:val="22"/>
        </w:rPr>
        <w:t xml:space="preserve"> </w:t>
      </w:r>
      <w:r w:rsidR="00300D36" w:rsidRPr="00AD44B8">
        <w:rPr>
          <w:sz w:val="22"/>
          <w:szCs w:val="22"/>
        </w:rPr>
        <w:t>between 4 regions</w:t>
      </w:r>
      <w:r w:rsidR="00203FB6">
        <w:rPr>
          <w:sz w:val="22"/>
          <w:szCs w:val="22"/>
        </w:rPr>
        <w:t xml:space="preserve"> [see above]</w:t>
      </w:r>
      <w:r w:rsidR="00131543" w:rsidRPr="00AD44B8">
        <w:rPr>
          <w:sz w:val="22"/>
          <w:szCs w:val="22"/>
        </w:rPr>
        <w:t>.</w:t>
      </w:r>
    </w:p>
    <w:p w14:paraId="0A31660B" w14:textId="4C713414" w:rsidR="00BF533B" w:rsidRPr="00AD44B8" w:rsidRDefault="00203FB6" w:rsidP="004C51B2">
      <w:pPr>
        <w:pStyle w:val="ListParagraph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~</w:t>
      </w:r>
      <w:r w:rsidR="00E71BAD" w:rsidRPr="00AD44B8">
        <w:rPr>
          <w:sz w:val="22"/>
          <w:szCs w:val="22"/>
        </w:rPr>
        <w:t>1/5</w:t>
      </w:r>
      <w:r w:rsidR="00E71BAD" w:rsidRPr="00AD44B8">
        <w:rPr>
          <w:sz w:val="22"/>
          <w:szCs w:val="22"/>
          <w:vertAlign w:val="superscript"/>
        </w:rPr>
        <w:t>th</w:t>
      </w:r>
      <w:r w:rsidR="00E71BAD" w:rsidRPr="00AD44B8">
        <w:rPr>
          <w:sz w:val="22"/>
          <w:szCs w:val="22"/>
        </w:rPr>
        <w:t xml:space="preserve"> </w:t>
      </w:r>
      <w:r w:rsidR="00BF533B" w:rsidRPr="00AD44B8">
        <w:rPr>
          <w:sz w:val="22"/>
          <w:szCs w:val="22"/>
        </w:rPr>
        <w:t>of the individuals are smokers</w:t>
      </w:r>
      <w:r>
        <w:rPr>
          <w:sz w:val="22"/>
          <w:szCs w:val="22"/>
        </w:rPr>
        <w:t xml:space="preserve"> [see above]</w:t>
      </w:r>
      <w:r w:rsidR="00BF533B" w:rsidRPr="00AD44B8">
        <w:rPr>
          <w:sz w:val="22"/>
          <w:szCs w:val="22"/>
        </w:rPr>
        <w:t>.</w:t>
      </w:r>
    </w:p>
    <w:p w14:paraId="68810578" w14:textId="5C2B24F6" w:rsidR="00131543" w:rsidRPr="00AD44B8" w:rsidRDefault="002702CB" w:rsidP="004C51B2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Pr="00AD44B8">
        <w:rPr>
          <w:sz w:val="22"/>
          <w:szCs w:val="22"/>
        </w:rPr>
        <w:t xml:space="preserve">There are 3 distinct classes </w:t>
      </w:r>
      <w:r w:rsidR="00967073" w:rsidRPr="00AD44B8">
        <w:rPr>
          <w:sz w:val="22"/>
          <w:szCs w:val="22"/>
        </w:rPr>
        <w:t xml:space="preserve">(bands) </w:t>
      </w:r>
      <w:r w:rsidRPr="00AD44B8">
        <w:rPr>
          <w:sz w:val="22"/>
          <w:szCs w:val="22"/>
        </w:rPr>
        <w:t>of individuals</w:t>
      </w:r>
      <w:r w:rsidR="00DA5C5D">
        <w:rPr>
          <w:sz w:val="22"/>
          <w:szCs w:val="22"/>
        </w:rPr>
        <w:t>,</w:t>
      </w:r>
      <w:r w:rsidRPr="00AD44B8">
        <w:rPr>
          <w:sz w:val="22"/>
          <w:szCs w:val="22"/>
        </w:rPr>
        <w:t xml:space="preserve"> </w:t>
      </w:r>
      <w:r w:rsidR="00145DC2" w:rsidRPr="00AD44B8">
        <w:rPr>
          <w:sz w:val="22"/>
          <w:szCs w:val="22"/>
        </w:rPr>
        <w:t xml:space="preserve">as seen in the </w:t>
      </w:r>
      <w:r w:rsidR="002175F6" w:rsidRPr="00AD44B8">
        <w:rPr>
          <w:sz w:val="22"/>
          <w:szCs w:val="22"/>
        </w:rPr>
        <w:t>Insurance Charge vs. Age plot</w:t>
      </w:r>
      <w:proofErr w:type="gramStart"/>
      <w:r w:rsidR="002175F6" w:rsidRPr="00AD44B8">
        <w:rPr>
          <w:sz w:val="22"/>
          <w:szCs w:val="22"/>
        </w:rPr>
        <w:t xml:space="preserve">. </w:t>
      </w:r>
      <w:proofErr w:type="gramEnd"/>
      <w:r w:rsidR="002175F6" w:rsidRPr="00AD44B8">
        <w:rPr>
          <w:sz w:val="22"/>
          <w:szCs w:val="22"/>
        </w:rPr>
        <w:t>The lowest band</w:t>
      </w:r>
      <w:r w:rsidR="00CC2335" w:rsidRPr="00AD44B8">
        <w:rPr>
          <w:sz w:val="22"/>
          <w:szCs w:val="22"/>
        </w:rPr>
        <w:t xml:space="preserve"> (</w:t>
      </w:r>
      <w:r w:rsidR="00230CDD" w:rsidRPr="00AD44B8">
        <w:rPr>
          <w:color w:val="00B050"/>
          <w:sz w:val="22"/>
          <w:szCs w:val="22"/>
        </w:rPr>
        <w:t>green</w:t>
      </w:r>
      <w:r w:rsidR="00230CDD" w:rsidRPr="00AD44B8">
        <w:rPr>
          <w:sz w:val="22"/>
          <w:szCs w:val="22"/>
        </w:rPr>
        <w:t>)</w:t>
      </w:r>
      <w:r w:rsidR="002175F6" w:rsidRPr="00AD44B8">
        <w:rPr>
          <w:sz w:val="22"/>
          <w:szCs w:val="22"/>
        </w:rPr>
        <w:t xml:space="preserve"> </w:t>
      </w:r>
      <w:r w:rsidR="00513E0F" w:rsidRPr="00AD44B8">
        <w:rPr>
          <w:sz w:val="22"/>
          <w:szCs w:val="22"/>
        </w:rPr>
        <w:t xml:space="preserve">is the </w:t>
      </w:r>
      <w:r w:rsidR="00967073" w:rsidRPr="00AD44B8">
        <w:rPr>
          <w:sz w:val="22"/>
          <w:szCs w:val="22"/>
        </w:rPr>
        <w:t>cohort cheapest to serve</w:t>
      </w:r>
      <w:r w:rsidR="00DA5C5D">
        <w:rPr>
          <w:sz w:val="22"/>
          <w:szCs w:val="22"/>
        </w:rPr>
        <w:t>, while the one on top (</w:t>
      </w:r>
      <w:r w:rsidR="00DA5C5D" w:rsidRPr="00DA5C5D">
        <w:rPr>
          <w:color w:val="0070C0"/>
          <w:sz w:val="22"/>
          <w:szCs w:val="22"/>
        </w:rPr>
        <w:t>blue</w:t>
      </w:r>
      <w:r w:rsidR="00DA5C5D">
        <w:rPr>
          <w:sz w:val="22"/>
          <w:szCs w:val="22"/>
        </w:rPr>
        <w:t>) is the costliest</w:t>
      </w:r>
      <w:proofErr w:type="gramStart"/>
      <w:r w:rsidR="00967073" w:rsidRPr="00AD44B8">
        <w:rPr>
          <w:sz w:val="22"/>
          <w:szCs w:val="22"/>
        </w:rPr>
        <w:t>.</w:t>
      </w:r>
      <w:r w:rsidR="002A78A0" w:rsidRPr="00AD44B8">
        <w:rPr>
          <w:sz w:val="22"/>
          <w:szCs w:val="22"/>
        </w:rPr>
        <w:t xml:space="preserve"> </w:t>
      </w:r>
      <w:proofErr w:type="gramEnd"/>
      <w:r w:rsidR="00FF1D21">
        <w:rPr>
          <w:sz w:val="22"/>
          <w:szCs w:val="22"/>
        </w:rPr>
        <w:t>[see below]</w:t>
      </w:r>
      <w:r w:rsidR="00BF533B" w:rsidRPr="00AD44B8">
        <w:rPr>
          <w:sz w:val="22"/>
          <w:szCs w:val="22"/>
        </w:rPr>
        <w:t xml:space="preserve"> </w:t>
      </w:r>
    </w:p>
    <w:p w14:paraId="59D6F6BB" w14:textId="44620DF4" w:rsidR="00FF1D21" w:rsidRPr="001B40D9" w:rsidRDefault="00250318" w:rsidP="00750A51">
      <w:pPr>
        <w:pStyle w:val="ListParagraph"/>
        <w:numPr>
          <w:ilvl w:val="1"/>
          <w:numId w:val="3"/>
        </w:numPr>
        <w:rPr>
          <w:sz w:val="22"/>
          <w:szCs w:val="22"/>
        </w:rPr>
      </w:pPr>
      <w:r w:rsidRPr="001B40D9">
        <w:rPr>
          <w:sz w:val="22"/>
          <w:szCs w:val="22"/>
        </w:rPr>
        <w:t>There are 2 distinct classes (bands) of individuals</w:t>
      </w:r>
      <w:r w:rsidR="00DA5C5D" w:rsidRPr="001B40D9">
        <w:rPr>
          <w:sz w:val="22"/>
          <w:szCs w:val="22"/>
        </w:rPr>
        <w:t>,</w:t>
      </w:r>
      <w:r w:rsidRPr="001B40D9">
        <w:rPr>
          <w:sz w:val="22"/>
          <w:szCs w:val="22"/>
        </w:rPr>
        <w:t xml:space="preserve"> as seen in the Insurance Charge vs. </w:t>
      </w:r>
      <w:r w:rsidR="00DA5C5D" w:rsidRPr="001B40D9">
        <w:rPr>
          <w:sz w:val="22"/>
          <w:szCs w:val="22"/>
        </w:rPr>
        <w:t>BMI</w:t>
      </w:r>
      <w:r w:rsidRPr="001B40D9">
        <w:rPr>
          <w:sz w:val="22"/>
          <w:szCs w:val="22"/>
        </w:rPr>
        <w:t xml:space="preserve"> plot</w:t>
      </w:r>
      <w:proofErr w:type="gramStart"/>
      <w:r w:rsidRPr="001B40D9">
        <w:rPr>
          <w:sz w:val="22"/>
          <w:szCs w:val="22"/>
        </w:rPr>
        <w:t xml:space="preserve">. </w:t>
      </w:r>
      <w:proofErr w:type="gramEnd"/>
      <w:r w:rsidRPr="001B40D9">
        <w:rPr>
          <w:sz w:val="22"/>
          <w:szCs w:val="22"/>
        </w:rPr>
        <w:t xml:space="preserve">The lowest flat band </w:t>
      </w:r>
      <w:r w:rsidR="00475ABA" w:rsidRPr="001B40D9">
        <w:rPr>
          <w:sz w:val="22"/>
          <w:szCs w:val="22"/>
        </w:rPr>
        <w:t>(</w:t>
      </w:r>
      <w:r w:rsidR="00FF1D21" w:rsidRPr="001B40D9">
        <w:rPr>
          <w:color w:val="E36C0A" w:themeColor="accent6" w:themeShade="BF"/>
          <w:sz w:val="22"/>
          <w:szCs w:val="22"/>
        </w:rPr>
        <w:t>orange</w:t>
      </w:r>
      <w:r w:rsidR="00475ABA" w:rsidRPr="001B40D9">
        <w:rPr>
          <w:sz w:val="22"/>
          <w:szCs w:val="22"/>
        </w:rPr>
        <w:t xml:space="preserve">) </w:t>
      </w:r>
      <w:r w:rsidRPr="001B40D9">
        <w:rPr>
          <w:sz w:val="22"/>
          <w:szCs w:val="22"/>
        </w:rPr>
        <w:t xml:space="preserve">is the cohort cheapest to serve while the band </w:t>
      </w:r>
      <w:r w:rsidR="0086422C" w:rsidRPr="001B40D9">
        <w:rPr>
          <w:sz w:val="22"/>
          <w:szCs w:val="22"/>
        </w:rPr>
        <w:t xml:space="preserve">gradually </w:t>
      </w:r>
      <w:r w:rsidR="00FA49B6" w:rsidRPr="001B40D9">
        <w:rPr>
          <w:sz w:val="22"/>
          <w:szCs w:val="22"/>
        </w:rPr>
        <w:t>rising</w:t>
      </w:r>
      <w:r w:rsidR="00475ABA" w:rsidRPr="001B40D9">
        <w:rPr>
          <w:sz w:val="22"/>
          <w:szCs w:val="22"/>
        </w:rPr>
        <w:t xml:space="preserve"> (</w:t>
      </w:r>
      <w:r w:rsidR="00475ABA" w:rsidRPr="001B40D9">
        <w:rPr>
          <w:color w:val="FF0000"/>
          <w:sz w:val="22"/>
          <w:szCs w:val="22"/>
        </w:rPr>
        <w:t>red</w:t>
      </w:r>
      <w:r w:rsidR="00475ABA" w:rsidRPr="001B40D9">
        <w:rPr>
          <w:sz w:val="22"/>
          <w:szCs w:val="22"/>
        </w:rPr>
        <w:t>)</w:t>
      </w:r>
      <w:r w:rsidRPr="001B40D9">
        <w:rPr>
          <w:sz w:val="22"/>
          <w:szCs w:val="22"/>
        </w:rPr>
        <w:t xml:space="preserve"> </w:t>
      </w:r>
      <w:r w:rsidR="00FA49B6" w:rsidRPr="001B40D9">
        <w:rPr>
          <w:sz w:val="22"/>
          <w:szCs w:val="22"/>
        </w:rPr>
        <w:t xml:space="preserve">behaves as </w:t>
      </w:r>
      <w:r w:rsidR="00CC2335" w:rsidRPr="001B40D9">
        <w:rPr>
          <w:sz w:val="22"/>
          <w:szCs w:val="22"/>
        </w:rPr>
        <w:t xml:space="preserve">generally </w:t>
      </w:r>
      <w:r w:rsidR="00FA49B6" w:rsidRPr="001B40D9">
        <w:rPr>
          <w:sz w:val="22"/>
          <w:szCs w:val="22"/>
        </w:rPr>
        <w:t>expected (</w:t>
      </w:r>
      <w:r w:rsidR="00CC2335" w:rsidRPr="001B40D9">
        <w:rPr>
          <w:sz w:val="22"/>
          <w:szCs w:val="22"/>
        </w:rPr>
        <w:t>higher the BMI</w:t>
      </w:r>
      <w:r w:rsidR="00983823" w:rsidRPr="001B40D9">
        <w:rPr>
          <w:sz w:val="22"/>
          <w:szCs w:val="22"/>
        </w:rPr>
        <w:t>,</w:t>
      </w:r>
      <w:r w:rsidR="00CC2335" w:rsidRPr="001B40D9">
        <w:rPr>
          <w:sz w:val="22"/>
          <w:szCs w:val="22"/>
        </w:rPr>
        <w:t xml:space="preserve"> higher the medical costs)</w:t>
      </w:r>
      <w:proofErr w:type="gramStart"/>
      <w:r w:rsidRPr="001B40D9">
        <w:rPr>
          <w:sz w:val="22"/>
          <w:szCs w:val="22"/>
        </w:rPr>
        <w:t>.</w:t>
      </w:r>
      <w:r w:rsidR="00FF1D21" w:rsidRPr="001B40D9">
        <w:rPr>
          <w:sz w:val="22"/>
          <w:szCs w:val="22"/>
        </w:rPr>
        <w:t xml:space="preserve"> </w:t>
      </w:r>
      <w:proofErr w:type="gramEnd"/>
      <w:r w:rsidR="00FF1D21" w:rsidRPr="001B40D9">
        <w:rPr>
          <w:sz w:val="22"/>
          <w:szCs w:val="22"/>
        </w:rPr>
        <w:t>[see below]</w:t>
      </w:r>
      <w:r w:rsidR="00053312" w:rsidRPr="001B40D9">
        <w:rPr>
          <w:sz w:val="22"/>
          <w:szCs w:val="22"/>
        </w:rPr>
        <w:t xml:space="preserve"> 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5919"/>
        <w:gridCol w:w="5866"/>
      </w:tblGrid>
      <w:tr w:rsidR="00CC2335" w:rsidRPr="00AD44B8" w14:paraId="253ED86B" w14:textId="77777777" w:rsidTr="00B713DE">
        <w:tc>
          <w:tcPr>
            <w:tcW w:w="5940" w:type="dxa"/>
            <w:vAlign w:val="center"/>
          </w:tcPr>
          <w:p w14:paraId="77D610D2" w14:textId="708C43C9" w:rsidR="00CC2335" w:rsidRPr="00AD44B8" w:rsidRDefault="00CC2335" w:rsidP="004B6219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Age vs. Insurance Charge</w:t>
            </w:r>
          </w:p>
        </w:tc>
        <w:tc>
          <w:tcPr>
            <w:tcW w:w="5845" w:type="dxa"/>
            <w:vAlign w:val="center"/>
          </w:tcPr>
          <w:p w14:paraId="6A504A4A" w14:textId="65B10F38" w:rsidR="00CC2335" w:rsidRPr="00AD44B8" w:rsidRDefault="00CC2335" w:rsidP="004B6219">
            <w:pPr>
              <w:pStyle w:val="ListParagraph"/>
              <w:ind w:left="0"/>
              <w:rPr>
                <w:sz w:val="22"/>
                <w:szCs w:val="22"/>
              </w:rPr>
            </w:pPr>
            <w:r w:rsidRPr="00AD44B8">
              <w:rPr>
                <w:sz w:val="22"/>
                <w:szCs w:val="22"/>
              </w:rPr>
              <w:t>BMI vs. Insurance Charge</w:t>
            </w:r>
          </w:p>
        </w:tc>
      </w:tr>
      <w:tr w:rsidR="00CC2335" w14:paraId="7A2AB0B2" w14:textId="77777777" w:rsidTr="00B713DE">
        <w:trPr>
          <w:trHeight w:val="3050"/>
        </w:trPr>
        <w:tc>
          <w:tcPr>
            <w:tcW w:w="5940" w:type="dxa"/>
            <w:vAlign w:val="center"/>
          </w:tcPr>
          <w:p w14:paraId="77014B0C" w14:textId="13A20791" w:rsidR="00CC2335" w:rsidRDefault="00B713DE" w:rsidP="004B6219">
            <w:pPr>
              <w:pStyle w:val="ListParagraph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3120" behindDoc="0" locked="0" layoutInCell="1" allowOverlap="1" wp14:anchorId="39E1B9EE" wp14:editId="3205CBC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530350</wp:posOffset>
                  </wp:positionV>
                  <wp:extent cx="3635375" cy="1501775"/>
                  <wp:effectExtent l="0" t="0" r="3175" b="3175"/>
                  <wp:wrapTopAndBottom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5375" cy="150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C233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417B29D" wp14:editId="09CAB7F8">
                      <wp:simplePos x="0" y="0"/>
                      <wp:positionH relativeFrom="column">
                        <wp:posOffset>2026466</wp:posOffset>
                      </wp:positionH>
                      <wp:positionV relativeFrom="paragraph">
                        <wp:posOffset>1106624</wp:posOffset>
                      </wp:positionV>
                      <wp:extent cx="157843" cy="250371"/>
                      <wp:effectExtent l="38100" t="38100" r="33020" b="16510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57843" cy="250371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B05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F0384F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" o:spid="_x0000_s1026" type="#_x0000_t32" style="position:absolute;margin-left:159.55pt;margin-top:87.15pt;width:12.45pt;height:19.7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" strokecolor="#00b050">
                      <v:stroke endarrow="block"/>
                    </v:shape>
                  </w:pict>
                </mc:Fallback>
              </mc:AlternateContent>
            </w:r>
            <w:r w:rsidR="00CC2335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C8D8C9D" wp14:editId="08C54254">
                      <wp:simplePos x="0" y="0"/>
                      <wp:positionH relativeFrom="column">
                        <wp:posOffset>1335224</wp:posOffset>
                      </wp:positionH>
                      <wp:positionV relativeFrom="paragraph">
                        <wp:posOffset>371838</wp:posOffset>
                      </wp:positionV>
                      <wp:extent cx="108857" cy="261257"/>
                      <wp:effectExtent l="0" t="0" r="62865" b="62865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8857" cy="26125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0070C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6AA504B" id="Straight Arrow Connector 9" o:spid="_x0000_s1026" type="#_x0000_t32" style="position:absolute;margin-left:105.15pt;margin-top:29.3pt;width:8.55pt;height:20.5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" strokecolor="#0070c0">
                      <v:stroke endarrow="block"/>
                    </v:shape>
                  </w:pict>
                </mc:Fallback>
              </mc:AlternateContent>
            </w:r>
          </w:p>
        </w:tc>
        <w:tc>
          <w:tcPr>
            <w:tcW w:w="5845" w:type="dxa"/>
            <w:vAlign w:val="center"/>
          </w:tcPr>
          <w:p w14:paraId="07A904D2" w14:textId="15D53E7D" w:rsidR="00CC2335" w:rsidRDefault="00CE3607" w:rsidP="004B6219">
            <w:pPr>
              <w:pStyle w:val="ListParagraph"/>
              <w:ind w:left="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30CAF70F" wp14:editId="249F3258">
                      <wp:simplePos x="0" y="0"/>
                      <wp:positionH relativeFrom="column">
                        <wp:posOffset>475434</wp:posOffset>
                      </wp:positionH>
                      <wp:positionV relativeFrom="paragraph">
                        <wp:posOffset>450759</wp:posOffset>
                      </wp:positionV>
                      <wp:extent cx="2117271" cy="903515"/>
                      <wp:effectExtent l="0" t="0" r="16510" b="11430"/>
                      <wp:wrapNone/>
                      <wp:docPr id="192" name="Freeform: Shape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17271" cy="903515"/>
                              </a:xfrm>
                              <a:custGeom>
                                <a:avLst/>
                                <a:gdLst>
                                  <a:gd name="connsiteX0" fmla="*/ 1997528 w 2117271"/>
                                  <a:gd name="connsiteY0" fmla="*/ 0 h 903515"/>
                                  <a:gd name="connsiteX1" fmla="*/ 1828800 w 2117271"/>
                                  <a:gd name="connsiteY1" fmla="*/ 21772 h 903515"/>
                                  <a:gd name="connsiteX2" fmla="*/ 1665514 w 2117271"/>
                                  <a:gd name="connsiteY2" fmla="*/ 59872 h 903515"/>
                                  <a:gd name="connsiteX3" fmla="*/ 1583871 w 2117271"/>
                                  <a:gd name="connsiteY3" fmla="*/ 81643 h 903515"/>
                                  <a:gd name="connsiteX4" fmla="*/ 1475014 w 2117271"/>
                                  <a:gd name="connsiteY4" fmla="*/ 97972 h 903515"/>
                                  <a:gd name="connsiteX5" fmla="*/ 1436914 w 2117271"/>
                                  <a:gd name="connsiteY5" fmla="*/ 119743 h 903515"/>
                                  <a:gd name="connsiteX6" fmla="*/ 1186542 w 2117271"/>
                                  <a:gd name="connsiteY6" fmla="*/ 141515 h 903515"/>
                                  <a:gd name="connsiteX7" fmla="*/ 936171 w 2117271"/>
                                  <a:gd name="connsiteY7" fmla="*/ 201386 h 903515"/>
                                  <a:gd name="connsiteX8" fmla="*/ 653142 w 2117271"/>
                                  <a:gd name="connsiteY8" fmla="*/ 332015 h 903515"/>
                                  <a:gd name="connsiteX9" fmla="*/ 522514 w 2117271"/>
                                  <a:gd name="connsiteY9" fmla="*/ 370115 h 903515"/>
                                  <a:gd name="connsiteX10" fmla="*/ 440871 w 2117271"/>
                                  <a:gd name="connsiteY10" fmla="*/ 419100 h 903515"/>
                                  <a:gd name="connsiteX11" fmla="*/ 391885 w 2117271"/>
                                  <a:gd name="connsiteY11" fmla="*/ 429986 h 903515"/>
                                  <a:gd name="connsiteX12" fmla="*/ 332014 w 2117271"/>
                                  <a:gd name="connsiteY12" fmla="*/ 478972 h 903515"/>
                                  <a:gd name="connsiteX13" fmla="*/ 201385 w 2117271"/>
                                  <a:gd name="connsiteY13" fmla="*/ 538843 h 903515"/>
                                  <a:gd name="connsiteX14" fmla="*/ 130628 w 2117271"/>
                                  <a:gd name="connsiteY14" fmla="*/ 571500 h 903515"/>
                                  <a:gd name="connsiteX15" fmla="*/ 103414 w 2117271"/>
                                  <a:gd name="connsiteY15" fmla="*/ 620486 h 903515"/>
                                  <a:gd name="connsiteX16" fmla="*/ 10885 w 2117271"/>
                                  <a:gd name="connsiteY16" fmla="*/ 702129 h 903515"/>
                                  <a:gd name="connsiteX17" fmla="*/ 0 w 2117271"/>
                                  <a:gd name="connsiteY17" fmla="*/ 740229 h 903515"/>
                                  <a:gd name="connsiteX18" fmla="*/ 32657 w 2117271"/>
                                  <a:gd name="connsiteY18" fmla="*/ 881743 h 903515"/>
                                  <a:gd name="connsiteX19" fmla="*/ 59871 w 2117271"/>
                                  <a:gd name="connsiteY19" fmla="*/ 903515 h 903515"/>
                                  <a:gd name="connsiteX20" fmla="*/ 261257 w 2117271"/>
                                  <a:gd name="connsiteY20" fmla="*/ 881743 h 903515"/>
                                  <a:gd name="connsiteX21" fmla="*/ 381000 w 2117271"/>
                                  <a:gd name="connsiteY21" fmla="*/ 859972 h 903515"/>
                                  <a:gd name="connsiteX22" fmla="*/ 402771 w 2117271"/>
                                  <a:gd name="connsiteY22" fmla="*/ 843643 h 903515"/>
                                  <a:gd name="connsiteX23" fmla="*/ 571500 w 2117271"/>
                                  <a:gd name="connsiteY23" fmla="*/ 762000 h 903515"/>
                                  <a:gd name="connsiteX24" fmla="*/ 723900 w 2117271"/>
                                  <a:gd name="connsiteY24" fmla="*/ 751115 h 903515"/>
                                  <a:gd name="connsiteX25" fmla="*/ 854528 w 2117271"/>
                                  <a:gd name="connsiteY25" fmla="*/ 729343 h 903515"/>
                                  <a:gd name="connsiteX26" fmla="*/ 985157 w 2117271"/>
                                  <a:gd name="connsiteY26" fmla="*/ 702129 h 903515"/>
                                  <a:gd name="connsiteX27" fmla="*/ 1066800 w 2117271"/>
                                  <a:gd name="connsiteY27" fmla="*/ 653143 h 903515"/>
                                  <a:gd name="connsiteX28" fmla="*/ 1115785 w 2117271"/>
                                  <a:gd name="connsiteY28" fmla="*/ 642257 h 903515"/>
                                  <a:gd name="connsiteX29" fmla="*/ 1186542 w 2117271"/>
                                  <a:gd name="connsiteY29" fmla="*/ 620486 h 903515"/>
                                  <a:gd name="connsiteX30" fmla="*/ 1333500 w 2117271"/>
                                  <a:gd name="connsiteY30" fmla="*/ 522515 h 903515"/>
                                  <a:gd name="connsiteX31" fmla="*/ 1393371 w 2117271"/>
                                  <a:gd name="connsiteY31" fmla="*/ 511629 h 903515"/>
                                  <a:gd name="connsiteX32" fmla="*/ 1475014 w 2117271"/>
                                  <a:gd name="connsiteY32" fmla="*/ 478972 h 903515"/>
                                  <a:gd name="connsiteX33" fmla="*/ 1583871 w 2117271"/>
                                  <a:gd name="connsiteY33" fmla="*/ 451757 h 903515"/>
                                  <a:gd name="connsiteX34" fmla="*/ 1627414 w 2117271"/>
                                  <a:gd name="connsiteY34" fmla="*/ 419100 h 903515"/>
                                  <a:gd name="connsiteX35" fmla="*/ 1736271 w 2117271"/>
                                  <a:gd name="connsiteY35" fmla="*/ 391886 h 903515"/>
                                  <a:gd name="connsiteX36" fmla="*/ 1845128 w 2117271"/>
                                  <a:gd name="connsiteY36" fmla="*/ 332015 h 903515"/>
                                  <a:gd name="connsiteX37" fmla="*/ 2008414 w 2117271"/>
                                  <a:gd name="connsiteY37" fmla="*/ 250372 h 903515"/>
                                  <a:gd name="connsiteX38" fmla="*/ 2035628 w 2117271"/>
                                  <a:gd name="connsiteY38" fmla="*/ 228600 h 903515"/>
                                  <a:gd name="connsiteX39" fmla="*/ 2095500 w 2117271"/>
                                  <a:gd name="connsiteY39" fmla="*/ 190500 h 903515"/>
                                  <a:gd name="connsiteX40" fmla="*/ 2117271 w 2117271"/>
                                  <a:gd name="connsiteY40" fmla="*/ 168729 h 903515"/>
                                  <a:gd name="connsiteX41" fmla="*/ 2035628 w 2117271"/>
                                  <a:gd name="connsiteY41" fmla="*/ 0 h 903515"/>
                                  <a:gd name="connsiteX42" fmla="*/ 1997528 w 2117271"/>
                                  <a:gd name="connsiteY42" fmla="*/ 0 h 90351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</a:cxnLst>
                                <a:rect l="l" t="t" r="r" b="b"/>
                                <a:pathLst>
                                  <a:path w="2117271" h="903515">
                                    <a:moveTo>
                                      <a:pt x="1997528" y="0"/>
                                    </a:moveTo>
                                    <a:cubicBezTo>
                                      <a:pt x="1941285" y="7257"/>
                                      <a:pt x="1884609" y="11708"/>
                                      <a:pt x="1828800" y="21772"/>
                                    </a:cubicBezTo>
                                    <a:cubicBezTo>
                                      <a:pt x="1773796" y="31691"/>
                                      <a:pt x="1719806" y="46601"/>
                                      <a:pt x="1665514" y="59872"/>
                                    </a:cubicBezTo>
                                    <a:cubicBezTo>
                                      <a:pt x="1638154" y="66560"/>
                                      <a:pt x="1611489" y="76119"/>
                                      <a:pt x="1583871" y="81643"/>
                                    </a:cubicBezTo>
                                    <a:cubicBezTo>
                                      <a:pt x="1547892" y="88839"/>
                                      <a:pt x="1511300" y="92529"/>
                                      <a:pt x="1475014" y="97972"/>
                                    </a:cubicBezTo>
                                    <a:cubicBezTo>
                                      <a:pt x="1462314" y="105229"/>
                                      <a:pt x="1451377" y="117560"/>
                                      <a:pt x="1436914" y="119743"/>
                                    </a:cubicBezTo>
                                    <a:cubicBezTo>
                                      <a:pt x="1354080" y="132246"/>
                                      <a:pt x="1186542" y="141515"/>
                                      <a:pt x="1186542" y="141515"/>
                                    </a:cubicBezTo>
                                    <a:cubicBezTo>
                                      <a:pt x="1103085" y="161472"/>
                                      <a:pt x="1013334" y="163847"/>
                                      <a:pt x="936171" y="201386"/>
                                    </a:cubicBezTo>
                                    <a:cubicBezTo>
                                      <a:pt x="875802" y="230755"/>
                                      <a:pt x="738379" y="303602"/>
                                      <a:pt x="653142" y="332015"/>
                                    </a:cubicBezTo>
                                    <a:cubicBezTo>
                                      <a:pt x="610113" y="346358"/>
                                      <a:pt x="566057" y="357415"/>
                                      <a:pt x="522514" y="370115"/>
                                    </a:cubicBezTo>
                                    <a:cubicBezTo>
                                      <a:pt x="495300" y="386443"/>
                                      <a:pt x="469722" y="405877"/>
                                      <a:pt x="440871" y="419100"/>
                                    </a:cubicBezTo>
                                    <a:cubicBezTo>
                                      <a:pt x="425665" y="426069"/>
                                      <a:pt x="406541" y="421925"/>
                                      <a:pt x="391885" y="429986"/>
                                    </a:cubicBezTo>
                                    <a:cubicBezTo>
                                      <a:pt x="369291" y="442413"/>
                                      <a:pt x="354402" y="466179"/>
                                      <a:pt x="332014" y="478972"/>
                                    </a:cubicBezTo>
                                    <a:cubicBezTo>
                                      <a:pt x="290426" y="502736"/>
                                      <a:pt x="244909" y="518845"/>
                                      <a:pt x="201385" y="538843"/>
                                    </a:cubicBezTo>
                                    <a:lnTo>
                                      <a:pt x="130628" y="571500"/>
                                    </a:lnTo>
                                    <a:cubicBezTo>
                                      <a:pt x="121557" y="587829"/>
                                      <a:pt x="115083" y="605900"/>
                                      <a:pt x="103414" y="620486"/>
                                    </a:cubicBezTo>
                                    <a:cubicBezTo>
                                      <a:pt x="63918" y="669856"/>
                                      <a:pt x="53292" y="673857"/>
                                      <a:pt x="10885" y="702129"/>
                                    </a:cubicBezTo>
                                    <a:cubicBezTo>
                                      <a:pt x="7257" y="714829"/>
                                      <a:pt x="0" y="727021"/>
                                      <a:pt x="0" y="740229"/>
                                    </a:cubicBezTo>
                                    <a:cubicBezTo>
                                      <a:pt x="0" y="769837"/>
                                      <a:pt x="19003" y="855953"/>
                                      <a:pt x="32657" y="881743"/>
                                    </a:cubicBezTo>
                                    <a:cubicBezTo>
                                      <a:pt x="38093" y="892010"/>
                                      <a:pt x="50800" y="896258"/>
                                      <a:pt x="59871" y="903515"/>
                                    </a:cubicBezTo>
                                    <a:cubicBezTo>
                                      <a:pt x="127000" y="896258"/>
                                      <a:pt x="194349" y="890815"/>
                                      <a:pt x="261257" y="881743"/>
                                    </a:cubicBezTo>
                                    <a:cubicBezTo>
                                      <a:pt x="301458" y="876292"/>
                                      <a:pt x="381000" y="859972"/>
                                      <a:pt x="381000" y="859972"/>
                                    </a:cubicBezTo>
                                    <a:cubicBezTo>
                                      <a:pt x="388257" y="854529"/>
                                      <a:pt x="394920" y="848188"/>
                                      <a:pt x="402771" y="843643"/>
                                    </a:cubicBezTo>
                                    <a:cubicBezTo>
                                      <a:pt x="429160" y="828365"/>
                                      <a:pt x="541642" y="768107"/>
                                      <a:pt x="571500" y="762000"/>
                                    </a:cubicBezTo>
                                    <a:cubicBezTo>
                                      <a:pt x="621396" y="751794"/>
                                      <a:pt x="673100" y="754743"/>
                                      <a:pt x="723900" y="751115"/>
                                    </a:cubicBezTo>
                                    <a:cubicBezTo>
                                      <a:pt x="864295" y="719915"/>
                                      <a:pt x="650257" y="766007"/>
                                      <a:pt x="854528" y="729343"/>
                                    </a:cubicBezTo>
                                    <a:cubicBezTo>
                                      <a:pt x="898306" y="721485"/>
                                      <a:pt x="941614" y="711200"/>
                                      <a:pt x="985157" y="702129"/>
                                    </a:cubicBezTo>
                                    <a:cubicBezTo>
                                      <a:pt x="1012371" y="685800"/>
                                      <a:pt x="1037949" y="666367"/>
                                      <a:pt x="1066800" y="653143"/>
                                    </a:cubicBezTo>
                                    <a:cubicBezTo>
                                      <a:pt x="1082006" y="646174"/>
                                      <a:pt x="1099648" y="646658"/>
                                      <a:pt x="1115785" y="642257"/>
                                    </a:cubicBezTo>
                                    <a:cubicBezTo>
                                      <a:pt x="1139592" y="635764"/>
                                      <a:pt x="1162956" y="627743"/>
                                      <a:pt x="1186542" y="620486"/>
                                    </a:cubicBezTo>
                                    <a:cubicBezTo>
                                      <a:pt x="1246758" y="560270"/>
                                      <a:pt x="1237938" y="558762"/>
                                      <a:pt x="1333500" y="522515"/>
                                    </a:cubicBezTo>
                                    <a:cubicBezTo>
                                      <a:pt x="1352466" y="515321"/>
                                      <a:pt x="1373414" y="515258"/>
                                      <a:pt x="1393371" y="511629"/>
                                    </a:cubicBezTo>
                                    <a:cubicBezTo>
                                      <a:pt x="1430671" y="474327"/>
                                      <a:pt x="1402700" y="494037"/>
                                      <a:pt x="1475014" y="478972"/>
                                    </a:cubicBezTo>
                                    <a:cubicBezTo>
                                      <a:pt x="1534387" y="466603"/>
                                      <a:pt x="1535731" y="465512"/>
                                      <a:pt x="1583871" y="451757"/>
                                    </a:cubicBezTo>
                                    <a:cubicBezTo>
                                      <a:pt x="1598385" y="440871"/>
                                      <a:pt x="1611379" y="427589"/>
                                      <a:pt x="1627414" y="419100"/>
                                    </a:cubicBezTo>
                                    <a:cubicBezTo>
                                      <a:pt x="1657153" y="403356"/>
                                      <a:pt x="1704827" y="397603"/>
                                      <a:pt x="1736271" y="391886"/>
                                    </a:cubicBezTo>
                                    <a:cubicBezTo>
                                      <a:pt x="1874938" y="291036"/>
                                      <a:pt x="1727481" y="389056"/>
                                      <a:pt x="1845128" y="332015"/>
                                    </a:cubicBezTo>
                                    <a:cubicBezTo>
                                      <a:pt x="2038614" y="238204"/>
                                      <a:pt x="1916551" y="280991"/>
                                      <a:pt x="2008414" y="250372"/>
                                    </a:cubicBezTo>
                                    <a:cubicBezTo>
                                      <a:pt x="2017485" y="243115"/>
                                      <a:pt x="2026055" y="235181"/>
                                      <a:pt x="2035628" y="228600"/>
                                    </a:cubicBezTo>
                                    <a:cubicBezTo>
                                      <a:pt x="2055121" y="215198"/>
                                      <a:pt x="2078773" y="207227"/>
                                      <a:pt x="2095500" y="190500"/>
                                    </a:cubicBezTo>
                                    <a:lnTo>
                                      <a:pt x="2117271" y="168729"/>
                                    </a:lnTo>
                                    <a:cubicBezTo>
                                      <a:pt x="2075661" y="-3657"/>
                                      <a:pt x="2131680" y="24014"/>
                                      <a:pt x="2035628" y="0"/>
                                    </a:cubicBezTo>
                                    <a:lnTo>
                                      <a:pt x="1997528" y="0"/>
                                    </a:lnTo>
                                    <a:close/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2F749F" id="Freeform: Shape 192" o:spid="_x0000_s1026" style="position:absolute;margin-left:37.45pt;margin-top:35.5pt;width:166.7pt;height:71.1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17271,9035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" path="m1997528,v-56243,7257,-112919,11708,-168728,21772c1773796,31691,1719806,46601,1665514,59872v-27360,6688,-54025,16247,-81643,21771c1547892,88839,1511300,92529,1475014,97972v-12700,7257,-23637,19588,-38100,21771c1354080,132246,1186542,141515,1186542,141515v-83457,19957,-173208,22332,-250371,59871c875802,230755,738379,303602,653142,332015v-43029,14343,-87085,25400,-130628,38100c495300,386443,469722,405877,440871,419100v-15206,6969,-34330,2825,-48986,10886c369291,442413,354402,466179,332014,478972v-41588,23764,-87105,39873,-130629,59871l130628,571500v-9071,16329,-15545,34400,-27214,48986c63918,669856,53292,673857,10885,702129,7257,714829,,727021,,740229v,29608,19003,115724,32657,141514c38093,892010,50800,896258,59871,903515v67129,-7257,134478,-12700,201386,-21772c301458,876292,381000,859972,381000,859972v7257,-5443,13920,-11784,21771,-16329c429160,828365,541642,768107,571500,762000v49896,-10206,101600,-7257,152400,-10885c864295,719915,650257,766007,854528,729343v43778,-7858,87086,-18143,130629,-27214c1012371,685800,1037949,666367,1066800,653143v15206,-6969,32848,-6485,48985,-10886c1139592,635764,1162956,627743,1186542,620486v60216,-60216,51396,-61724,146958,-97971c1352466,515321,1373414,515258,1393371,511629v37300,-37302,9329,-17592,81643,-32657c1534387,466603,1535731,465512,1583871,451757v14514,-10886,27508,-24168,43543,-32657c1657153,403356,1704827,397603,1736271,391886v138667,-100850,-8790,-2830,108857,-59871c2038614,238204,1916551,280991,2008414,250372v9071,-7257,17641,-15191,27214,-21772c2055121,215198,2078773,207227,2095500,190500r21771,-21771c2075661,-3657,2131680,24014,2035628,r-38100,xe" filled="f" strokecolor="red" strokeweight="2pt">
                      <v:path arrowok="t" o:connecttype="custom" o:connectlocs="1997528,0;1828800,21772;1665514,59872;1583871,81643;1475014,97972;1436914,119743;1186542,141515;936171,201386;653142,332015;522514,370115;440871,419100;391885,429986;332014,478972;201385,538843;130628,571500;103414,620486;10885,702129;0,740229;32657,881743;59871,903515;261257,881743;381000,859972;402771,843643;571500,762000;723900,751115;854528,729343;985157,702129;1066800,653143;1115785,642257;1186542,620486;1333500,522515;1393371,511629;1475014,478972;1583871,451757;1627414,419100;1736271,391886;1845128,332015;2008414,250372;2035628,228600;2095500,190500;2117271,168729;2035628,0;1997528,0" o:connectangles="0,0,0,0,0,0,0,0,0,0,0,0,0,0,0,0,0,0,0,0,0,0,0,0,0,0,0,0,0,0,0,0,0,0,0,0,0,0,0,0,0,0,0"/>
                    </v:shape>
                  </w:pict>
                </mc:Fallback>
              </mc:AlternateContent>
            </w:r>
            <w:r w:rsidR="00B713DE">
              <w:rPr>
                <w:noProof/>
              </w:rPr>
              <w:drawing>
                <wp:anchor distT="0" distB="0" distL="114300" distR="114300" simplePos="0" relativeHeight="251656192" behindDoc="0" locked="0" layoutInCell="1" allowOverlap="1" wp14:anchorId="0087D582" wp14:editId="039CC92E">
                  <wp:simplePos x="0" y="0"/>
                  <wp:positionH relativeFrom="column">
                    <wp:posOffset>26670</wp:posOffset>
                  </wp:positionH>
                  <wp:positionV relativeFrom="paragraph">
                    <wp:posOffset>-1316355</wp:posOffset>
                  </wp:positionV>
                  <wp:extent cx="3604895" cy="1545590"/>
                  <wp:effectExtent l="0" t="0" r="0" b="0"/>
                  <wp:wrapTopAndBottom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4895" cy="1545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75ABA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10F0621" wp14:editId="4314D5FD">
                      <wp:simplePos x="0" y="0"/>
                      <wp:positionH relativeFrom="column">
                        <wp:posOffset>767473</wp:posOffset>
                      </wp:positionH>
                      <wp:positionV relativeFrom="paragraph">
                        <wp:posOffset>943429</wp:posOffset>
                      </wp:positionV>
                      <wp:extent cx="1608651" cy="332014"/>
                      <wp:effectExtent l="0" t="0" r="10795" b="11430"/>
                      <wp:wrapNone/>
                      <wp:docPr id="11" name="Freeform: Shap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08651" cy="332014"/>
                              </a:xfrm>
                              <a:custGeom>
                                <a:avLst/>
                                <a:gdLst>
                                  <a:gd name="connsiteX0" fmla="*/ 1607790 w 1608651"/>
                                  <a:gd name="connsiteY0" fmla="*/ 70757 h 332014"/>
                                  <a:gd name="connsiteX1" fmla="*/ 1368304 w 1608651"/>
                                  <a:gd name="connsiteY1" fmla="*/ 48985 h 332014"/>
                                  <a:gd name="connsiteX2" fmla="*/ 1237676 w 1608651"/>
                                  <a:gd name="connsiteY2" fmla="*/ 38100 h 332014"/>
                                  <a:gd name="connsiteX3" fmla="*/ 1096161 w 1608651"/>
                                  <a:gd name="connsiteY3" fmla="*/ 10885 h 332014"/>
                                  <a:gd name="connsiteX4" fmla="*/ 644404 w 1608651"/>
                                  <a:gd name="connsiteY4" fmla="*/ 0 h 332014"/>
                                  <a:gd name="connsiteX5" fmla="*/ 154547 w 1608651"/>
                                  <a:gd name="connsiteY5" fmla="*/ 48985 h 332014"/>
                                  <a:gd name="connsiteX6" fmla="*/ 94676 w 1608651"/>
                                  <a:gd name="connsiteY6" fmla="*/ 97971 h 332014"/>
                                  <a:gd name="connsiteX7" fmla="*/ 62018 w 1608651"/>
                                  <a:gd name="connsiteY7" fmla="*/ 108857 h 332014"/>
                                  <a:gd name="connsiteX8" fmla="*/ 34804 w 1608651"/>
                                  <a:gd name="connsiteY8" fmla="*/ 119742 h 332014"/>
                                  <a:gd name="connsiteX9" fmla="*/ 23918 w 1608651"/>
                                  <a:gd name="connsiteY9" fmla="*/ 152400 h 332014"/>
                                  <a:gd name="connsiteX10" fmla="*/ 2147 w 1608651"/>
                                  <a:gd name="connsiteY10" fmla="*/ 179614 h 332014"/>
                                  <a:gd name="connsiteX11" fmla="*/ 51133 w 1608651"/>
                                  <a:gd name="connsiteY11" fmla="*/ 332014 h 332014"/>
                                  <a:gd name="connsiteX12" fmla="*/ 372261 w 1608651"/>
                                  <a:gd name="connsiteY12" fmla="*/ 321128 h 332014"/>
                                  <a:gd name="connsiteX13" fmla="*/ 453904 w 1608651"/>
                                  <a:gd name="connsiteY13" fmla="*/ 299357 h 332014"/>
                                  <a:gd name="connsiteX14" fmla="*/ 535547 w 1608651"/>
                                  <a:gd name="connsiteY14" fmla="*/ 288471 h 332014"/>
                                  <a:gd name="connsiteX15" fmla="*/ 1058061 w 1608651"/>
                                  <a:gd name="connsiteY15" fmla="*/ 261257 h 332014"/>
                                  <a:gd name="connsiteX16" fmla="*/ 1156033 w 1608651"/>
                                  <a:gd name="connsiteY16" fmla="*/ 239485 h 332014"/>
                                  <a:gd name="connsiteX17" fmla="*/ 1575133 w 1608651"/>
                                  <a:gd name="connsiteY17" fmla="*/ 212271 h 332014"/>
                                  <a:gd name="connsiteX18" fmla="*/ 1596904 w 1608651"/>
                                  <a:gd name="connsiteY18" fmla="*/ 201385 h 332014"/>
                                  <a:gd name="connsiteX19" fmla="*/ 1596904 w 1608651"/>
                                  <a:gd name="connsiteY19" fmla="*/ 70757 h 332014"/>
                                  <a:gd name="connsiteX20" fmla="*/ 1607790 w 1608651"/>
                                  <a:gd name="connsiteY20" fmla="*/ 70757 h 3320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</a:cxnLst>
                                <a:rect l="l" t="t" r="r" b="b"/>
                                <a:pathLst>
                                  <a:path w="1608651" h="332014">
                                    <a:moveTo>
                                      <a:pt x="1607790" y="70757"/>
                                    </a:moveTo>
                                    <a:lnTo>
                                      <a:pt x="1368304" y="48985"/>
                                    </a:lnTo>
                                    <a:lnTo>
                                      <a:pt x="1237676" y="38100"/>
                                    </a:lnTo>
                                    <a:cubicBezTo>
                                      <a:pt x="1190504" y="29028"/>
                                      <a:pt x="1144098" y="13964"/>
                                      <a:pt x="1096161" y="10885"/>
                                    </a:cubicBezTo>
                                    <a:cubicBezTo>
                                      <a:pt x="945841" y="1231"/>
                                      <a:pt x="795033" y="0"/>
                                      <a:pt x="644404" y="0"/>
                                    </a:cubicBezTo>
                                    <a:cubicBezTo>
                                      <a:pt x="518342" y="0"/>
                                      <a:pt x="244301" y="38336"/>
                                      <a:pt x="154547" y="48985"/>
                                    </a:cubicBezTo>
                                    <a:cubicBezTo>
                                      <a:pt x="134590" y="65314"/>
                                      <a:pt x="116325" y="83963"/>
                                      <a:pt x="94676" y="97971"/>
                                    </a:cubicBezTo>
                                    <a:cubicBezTo>
                                      <a:pt x="85042" y="104205"/>
                                      <a:pt x="72802" y="104936"/>
                                      <a:pt x="62018" y="108857"/>
                                    </a:cubicBezTo>
                                    <a:cubicBezTo>
                                      <a:pt x="52836" y="112196"/>
                                      <a:pt x="43875" y="116114"/>
                                      <a:pt x="34804" y="119742"/>
                                    </a:cubicBezTo>
                                    <a:cubicBezTo>
                                      <a:pt x="31175" y="130628"/>
                                      <a:pt x="29413" y="142326"/>
                                      <a:pt x="23918" y="152400"/>
                                    </a:cubicBezTo>
                                    <a:cubicBezTo>
                                      <a:pt x="18355" y="162598"/>
                                      <a:pt x="2147" y="167997"/>
                                      <a:pt x="2147" y="179614"/>
                                    </a:cubicBezTo>
                                    <a:cubicBezTo>
                                      <a:pt x="2147" y="321482"/>
                                      <a:pt x="-15634" y="305307"/>
                                      <a:pt x="51133" y="332014"/>
                                    </a:cubicBezTo>
                                    <a:cubicBezTo>
                                      <a:pt x="158176" y="328385"/>
                                      <a:pt x="265507" y="329784"/>
                                      <a:pt x="372261" y="321128"/>
                                    </a:cubicBezTo>
                                    <a:cubicBezTo>
                                      <a:pt x="400334" y="318852"/>
                                      <a:pt x="426286" y="304881"/>
                                      <a:pt x="453904" y="299357"/>
                                    </a:cubicBezTo>
                                    <a:cubicBezTo>
                                      <a:pt x="480826" y="293973"/>
                                      <a:pt x="508146" y="290199"/>
                                      <a:pt x="535547" y="288471"/>
                                    </a:cubicBezTo>
                                    <a:cubicBezTo>
                                      <a:pt x="709609" y="277494"/>
                                      <a:pt x="1058061" y="261257"/>
                                      <a:pt x="1058061" y="261257"/>
                                    </a:cubicBezTo>
                                    <a:cubicBezTo>
                                      <a:pt x="1090718" y="254000"/>
                                      <a:pt x="1122686" y="242153"/>
                                      <a:pt x="1156033" y="239485"/>
                                    </a:cubicBezTo>
                                    <a:cubicBezTo>
                                      <a:pt x="1725520" y="193926"/>
                                      <a:pt x="1285022" y="255789"/>
                                      <a:pt x="1575133" y="212271"/>
                                    </a:cubicBezTo>
                                    <a:cubicBezTo>
                                      <a:pt x="1582390" y="208642"/>
                                      <a:pt x="1592036" y="207876"/>
                                      <a:pt x="1596904" y="201385"/>
                                    </a:cubicBezTo>
                                    <a:cubicBezTo>
                                      <a:pt x="1620746" y="169595"/>
                                      <a:pt x="1601712" y="88386"/>
                                      <a:pt x="1596904" y="70757"/>
                                    </a:cubicBezTo>
                                    <a:cubicBezTo>
                                      <a:pt x="1590266" y="46419"/>
                                      <a:pt x="1579138" y="48985"/>
                                      <a:pt x="1607790" y="70757"/>
                                    </a:cubicBezTo>
                                    <a:close/>
                                  </a:path>
                                </a:pathLst>
                              </a:custGeom>
                              <a:noFill/>
                              <a:ln>
                                <a:solidFill>
                                  <a:schemeClr val="accent6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E9B2801" id="Freeform: Shape 11" o:spid="_x0000_s1026" style="position:absolute;margin-left:60.45pt;margin-top:74.3pt;width:126.65pt;height:26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608651,3320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" path="m1607790,70757l1368304,48985,1237676,38100c1190504,29028,1144098,13964,1096161,10885,945841,1231,795033,,644404,,518342,,244301,38336,154547,48985,134590,65314,116325,83963,94676,97971v-9634,6234,-21874,6965,-32658,10886c52836,112196,43875,116114,34804,119742v-3629,10886,-5391,22584,-10886,32658c18355,162598,2147,167997,2147,179614v,141868,-17781,125693,48986,152400c158176,328385,265507,329784,372261,321128v28073,-2276,54025,-16247,81643,-21771c480826,293973,508146,290199,535547,288471v174062,-10977,522514,-27214,522514,-27214c1090718,254000,1122686,242153,1156033,239485v569487,-45559,128989,16304,419100,-27214c1582390,208642,1592036,207876,1596904,201385v23842,-31790,4808,-112999,,-130628c1590266,46419,1579138,48985,1607790,70757xe" filled="f" strokecolor="#e36c0a [2409]" strokeweight="2pt">
                      <v:path arrowok="t" o:connecttype="custom" o:connectlocs="1607790,70757;1368304,48985;1237676,38100;1096161,10885;644404,0;154547,48985;94676,97971;62018,108857;34804,119742;23918,152400;2147,179614;51133,332014;372261,321128;453904,299357;535547,288471;1058061,261257;1156033,239485;1575133,212271;1596904,201385;1596904,70757;1607790,70757" o:connectangles="0,0,0,0,0,0,0,0,0,0,0,0,0,0,0,0,0,0,0,0,0"/>
                    </v:shape>
                  </w:pict>
                </mc:Fallback>
              </mc:AlternateContent>
            </w:r>
          </w:p>
        </w:tc>
      </w:tr>
    </w:tbl>
    <w:p w14:paraId="07B78B19" w14:textId="1B5F3EF8" w:rsidR="00CC2335" w:rsidRDefault="00CC2335" w:rsidP="00CC2335">
      <w:pPr>
        <w:pStyle w:val="ListParagraph"/>
        <w:ind w:left="1440"/>
      </w:pPr>
    </w:p>
    <w:p w14:paraId="2592A252" w14:textId="5D1F2A3C" w:rsidR="00D1247B" w:rsidRPr="00BC1F4A" w:rsidRDefault="00473BE3" w:rsidP="00BC1F4A">
      <w:pPr>
        <w:pStyle w:val="ListParagraph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The d</w:t>
      </w:r>
      <w:r w:rsidR="00157922" w:rsidRPr="003F6AD7">
        <w:rPr>
          <w:sz w:val="22"/>
          <w:szCs w:val="22"/>
        </w:rPr>
        <w:t xml:space="preserve">istribution of </w:t>
      </w:r>
      <w:r w:rsidR="00F3530A" w:rsidRPr="003F6AD7">
        <w:rPr>
          <w:sz w:val="22"/>
          <w:szCs w:val="22"/>
        </w:rPr>
        <w:t>i</w:t>
      </w:r>
      <w:r w:rsidR="004A6A2C" w:rsidRPr="003F6AD7">
        <w:rPr>
          <w:sz w:val="22"/>
          <w:szCs w:val="22"/>
        </w:rPr>
        <w:t>nsurance charges show</w:t>
      </w:r>
      <w:r>
        <w:rPr>
          <w:sz w:val="22"/>
          <w:szCs w:val="22"/>
        </w:rPr>
        <w:t>s</w:t>
      </w:r>
      <w:r w:rsidR="004A6A2C" w:rsidRPr="003F6AD7">
        <w:rPr>
          <w:sz w:val="22"/>
          <w:szCs w:val="22"/>
        </w:rPr>
        <w:t xml:space="preserve"> skewed data set with </w:t>
      </w:r>
      <w:r w:rsidR="009F7DC0" w:rsidRPr="003F6AD7">
        <w:rPr>
          <w:sz w:val="22"/>
          <w:szCs w:val="22"/>
        </w:rPr>
        <w:t>few very high outliers</w:t>
      </w:r>
      <w:r w:rsidR="00F3530A" w:rsidRPr="003F6AD7">
        <w:rPr>
          <w:sz w:val="22"/>
          <w:szCs w:val="22"/>
        </w:rPr>
        <w:t xml:space="preserve"> (above </w:t>
      </w:r>
      <w:r w:rsidR="00603472" w:rsidRPr="003F6AD7">
        <w:rPr>
          <w:sz w:val="22"/>
          <w:szCs w:val="22"/>
        </w:rPr>
        <w:t>75% percentile)</w:t>
      </w:r>
      <w:proofErr w:type="gramStart"/>
      <w:r w:rsidR="009F7DC0" w:rsidRPr="003F6AD7">
        <w:rPr>
          <w:sz w:val="22"/>
          <w:szCs w:val="22"/>
        </w:rPr>
        <w:t xml:space="preserve">. </w:t>
      </w:r>
      <w:proofErr w:type="gramEnd"/>
      <w:r w:rsidR="00F3530A" w:rsidRPr="003F6AD7">
        <w:rPr>
          <w:sz w:val="22"/>
          <w:szCs w:val="22"/>
        </w:rPr>
        <w:t>BMI has few outliers</w:t>
      </w:r>
      <w:r w:rsidR="00F212AF" w:rsidRPr="003F6AD7">
        <w:rPr>
          <w:sz w:val="22"/>
          <w:szCs w:val="22"/>
        </w:rPr>
        <w:t xml:space="preserve">, while age </w:t>
      </w:r>
      <w:r w:rsidR="006640F4" w:rsidRPr="003F6AD7">
        <w:rPr>
          <w:sz w:val="22"/>
          <w:szCs w:val="22"/>
        </w:rPr>
        <w:t>has no outliers.  They are both</w:t>
      </w:r>
      <w:r w:rsidR="00F3530A" w:rsidRPr="003F6AD7">
        <w:rPr>
          <w:sz w:val="22"/>
          <w:szCs w:val="22"/>
        </w:rPr>
        <w:t xml:space="preserve"> </w:t>
      </w:r>
      <w:r w:rsidR="00603472" w:rsidRPr="003F6AD7">
        <w:rPr>
          <w:sz w:val="22"/>
          <w:szCs w:val="22"/>
        </w:rPr>
        <w:t>distri</w:t>
      </w:r>
      <w:r w:rsidR="000C4279" w:rsidRPr="003F6AD7">
        <w:rPr>
          <w:sz w:val="22"/>
          <w:szCs w:val="22"/>
        </w:rPr>
        <w:t>buted evenly to the median</w:t>
      </w:r>
      <w:proofErr w:type="gramStart"/>
      <w:r w:rsidR="000C4279" w:rsidRPr="003F6AD7">
        <w:rPr>
          <w:sz w:val="22"/>
          <w:szCs w:val="22"/>
        </w:rPr>
        <w:t xml:space="preserve">. </w:t>
      </w:r>
      <w:proofErr w:type="gramEnd"/>
      <w:r w:rsidR="000C4279" w:rsidRPr="003F6AD7">
        <w:rPr>
          <w:sz w:val="22"/>
          <w:szCs w:val="22"/>
        </w:rPr>
        <w:t>[</w:t>
      </w:r>
      <w:r w:rsidR="004B6219">
        <w:rPr>
          <w:sz w:val="22"/>
          <w:szCs w:val="22"/>
        </w:rPr>
        <w:t xml:space="preserve">Charges and BMI plots are </w:t>
      </w:r>
      <w:r w:rsidR="004B6219" w:rsidRPr="003F6AD7">
        <w:rPr>
          <w:sz w:val="22"/>
          <w:szCs w:val="22"/>
        </w:rPr>
        <w:t>seen</w:t>
      </w:r>
      <w:r w:rsidR="000C4279" w:rsidRPr="003F6AD7">
        <w:rPr>
          <w:sz w:val="22"/>
          <w:szCs w:val="22"/>
        </w:rPr>
        <w:t xml:space="preserve"> below] </w:t>
      </w:r>
    </w:p>
    <w:tbl>
      <w:tblPr>
        <w:tblStyle w:val="TableGrid"/>
        <w:tblW w:w="11880" w:type="dxa"/>
        <w:tblInd w:w="-5" w:type="dxa"/>
        <w:tblLook w:val="04A0" w:firstRow="1" w:lastRow="0" w:firstColumn="1" w:lastColumn="0" w:noHBand="0" w:noVBand="1"/>
      </w:tblPr>
      <w:tblGrid>
        <w:gridCol w:w="5850"/>
        <w:gridCol w:w="6030"/>
      </w:tblGrid>
      <w:tr w:rsidR="0043118D" w14:paraId="1E101E18" w14:textId="77777777" w:rsidTr="00CE3607">
        <w:trPr>
          <w:trHeight w:val="403"/>
        </w:trPr>
        <w:tc>
          <w:tcPr>
            <w:tcW w:w="5850" w:type="dxa"/>
            <w:vAlign w:val="center"/>
          </w:tcPr>
          <w:p w14:paraId="59C63FC5" w14:textId="083E3E2B" w:rsidR="0043118D" w:rsidRPr="004B6219" w:rsidRDefault="004B6219" w:rsidP="004B6219">
            <w:pPr>
              <w:rPr>
                <w:sz w:val="22"/>
                <w:szCs w:val="22"/>
              </w:rPr>
            </w:pPr>
            <w:r w:rsidRPr="004B6219">
              <w:rPr>
                <w:sz w:val="22"/>
                <w:szCs w:val="22"/>
              </w:rPr>
              <w:t>Charges box and whiskers</w:t>
            </w:r>
          </w:p>
        </w:tc>
        <w:tc>
          <w:tcPr>
            <w:tcW w:w="6030" w:type="dxa"/>
            <w:vAlign w:val="center"/>
          </w:tcPr>
          <w:p w14:paraId="652EF78A" w14:textId="3F389250" w:rsidR="0043118D" w:rsidRPr="004B6219" w:rsidRDefault="004B6219" w:rsidP="004B6219">
            <w:pPr>
              <w:rPr>
                <w:sz w:val="22"/>
                <w:szCs w:val="22"/>
              </w:rPr>
            </w:pPr>
            <w:r w:rsidRPr="004B6219">
              <w:rPr>
                <w:sz w:val="22"/>
                <w:szCs w:val="22"/>
              </w:rPr>
              <w:t>BMI box and whiskers</w:t>
            </w:r>
          </w:p>
        </w:tc>
      </w:tr>
      <w:tr w:rsidR="0043118D" w14:paraId="6C713D58" w14:textId="77777777" w:rsidTr="00CE3607">
        <w:trPr>
          <w:trHeight w:val="2312"/>
        </w:trPr>
        <w:tc>
          <w:tcPr>
            <w:tcW w:w="5850" w:type="dxa"/>
            <w:vAlign w:val="center"/>
          </w:tcPr>
          <w:p w14:paraId="6B5F39AF" w14:textId="742E46B8" w:rsidR="0043118D" w:rsidRPr="006640F4" w:rsidRDefault="0043118D" w:rsidP="004B6219">
            <w:pPr>
              <w:jc w:val="center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7B84AB69" wp14:editId="4ED0F17F">
                  <wp:extent cx="3461657" cy="1349375"/>
                  <wp:effectExtent l="0" t="0" r="5715" b="31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292" cy="14034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30" w:type="dxa"/>
            <w:vAlign w:val="center"/>
          </w:tcPr>
          <w:p w14:paraId="6CB65D14" w14:textId="121387A5" w:rsidR="0043118D" w:rsidRPr="006640F4" w:rsidRDefault="0043118D" w:rsidP="004B6219">
            <w:pPr>
              <w:jc w:val="center"/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2083AB1D" wp14:editId="62921C09">
                  <wp:extent cx="3568880" cy="134175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5280" cy="1370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9257BC" w14:textId="6EB2342D" w:rsidR="00475ABA" w:rsidRDefault="00475ABA" w:rsidP="000C4279">
      <w:pPr>
        <w:rPr>
          <w:sz w:val="22"/>
          <w:szCs w:val="22"/>
        </w:rPr>
      </w:pPr>
    </w:p>
    <w:p w14:paraId="4588A240" w14:textId="38472A5C" w:rsidR="00BB22E7" w:rsidRDefault="00F62ADA" w:rsidP="00BB22E7">
      <w:pPr>
        <w:pStyle w:val="ListParagraph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On average non-smoking males in the southwest has the lowest medical charges at $</w:t>
      </w:r>
      <w:r w:rsidR="009B61B7">
        <w:rPr>
          <w:sz w:val="22"/>
          <w:szCs w:val="22"/>
        </w:rPr>
        <w:t>7</w:t>
      </w:r>
      <w:r w:rsidR="0029347F">
        <w:rPr>
          <w:sz w:val="22"/>
          <w:szCs w:val="22"/>
        </w:rPr>
        <w:t>,</w:t>
      </w:r>
      <w:r w:rsidR="009B61B7">
        <w:rPr>
          <w:sz w:val="22"/>
          <w:szCs w:val="22"/>
        </w:rPr>
        <w:t>251</w:t>
      </w:r>
      <w:r w:rsidR="00473BE3">
        <w:rPr>
          <w:sz w:val="22"/>
          <w:szCs w:val="22"/>
        </w:rPr>
        <w:t>,</w:t>
      </w:r>
      <w:r w:rsidR="0029347F">
        <w:rPr>
          <w:sz w:val="22"/>
          <w:szCs w:val="22"/>
        </w:rPr>
        <w:t xml:space="preserve"> while </w:t>
      </w:r>
      <w:r w:rsidR="00C161D3">
        <w:rPr>
          <w:sz w:val="22"/>
          <w:szCs w:val="22"/>
        </w:rPr>
        <w:t xml:space="preserve">the most expensive were </w:t>
      </w:r>
      <w:r w:rsidR="00672E4B">
        <w:rPr>
          <w:sz w:val="22"/>
          <w:szCs w:val="22"/>
        </w:rPr>
        <w:t>smoking males in the southwest with charges at $</w:t>
      </w:r>
      <w:r w:rsidR="004250A5">
        <w:rPr>
          <w:sz w:val="22"/>
          <w:szCs w:val="22"/>
        </w:rPr>
        <w:t>35,230</w:t>
      </w:r>
      <w:proofErr w:type="gramStart"/>
      <w:r w:rsidR="004250A5">
        <w:rPr>
          <w:sz w:val="22"/>
          <w:szCs w:val="22"/>
        </w:rPr>
        <w:t>.</w:t>
      </w:r>
      <w:r w:rsidR="00E6243C">
        <w:rPr>
          <w:sz w:val="22"/>
          <w:szCs w:val="22"/>
        </w:rPr>
        <w:t xml:space="preserve"> </w:t>
      </w:r>
      <w:proofErr w:type="gramEnd"/>
      <w:r w:rsidR="00E6243C">
        <w:rPr>
          <w:sz w:val="22"/>
          <w:szCs w:val="22"/>
        </w:rPr>
        <w:t>[on the pdf code]</w:t>
      </w:r>
    </w:p>
    <w:p w14:paraId="338025CB" w14:textId="432E725B" w:rsidR="007B758B" w:rsidRDefault="00473BE3" w:rsidP="00BB22E7">
      <w:pPr>
        <w:pStyle w:val="ListParagraph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The h</w:t>
      </w:r>
      <w:r w:rsidR="007B758B">
        <w:rPr>
          <w:sz w:val="22"/>
          <w:szCs w:val="22"/>
        </w:rPr>
        <w:t xml:space="preserve">ighest charge </w:t>
      </w:r>
      <w:r w:rsidR="006D5E4E">
        <w:rPr>
          <w:sz w:val="22"/>
          <w:szCs w:val="22"/>
        </w:rPr>
        <w:t>on an individual on average per region is for southwest with $</w:t>
      </w:r>
      <w:r w:rsidR="00BF64BD">
        <w:rPr>
          <w:sz w:val="22"/>
          <w:szCs w:val="22"/>
        </w:rPr>
        <w:t>14,953</w:t>
      </w:r>
      <w:proofErr w:type="gramStart"/>
      <w:r w:rsidR="00BF64BD">
        <w:rPr>
          <w:sz w:val="22"/>
          <w:szCs w:val="22"/>
        </w:rPr>
        <w:t>.</w:t>
      </w:r>
      <w:r w:rsidR="00E6243C">
        <w:rPr>
          <w:sz w:val="22"/>
          <w:szCs w:val="22"/>
        </w:rPr>
        <w:t xml:space="preserve"> </w:t>
      </w:r>
      <w:proofErr w:type="gramEnd"/>
      <w:r w:rsidR="00E6243C">
        <w:rPr>
          <w:sz w:val="22"/>
          <w:szCs w:val="22"/>
        </w:rPr>
        <w:t>[see below]</w:t>
      </w:r>
    </w:p>
    <w:p w14:paraId="5D41C6C8" w14:textId="4A1C3720" w:rsidR="00BF64BD" w:rsidRDefault="007333D1" w:rsidP="00BB22E7">
      <w:pPr>
        <w:pStyle w:val="ListParagraph"/>
        <w:numPr>
          <w:ilvl w:val="1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On average </w:t>
      </w:r>
      <w:r w:rsidR="00F93855">
        <w:rPr>
          <w:sz w:val="22"/>
          <w:szCs w:val="22"/>
        </w:rPr>
        <w:t xml:space="preserve">the </w:t>
      </w:r>
      <w:r>
        <w:rPr>
          <w:sz w:val="22"/>
          <w:szCs w:val="22"/>
        </w:rPr>
        <w:t>highest cost per</w:t>
      </w:r>
      <w:r w:rsidR="00995F97">
        <w:rPr>
          <w:sz w:val="22"/>
          <w:szCs w:val="22"/>
        </w:rPr>
        <w:t xml:space="preserve"> individual depending on</w:t>
      </w:r>
      <w:r>
        <w:rPr>
          <w:sz w:val="22"/>
          <w:szCs w:val="22"/>
        </w:rPr>
        <w:t xml:space="preserve"> </w:t>
      </w:r>
      <w:r w:rsidR="00995F97">
        <w:rPr>
          <w:sz w:val="22"/>
          <w:szCs w:val="22"/>
        </w:rPr>
        <w:t xml:space="preserve">the </w:t>
      </w:r>
      <w:r>
        <w:rPr>
          <w:sz w:val="22"/>
          <w:szCs w:val="22"/>
        </w:rPr>
        <w:t xml:space="preserve">number of </w:t>
      </w:r>
      <w:r w:rsidR="00995F97">
        <w:rPr>
          <w:sz w:val="22"/>
          <w:szCs w:val="22"/>
        </w:rPr>
        <w:t xml:space="preserve">children occurs at 2 children </w:t>
      </w:r>
      <w:r w:rsidR="00D71A04">
        <w:rPr>
          <w:sz w:val="22"/>
          <w:szCs w:val="22"/>
        </w:rPr>
        <w:t>(</w:t>
      </w:r>
      <w:r w:rsidR="00472A5F">
        <w:rPr>
          <w:sz w:val="22"/>
          <w:szCs w:val="22"/>
        </w:rPr>
        <w:t xml:space="preserve">$15,312) </w:t>
      </w:r>
      <w:r w:rsidR="00995F97">
        <w:rPr>
          <w:sz w:val="22"/>
          <w:szCs w:val="22"/>
        </w:rPr>
        <w:t xml:space="preserve">and </w:t>
      </w:r>
      <w:r w:rsidR="00F93855">
        <w:rPr>
          <w:sz w:val="22"/>
          <w:szCs w:val="22"/>
        </w:rPr>
        <w:t xml:space="preserve">the </w:t>
      </w:r>
      <w:r w:rsidR="00995F97">
        <w:rPr>
          <w:sz w:val="22"/>
          <w:szCs w:val="22"/>
        </w:rPr>
        <w:t xml:space="preserve">lowest </w:t>
      </w:r>
      <w:r w:rsidR="00472A5F">
        <w:rPr>
          <w:sz w:val="22"/>
          <w:szCs w:val="22"/>
        </w:rPr>
        <w:t>($</w:t>
      </w:r>
      <w:r w:rsidR="000E4039">
        <w:rPr>
          <w:sz w:val="22"/>
          <w:szCs w:val="22"/>
        </w:rPr>
        <w:t>8976</w:t>
      </w:r>
      <w:r w:rsidR="00472A5F">
        <w:rPr>
          <w:sz w:val="22"/>
          <w:szCs w:val="22"/>
        </w:rPr>
        <w:t xml:space="preserve">) </w:t>
      </w:r>
      <w:r w:rsidR="00995F97">
        <w:rPr>
          <w:sz w:val="22"/>
          <w:szCs w:val="22"/>
        </w:rPr>
        <w:t>at 5 children</w:t>
      </w:r>
      <w:proofErr w:type="gramStart"/>
      <w:r w:rsidR="00995F97">
        <w:rPr>
          <w:sz w:val="22"/>
          <w:szCs w:val="22"/>
        </w:rPr>
        <w:t>.</w:t>
      </w:r>
      <w:r w:rsidR="004B45CD">
        <w:rPr>
          <w:sz w:val="22"/>
          <w:szCs w:val="22"/>
        </w:rPr>
        <w:t xml:space="preserve"> </w:t>
      </w:r>
      <w:proofErr w:type="gramEnd"/>
      <w:r w:rsidR="00995F97">
        <w:rPr>
          <w:sz w:val="22"/>
          <w:szCs w:val="22"/>
        </w:rPr>
        <w:t>However</w:t>
      </w:r>
      <w:r w:rsidR="004B45CD">
        <w:rPr>
          <w:sz w:val="22"/>
          <w:szCs w:val="22"/>
        </w:rPr>
        <w:t>,</w:t>
      </w:r>
      <w:r w:rsidR="00995F97">
        <w:rPr>
          <w:sz w:val="22"/>
          <w:szCs w:val="22"/>
        </w:rPr>
        <w:t xml:space="preserve"> the latter case is suspect because </w:t>
      </w:r>
      <w:r w:rsidR="004B45CD">
        <w:rPr>
          <w:sz w:val="22"/>
          <w:szCs w:val="22"/>
        </w:rPr>
        <w:t>of lack of data (numbers) for individuals with 4 and 5 children</w:t>
      </w:r>
      <w:r w:rsidR="00F93855">
        <w:rPr>
          <w:sz w:val="22"/>
          <w:szCs w:val="22"/>
        </w:rPr>
        <w:t>,</w:t>
      </w:r>
      <w:r w:rsidR="000E4039">
        <w:rPr>
          <w:sz w:val="22"/>
          <w:szCs w:val="22"/>
        </w:rPr>
        <w:t xml:space="preserve"> as shown in </w:t>
      </w:r>
      <w:r w:rsidR="00F93855">
        <w:rPr>
          <w:sz w:val="22"/>
          <w:szCs w:val="22"/>
        </w:rPr>
        <w:t xml:space="preserve">the </w:t>
      </w:r>
      <w:r w:rsidR="00283125">
        <w:rPr>
          <w:sz w:val="22"/>
          <w:szCs w:val="22"/>
        </w:rPr>
        <w:t>scatter matrix plot above</w:t>
      </w:r>
      <w:proofErr w:type="gramStart"/>
      <w:r w:rsidR="004B45CD">
        <w:rPr>
          <w:sz w:val="22"/>
          <w:szCs w:val="22"/>
        </w:rPr>
        <w:t>.</w:t>
      </w:r>
      <w:r w:rsidR="00E6243C">
        <w:rPr>
          <w:sz w:val="22"/>
          <w:szCs w:val="22"/>
        </w:rPr>
        <w:t xml:space="preserve"> </w:t>
      </w:r>
      <w:proofErr w:type="gramEnd"/>
      <w:r w:rsidR="00E6243C">
        <w:rPr>
          <w:sz w:val="22"/>
          <w:szCs w:val="22"/>
        </w:rPr>
        <w:t>[see below]</w:t>
      </w:r>
      <w:r w:rsidR="004B45CD">
        <w:rPr>
          <w:sz w:val="22"/>
          <w:szCs w:val="22"/>
        </w:rPr>
        <w:t xml:space="preserve">  </w:t>
      </w:r>
      <w:r w:rsidR="00995F97">
        <w:rPr>
          <w:sz w:val="22"/>
          <w:szCs w:val="22"/>
        </w:rPr>
        <w:t xml:space="preserve"> </w:t>
      </w:r>
    </w:p>
    <w:tbl>
      <w:tblPr>
        <w:tblStyle w:val="TableGrid"/>
        <w:tblW w:w="11875" w:type="dxa"/>
        <w:tblLook w:val="04A0" w:firstRow="1" w:lastRow="0" w:firstColumn="1" w:lastColumn="0" w:noHBand="0" w:noVBand="1"/>
      </w:tblPr>
      <w:tblGrid>
        <w:gridCol w:w="6475"/>
        <w:gridCol w:w="5400"/>
      </w:tblGrid>
      <w:tr w:rsidR="00497359" w14:paraId="33F6870B" w14:textId="77777777" w:rsidTr="00CE3607">
        <w:tc>
          <w:tcPr>
            <w:tcW w:w="6475" w:type="dxa"/>
          </w:tcPr>
          <w:p w14:paraId="1461FC5A" w14:textId="73E5B37F" w:rsidR="00497359" w:rsidRDefault="00497359" w:rsidP="00497359">
            <w:pPr>
              <w:rPr>
                <w:sz w:val="22"/>
                <w:szCs w:val="22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3872" behindDoc="1" locked="0" layoutInCell="1" allowOverlap="1" wp14:anchorId="1558022B" wp14:editId="5F61190A">
                  <wp:simplePos x="0" y="0"/>
                  <wp:positionH relativeFrom="column">
                    <wp:posOffset>53340</wp:posOffset>
                  </wp:positionH>
                  <wp:positionV relativeFrom="paragraph">
                    <wp:posOffset>148046</wp:posOffset>
                  </wp:positionV>
                  <wp:extent cx="3820160" cy="1492250"/>
                  <wp:effectExtent l="0" t="0" r="8890" b="0"/>
                  <wp:wrapTight wrapText="bothSides">
                    <wp:wrapPolygon edited="0">
                      <wp:start x="0" y="0"/>
                      <wp:lineTo x="0" y="21232"/>
                      <wp:lineTo x="21543" y="21232"/>
                      <wp:lineTo x="21543" y="0"/>
                      <wp:lineTo x="0" y="0"/>
                    </wp:wrapPolygon>
                  </wp:wrapTight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20160" cy="1492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400" w:type="dxa"/>
          </w:tcPr>
          <w:p w14:paraId="0E1AC4A4" w14:textId="0ECF4558" w:rsidR="00497359" w:rsidRDefault="00BF1594" w:rsidP="00497359">
            <w:pPr>
              <w:rPr>
                <w:sz w:val="22"/>
                <w:szCs w:val="22"/>
              </w:rPr>
            </w:pPr>
            <w:r w:rsidRPr="00BF1594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64896" behindDoc="1" locked="0" layoutInCell="1" allowOverlap="1" wp14:anchorId="40A3F844" wp14:editId="3B471285">
                  <wp:simplePos x="0" y="0"/>
                  <wp:positionH relativeFrom="column">
                    <wp:posOffset>1053465</wp:posOffset>
                  </wp:positionH>
                  <wp:positionV relativeFrom="paragraph">
                    <wp:posOffset>148590</wp:posOffset>
                  </wp:positionV>
                  <wp:extent cx="1376045" cy="1160780"/>
                  <wp:effectExtent l="0" t="0" r="0" b="1270"/>
                  <wp:wrapTight wrapText="bothSides">
                    <wp:wrapPolygon edited="0">
                      <wp:start x="0" y="0"/>
                      <wp:lineTo x="0" y="21269"/>
                      <wp:lineTo x="21231" y="21269"/>
                      <wp:lineTo x="21231" y="0"/>
                      <wp:lineTo x="0" y="0"/>
                    </wp:wrapPolygon>
                  </wp:wrapTight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6045" cy="116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BA6CCEC" w14:textId="12086BF6" w:rsidR="00497359" w:rsidRDefault="00497359" w:rsidP="00497359">
      <w:pPr>
        <w:rPr>
          <w:sz w:val="22"/>
          <w:szCs w:val="22"/>
        </w:rPr>
      </w:pPr>
    </w:p>
    <w:tbl>
      <w:tblPr>
        <w:tblStyle w:val="TableGrid"/>
        <w:tblW w:w="11875" w:type="dxa"/>
        <w:tblLook w:val="04A0" w:firstRow="1" w:lastRow="0" w:firstColumn="1" w:lastColumn="0" w:noHBand="0" w:noVBand="1"/>
      </w:tblPr>
      <w:tblGrid>
        <w:gridCol w:w="6475"/>
        <w:gridCol w:w="5400"/>
      </w:tblGrid>
      <w:tr w:rsidR="00554D7B" w14:paraId="7D1DA228" w14:textId="77777777" w:rsidTr="00CE3607">
        <w:tc>
          <w:tcPr>
            <w:tcW w:w="6475" w:type="dxa"/>
          </w:tcPr>
          <w:p w14:paraId="5BE8D14A" w14:textId="1EF38841" w:rsidR="00554D7B" w:rsidRDefault="00BA3775" w:rsidP="00497359">
            <w:pPr>
              <w:rPr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65920" behindDoc="1" locked="0" layoutInCell="1" allowOverlap="1" wp14:anchorId="3E6FCB00" wp14:editId="4E73FBC8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81643</wp:posOffset>
                  </wp:positionV>
                  <wp:extent cx="3749675" cy="1525270"/>
                  <wp:effectExtent l="0" t="0" r="3175" b="0"/>
                  <wp:wrapTight wrapText="bothSides">
                    <wp:wrapPolygon edited="0">
                      <wp:start x="0" y="0"/>
                      <wp:lineTo x="0" y="21312"/>
                      <wp:lineTo x="21509" y="21312"/>
                      <wp:lineTo x="21509" y="0"/>
                      <wp:lineTo x="0" y="0"/>
                    </wp:wrapPolygon>
                  </wp:wrapTight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9675" cy="1525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400" w:type="dxa"/>
          </w:tcPr>
          <w:p w14:paraId="0DB1E7FE" w14:textId="3A38D3EB" w:rsidR="00554D7B" w:rsidRDefault="0016076F" w:rsidP="00497359">
            <w:pPr>
              <w:rPr>
                <w:sz w:val="22"/>
                <w:szCs w:val="22"/>
              </w:rPr>
            </w:pPr>
            <w:r w:rsidRPr="0016076F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66944" behindDoc="1" locked="0" layoutInCell="1" allowOverlap="1" wp14:anchorId="3126AD0C" wp14:editId="459D1060">
                  <wp:simplePos x="0" y="0"/>
                  <wp:positionH relativeFrom="column">
                    <wp:posOffset>1220470</wp:posOffset>
                  </wp:positionH>
                  <wp:positionV relativeFrom="paragraph">
                    <wp:posOffset>31387</wp:posOffset>
                  </wp:positionV>
                  <wp:extent cx="1044575" cy="1438910"/>
                  <wp:effectExtent l="0" t="0" r="3175" b="8890"/>
                  <wp:wrapTight wrapText="bothSides">
                    <wp:wrapPolygon edited="0">
                      <wp:start x="0" y="0"/>
                      <wp:lineTo x="0" y="21447"/>
                      <wp:lineTo x="21272" y="21447"/>
                      <wp:lineTo x="21272" y="0"/>
                      <wp:lineTo x="0" y="0"/>
                    </wp:wrapPolygon>
                  </wp:wrapTight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4575" cy="1438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8226FEA" w14:textId="77777777" w:rsidR="00BF1594" w:rsidRPr="00497359" w:rsidRDefault="00BF1594" w:rsidP="00497359">
      <w:pPr>
        <w:rPr>
          <w:sz w:val="22"/>
          <w:szCs w:val="22"/>
        </w:rPr>
      </w:pPr>
    </w:p>
    <w:p w14:paraId="2F49C8E3" w14:textId="530822FD" w:rsidR="004B6219" w:rsidRDefault="00120299" w:rsidP="00D64D7B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120299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118C4A9" wp14:editId="358A05F9">
                <wp:simplePos x="0" y="0"/>
                <wp:positionH relativeFrom="column">
                  <wp:posOffset>1831340</wp:posOffset>
                </wp:positionH>
                <wp:positionV relativeFrom="paragraph">
                  <wp:posOffset>346075</wp:posOffset>
                </wp:positionV>
                <wp:extent cx="2360930" cy="838200"/>
                <wp:effectExtent l="0" t="0" r="11430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83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6F1AD" w14:textId="45AE0561" w:rsidR="00120299" w:rsidRDefault="005D6F00" w:rsidP="005D6F0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7DDE9CF" wp14:editId="5F277CB8">
                                  <wp:extent cx="2574290" cy="748665"/>
                                  <wp:effectExtent l="0" t="0" r="0" b="0"/>
                                  <wp:docPr id="214" name="Picture 214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8" name="Picture 18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74290" cy="7486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18C4A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4.2pt;margin-top:27.25pt;width:185.9pt;height:66pt;z-index:2516715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">
                <v:textbox>
                  <w:txbxContent>
                    <w:p w14:paraId="39C6F1AD" w14:textId="45AE0561" w:rsidR="00120299" w:rsidRDefault="005D6F00" w:rsidP="005D6F0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7DDE9CF" wp14:editId="5F277CB8">
                            <wp:extent cx="2574290" cy="748665"/>
                            <wp:effectExtent l="0" t="0" r="0" b="0"/>
                            <wp:docPr id="214" name="Picture 214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8" name="Picture 18" descr="Table&#10;&#10;Description automatically generated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74290" cy="7486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A16CD">
        <w:rPr>
          <w:noProof/>
          <w:sz w:val="22"/>
          <w:szCs w:val="22"/>
        </w:rPr>
        <w:t>The a</w:t>
      </w:r>
      <w:proofErr w:type="spellStart"/>
      <w:r w:rsidR="005505F8">
        <w:rPr>
          <w:sz w:val="22"/>
          <w:szCs w:val="22"/>
        </w:rPr>
        <w:t>verage</w:t>
      </w:r>
      <w:proofErr w:type="spellEnd"/>
      <w:r w:rsidR="005505F8">
        <w:rPr>
          <w:sz w:val="22"/>
          <w:szCs w:val="22"/>
        </w:rPr>
        <w:t xml:space="preserve"> age of </w:t>
      </w:r>
      <w:r w:rsidR="00FA16CD">
        <w:rPr>
          <w:sz w:val="22"/>
          <w:szCs w:val="22"/>
        </w:rPr>
        <w:t xml:space="preserve">the </w:t>
      </w:r>
      <w:r w:rsidR="005505F8">
        <w:rPr>
          <w:sz w:val="22"/>
          <w:szCs w:val="22"/>
        </w:rPr>
        <w:t>female is 40.0</w:t>
      </w:r>
      <w:r w:rsidR="00373951">
        <w:rPr>
          <w:sz w:val="22"/>
          <w:szCs w:val="22"/>
        </w:rPr>
        <w:t>0</w:t>
      </w:r>
      <w:r>
        <w:rPr>
          <w:sz w:val="22"/>
          <w:szCs w:val="22"/>
        </w:rPr>
        <w:t xml:space="preserve"> years </w:t>
      </w:r>
      <w:r w:rsidR="00D64D7B">
        <w:rPr>
          <w:sz w:val="22"/>
          <w:szCs w:val="22"/>
        </w:rPr>
        <w:t>w</w:t>
      </w:r>
      <w:r w:rsidRPr="00D64D7B">
        <w:rPr>
          <w:sz w:val="22"/>
          <w:szCs w:val="22"/>
        </w:rPr>
        <w:t>hile for male</w:t>
      </w:r>
      <w:r w:rsidR="00FA16CD">
        <w:rPr>
          <w:sz w:val="22"/>
          <w:szCs w:val="22"/>
        </w:rPr>
        <w:t>s</w:t>
      </w:r>
      <w:r w:rsidRPr="00D64D7B">
        <w:rPr>
          <w:sz w:val="22"/>
          <w:szCs w:val="22"/>
        </w:rPr>
        <w:t xml:space="preserve"> it is 38.</w:t>
      </w:r>
      <w:r w:rsidR="005D6F00" w:rsidRPr="00D64D7B">
        <w:rPr>
          <w:sz w:val="22"/>
          <w:szCs w:val="22"/>
        </w:rPr>
        <w:t>60</w:t>
      </w:r>
      <w:r w:rsidRPr="00D64D7B">
        <w:rPr>
          <w:sz w:val="22"/>
          <w:szCs w:val="22"/>
        </w:rPr>
        <w:t xml:space="preserve"> years.  [see below]</w:t>
      </w:r>
    </w:p>
    <w:p w14:paraId="3E7CDBCE" w14:textId="6A8DA3B7" w:rsidR="00D64D7B" w:rsidRDefault="00D64D7B" w:rsidP="001D15C6">
      <w:pPr>
        <w:pStyle w:val="ListParagraph"/>
        <w:numPr>
          <w:ilvl w:val="0"/>
          <w:numId w:val="3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The </w:t>
      </w:r>
      <w:r w:rsidR="00D1247B">
        <w:rPr>
          <w:sz w:val="22"/>
          <w:szCs w:val="22"/>
        </w:rPr>
        <w:t>s</w:t>
      </w:r>
      <w:r w:rsidR="000B56A4">
        <w:rPr>
          <w:sz w:val="22"/>
          <w:szCs w:val="22"/>
        </w:rPr>
        <w:t xml:space="preserve">moking rate for those of who have kids = </w:t>
      </w:r>
      <w:r w:rsidR="00D32F78">
        <w:rPr>
          <w:sz w:val="22"/>
          <w:szCs w:val="22"/>
        </w:rPr>
        <w:t>(47+45+</w:t>
      </w:r>
      <w:r w:rsidR="000F4BFA">
        <w:rPr>
          <w:sz w:val="22"/>
          <w:szCs w:val="22"/>
        </w:rPr>
        <w:t>26+2+1)</w:t>
      </w:r>
      <w:proofErr w:type="gramStart"/>
      <w:r w:rsidR="000F4BFA">
        <w:rPr>
          <w:sz w:val="22"/>
          <w:szCs w:val="22"/>
        </w:rPr>
        <w:t>/</w:t>
      </w:r>
      <w:r w:rsidR="00C22EB7">
        <w:rPr>
          <w:sz w:val="22"/>
          <w:szCs w:val="22"/>
        </w:rPr>
        <w:t>(</w:t>
      </w:r>
      <w:proofErr w:type="gramEnd"/>
      <w:r w:rsidR="001B0D83">
        <w:rPr>
          <w:sz w:val="22"/>
          <w:szCs w:val="22"/>
        </w:rPr>
        <w:t>186+47+151+45+</w:t>
      </w:r>
      <w:r w:rsidR="00FC5105">
        <w:rPr>
          <w:sz w:val="22"/>
          <w:szCs w:val="22"/>
        </w:rPr>
        <w:t>94+26+</w:t>
      </w:r>
      <w:r w:rsidR="00395EFA">
        <w:rPr>
          <w:sz w:val="22"/>
          <w:szCs w:val="22"/>
        </w:rPr>
        <w:t xml:space="preserve">14+2+11+1) = </w:t>
      </w:r>
      <w:r w:rsidR="00AD2DD0">
        <w:rPr>
          <w:sz w:val="22"/>
          <w:szCs w:val="22"/>
        </w:rPr>
        <w:t>20.9</w:t>
      </w:r>
      <w:r w:rsidR="00E17300">
        <w:rPr>
          <w:sz w:val="22"/>
          <w:szCs w:val="22"/>
        </w:rPr>
        <w:t>7%</w:t>
      </w:r>
    </w:p>
    <w:p w14:paraId="1A024112" w14:textId="4CB1732A" w:rsidR="00302A0D" w:rsidRDefault="00E17300" w:rsidP="001D15C6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Smoking rate for those without kids = </w:t>
      </w:r>
      <w:r w:rsidR="004819DC">
        <w:rPr>
          <w:sz w:val="22"/>
          <w:szCs w:val="22"/>
        </w:rPr>
        <w:t>92</w:t>
      </w:r>
      <w:proofErr w:type="gramStart"/>
      <w:r w:rsidR="004819DC">
        <w:rPr>
          <w:sz w:val="22"/>
          <w:szCs w:val="22"/>
        </w:rPr>
        <w:t>/(</w:t>
      </w:r>
      <w:proofErr w:type="gramEnd"/>
      <w:r w:rsidR="004819DC">
        <w:rPr>
          <w:sz w:val="22"/>
          <w:szCs w:val="22"/>
        </w:rPr>
        <w:t>335+92) =</w:t>
      </w:r>
      <w:r w:rsidR="00302A0D">
        <w:rPr>
          <w:sz w:val="22"/>
          <w:szCs w:val="22"/>
        </w:rPr>
        <w:t xml:space="preserve"> 21.55%</w:t>
      </w:r>
    </w:p>
    <w:p w14:paraId="1B2AD27C" w14:textId="47581ABB" w:rsidR="00E17300" w:rsidRDefault="001D15C6" w:rsidP="001D15C6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Therefore,</w:t>
      </w:r>
      <w:r w:rsidR="00302A0D">
        <w:rPr>
          <w:sz w:val="22"/>
          <w:szCs w:val="22"/>
        </w:rPr>
        <w:t xml:space="preserve"> </w:t>
      </w:r>
      <w:r>
        <w:rPr>
          <w:sz w:val="22"/>
          <w:szCs w:val="22"/>
        </w:rPr>
        <w:t>it is higher for those with kids</w:t>
      </w:r>
      <w:proofErr w:type="gramStart"/>
      <w:r>
        <w:rPr>
          <w:sz w:val="22"/>
          <w:szCs w:val="22"/>
        </w:rPr>
        <w:t>.</w:t>
      </w:r>
      <w:r w:rsidR="004819DC">
        <w:rPr>
          <w:sz w:val="22"/>
          <w:szCs w:val="22"/>
        </w:rPr>
        <w:t xml:space="preserve"> </w:t>
      </w:r>
      <w:proofErr w:type="gramEnd"/>
      <w:r>
        <w:rPr>
          <w:sz w:val="22"/>
          <w:szCs w:val="22"/>
        </w:rPr>
        <w:t>[see below]</w:t>
      </w:r>
    </w:p>
    <w:p w14:paraId="61FB4BF6" w14:textId="29F3D864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4A147D3B" w14:textId="32EF56B1" w:rsidR="00231D0C" w:rsidRDefault="00231D0C" w:rsidP="001D15C6">
      <w:pPr>
        <w:spacing w:after="0"/>
        <w:ind w:left="720"/>
        <w:rPr>
          <w:sz w:val="22"/>
          <w:szCs w:val="22"/>
        </w:rPr>
      </w:pPr>
      <w:r w:rsidRPr="00231D0C">
        <w:rPr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395A520F" wp14:editId="0B13E5CC">
                <wp:simplePos x="0" y="0"/>
                <wp:positionH relativeFrom="column">
                  <wp:posOffset>2772410</wp:posOffset>
                </wp:positionH>
                <wp:positionV relativeFrom="paragraph">
                  <wp:posOffset>10795</wp:posOffset>
                </wp:positionV>
                <wp:extent cx="1539875" cy="3115945"/>
                <wp:effectExtent l="0" t="0" r="22225" b="27305"/>
                <wp:wrapTight wrapText="bothSides">
                  <wp:wrapPolygon edited="0">
                    <wp:start x="0" y="0"/>
                    <wp:lineTo x="0" y="21657"/>
                    <wp:lineTo x="21645" y="21657"/>
                    <wp:lineTo x="21645" y="0"/>
                    <wp:lineTo x="0" y="0"/>
                  </wp:wrapPolygon>
                </wp:wrapTight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9875" cy="3115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A6C633" w14:textId="0FF075B6" w:rsidR="00231D0C" w:rsidRDefault="00231D0C" w:rsidP="00231D0C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E7D938" wp14:editId="44B9D9F3">
                                  <wp:extent cx="1322614" cy="3067339"/>
                                  <wp:effectExtent l="0" t="0" r="0" b="0"/>
                                  <wp:docPr id="215" name="Picture 215" descr="Tabl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Picture 20" descr="Table&#10;&#10;Description automatically generated"/>
                                          <pic:cNvPicPr/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33287" cy="309209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A520F" id="_x0000_s1027" type="#_x0000_t202" style="position:absolute;left:0;text-align:left;margin-left:218.3pt;margin-top:.85pt;width:121.25pt;height:245.35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">
                <v:textbox>
                  <w:txbxContent>
                    <w:p w14:paraId="1AA6C633" w14:textId="0FF075B6" w:rsidR="00231D0C" w:rsidRDefault="00231D0C" w:rsidP="00231D0C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0E7D938" wp14:editId="44B9D9F3">
                            <wp:extent cx="1322614" cy="3067339"/>
                            <wp:effectExtent l="0" t="0" r="0" b="0"/>
                            <wp:docPr id="215" name="Picture 215" descr="Table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Picture 20" descr="Table&#10;&#10;Description automatically generated"/>
                                    <pic:cNvPicPr/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33287" cy="309209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373EC3A" w14:textId="22DD8F62" w:rsidR="001D15C6" w:rsidRDefault="001D15C6" w:rsidP="001D15C6">
      <w:pPr>
        <w:spacing w:after="0"/>
        <w:ind w:left="720"/>
        <w:rPr>
          <w:sz w:val="22"/>
          <w:szCs w:val="22"/>
        </w:rPr>
      </w:pPr>
    </w:p>
    <w:p w14:paraId="28D2563B" w14:textId="4E704FC3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45B0DB55" w14:textId="2CDB3082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6FE0C2E4" w14:textId="1CA1929A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7D81D577" w14:textId="78E726EB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56CD0CC4" w14:textId="136F9DBD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3C0309AB" w14:textId="5B96ACD3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3E711456" w14:textId="1326007C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33ED5556" w14:textId="32EF983D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2CB02764" w14:textId="7CE3E8E3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4E6A4A32" w14:textId="5EAD3236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356C177C" w14:textId="0ECDD009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08B29089" w14:textId="455F9224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7E7635A8" w14:textId="17F57248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3E2DFE8F" w14:textId="058B9BF4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57EA979C" w14:textId="5DC72FCF" w:rsidR="00231D0C" w:rsidRDefault="00231D0C" w:rsidP="001D15C6">
      <w:pPr>
        <w:spacing w:after="0"/>
        <w:ind w:left="720"/>
        <w:rPr>
          <w:sz w:val="22"/>
          <w:szCs w:val="22"/>
        </w:rPr>
      </w:pPr>
    </w:p>
    <w:p w14:paraId="1879F655" w14:textId="661AC9AC" w:rsidR="00231D0C" w:rsidRDefault="00231D0C" w:rsidP="00A86F60">
      <w:pPr>
        <w:spacing w:after="0"/>
        <w:rPr>
          <w:sz w:val="22"/>
          <w:szCs w:val="22"/>
        </w:rPr>
      </w:pPr>
    </w:p>
    <w:p w14:paraId="2CB7AF71" w14:textId="1DD2415E" w:rsidR="00E11046" w:rsidRDefault="00E11046" w:rsidP="00A86F60">
      <w:pPr>
        <w:spacing w:after="0"/>
        <w:rPr>
          <w:sz w:val="22"/>
          <w:szCs w:val="22"/>
        </w:rPr>
      </w:pPr>
    </w:p>
    <w:p w14:paraId="26227949" w14:textId="13939999" w:rsidR="00E11046" w:rsidRDefault="00E11046" w:rsidP="00A86F60">
      <w:pPr>
        <w:spacing w:after="0"/>
        <w:rPr>
          <w:sz w:val="22"/>
          <w:szCs w:val="22"/>
        </w:rPr>
      </w:pPr>
    </w:p>
    <w:p w14:paraId="20783F47" w14:textId="40203F37" w:rsidR="00E11046" w:rsidRDefault="00E11046" w:rsidP="00A86F60">
      <w:pPr>
        <w:spacing w:after="0"/>
        <w:rPr>
          <w:sz w:val="22"/>
          <w:szCs w:val="22"/>
        </w:rPr>
      </w:pPr>
    </w:p>
    <w:p w14:paraId="3025F234" w14:textId="77777777" w:rsidR="00E11046" w:rsidRDefault="00E11046" w:rsidP="00A86F60">
      <w:pPr>
        <w:spacing w:after="0"/>
        <w:rPr>
          <w:sz w:val="22"/>
          <w:szCs w:val="22"/>
        </w:rPr>
      </w:pPr>
    </w:p>
    <w:p w14:paraId="08B6CF72" w14:textId="0B278DF7" w:rsidR="00231D0C" w:rsidRPr="0045525B" w:rsidRDefault="0045525B" w:rsidP="0045525B">
      <w:pPr>
        <w:pStyle w:val="ListParagraph"/>
        <w:numPr>
          <w:ilvl w:val="0"/>
          <w:numId w:val="3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There is </w:t>
      </w:r>
      <w:r w:rsidR="00127FB2">
        <w:rPr>
          <w:sz w:val="22"/>
          <w:szCs w:val="22"/>
        </w:rPr>
        <w:t xml:space="preserve">very low collinearity between variables </w:t>
      </w:r>
      <w:r w:rsidR="00205E88">
        <w:rPr>
          <w:sz w:val="22"/>
          <w:szCs w:val="22"/>
        </w:rPr>
        <w:t>(age</w:t>
      </w:r>
      <w:r w:rsidR="00BA066F">
        <w:rPr>
          <w:sz w:val="22"/>
          <w:szCs w:val="22"/>
        </w:rPr>
        <w:t xml:space="preserve">, </w:t>
      </w:r>
      <w:r w:rsidR="00FA16CD">
        <w:rPr>
          <w:sz w:val="22"/>
          <w:szCs w:val="22"/>
        </w:rPr>
        <w:t>BMI</w:t>
      </w:r>
      <w:r w:rsidR="00BA066F">
        <w:rPr>
          <w:sz w:val="22"/>
          <w:szCs w:val="22"/>
        </w:rPr>
        <w:t xml:space="preserve">, number of children) </w:t>
      </w:r>
      <w:r w:rsidR="00127FB2">
        <w:rPr>
          <w:sz w:val="22"/>
          <w:szCs w:val="22"/>
        </w:rPr>
        <w:t>given by the correlation values and the heat map</w:t>
      </w:r>
      <w:proofErr w:type="gramStart"/>
      <w:r w:rsidR="00A86F60">
        <w:rPr>
          <w:sz w:val="22"/>
          <w:szCs w:val="22"/>
        </w:rPr>
        <w:t>.</w:t>
      </w:r>
      <w:r w:rsidR="00402E39">
        <w:rPr>
          <w:sz w:val="22"/>
          <w:szCs w:val="22"/>
        </w:rPr>
        <w:t xml:space="preserve"> </w:t>
      </w:r>
      <w:proofErr w:type="gramEnd"/>
      <w:r w:rsidR="00402E39">
        <w:rPr>
          <w:sz w:val="22"/>
          <w:szCs w:val="22"/>
        </w:rPr>
        <w:t>[see below]</w:t>
      </w:r>
    </w:p>
    <w:p w14:paraId="21E6762A" w14:textId="3F561D33" w:rsidR="00231D0C" w:rsidRDefault="00231D0C" w:rsidP="001D15C6">
      <w:pPr>
        <w:spacing w:after="0"/>
        <w:ind w:left="720"/>
        <w:rPr>
          <w:sz w:val="22"/>
          <w:szCs w:val="22"/>
        </w:rPr>
      </w:pP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6480"/>
        <w:gridCol w:w="4860"/>
      </w:tblGrid>
      <w:tr w:rsidR="00C04C55" w14:paraId="2E85A604" w14:textId="77777777" w:rsidTr="00CE3607">
        <w:trPr>
          <w:trHeight w:val="2960"/>
        </w:trPr>
        <w:tc>
          <w:tcPr>
            <w:tcW w:w="6480" w:type="dxa"/>
          </w:tcPr>
          <w:p w14:paraId="6497C5D7" w14:textId="05FB1643" w:rsidR="00C04C55" w:rsidRDefault="00C04C55" w:rsidP="001D15C6">
            <w:pPr>
              <w:rPr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94080" behindDoc="1" locked="0" layoutInCell="1" allowOverlap="1" wp14:anchorId="0C91C51C" wp14:editId="26E3AC0C">
                  <wp:simplePos x="0" y="0"/>
                  <wp:positionH relativeFrom="column">
                    <wp:posOffset>105410</wp:posOffset>
                  </wp:positionH>
                  <wp:positionV relativeFrom="paragraph">
                    <wp:posOffset>123825</wp:posOffset>
                  </wp:positionV>
                  <wp:extent cx="3836670" cy="1644650"/>
                  <wp:effectExtent l="0" t="0" r="0" b="0"/>
                  <wp:wrapTight wrapText="bothSides">
                    <wp:wrapPolygon edited="0">
                      <wp:start x="0" y="0"/>
                      <wp:lineTo x="0" y="21266"/>
                      <wp:lineTo x="21450" y="21266"/>
                      <wp:lineTo x="21450" y="0"/>
                      <wp:lineTo x="0" y="0"/>
                    </wp:wrapPolygon>
                  </wp:wrapTight>
                  <wp:docPr id="27" name="Picture 27" descr="A picture containing background patter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A picture containing background patter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36670" cy="1644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860" w:type="dxa"/>
          </w:tcPr>
          <w:p w14:paraId="2D8DA87E" w14:textId="0FA82CCB" w:rsidR="00C04C55" w:rsidRDefault="00C04C55" w:rsidP="001D15C6">
            <w:pPr>
              <w:rPr>
                <w:sz w:val="22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776" behindDoc="1" locked="0" layoutInCell="1" allowOverlap="1" wp14:anchorId="41CB160D" wp14:editId="21CF40ED">
                  <wp:simplePos x="0" y="0"/>
                  <wp:positionH relativeFrom="column">
                    <wp:posOffset>216444</wp:posOffset>
                  </wp:positionH>
                  <wp:positionV relativeFrom="paragraph">
                    <wp:posOffset>163286</wp:posOffset>
                  </wp:positionV>
                  <wp:extent cx="2574290" cy="1134110"/>
                  <wp:effectExtent l="0" t="0" r="0" b="8890"/>
                  <wp:wrapTight wrapText="bothSides">
                    <wp:wrapPolygon edited="0">
                      <wp:start x="0" y="0"/>
                      <wp:lineTo x="0" y="21406"/>
                      <wp:lineTo x="21419" y="21406"/>
                      <wp:lineTo x="21419" y="0"/>
                      <wp:lineTo x="0" y="0"/>
                    </wp:wrapPolygon>
                  </wp:wrapTight>
                  <wp:docPr id="29" name="Picture 29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Table&#10;&#10;Description automatically generated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290" cy="1134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1814386B" w14:textId="32736568" w:rsidR="00402E39" w:rsidRDefault="00402E39" w:rsidP="00561548">
      <w:pPr>
        <w:spacing w:after="0"/>
        <w:rPr>
          <w:sz w:val="22"/>
          <w:szCs w:val="22"/>
        </w:rPr>
      </w:pPr>
    </w:p>
    <w:p w14:paraId="10060A12" w14:textId="52BD0C5C" w:rsidR="00E11046" w:rsidRDefault="00E11046" w:rsidP="00561548">
      <w:pPr>
        <w:spacing w:after="0"/>
        <w:rPr>
          <w:sz w:val="22"/>
          <w:szCs w:val="22"/>
        </w:rPr>
      </w:pPr>
    </w:p>
    <w:p w14:paraId="39900BA0" w14:textId="77777777" w:rsidR="00E11046" w:rsidRDefault="00E11046" w:rsidP="00561548">
      <w:pPr>
        <w:spacing w:after="0"/>
        <w:rPr>
          <w:sz w:val="22"/>
          <w:szCs w:val="22"/>
        </w:rPr>
      </w:pPr>
    </w:p>
    <w:p w14:paraId="1C4248FE" w14:textId="7434988E" w:rsidR="0077638E" w:rsidRPr="00561548" w:rsidRDefault="00B669D9" w:rsidP="0077638E">
      <w:pPr>
        <w:pStyle w:val="ListParagraph"/>
        <w:numPr>
          <w:ilvl w:val="0"/>
          <w:numId w:val="3"/>
        </w:num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a. </w:t>
      </w:r>
      <w:r w:rsidR="00991DB9">
        <w:rPr>
          <w:sz w:val="22"/>
          <w:szCs w:val="22"/>
        </w:rPr>
        <w:t>B</w:t>
      </w:r>
      <w:r>
        <w:rPr>
          <w:sz w:val="22"/>
          <w:szCs w:val="22"/>
        </w:rPr>
        <w:t>eing male increase</w:t>
      </w:r>
      <w:r w:rsidR="00991DB9">
        <w:rPr>
          <w:sz w:val="22"/>
          <w:szCs w:val="22"/>
        </w:rPr>
        <w:t>s</w:t>
      </w:r>
      <w:r>
        <w:rPr>
          <w:sz w:val="22"/>
          <w:szCs w:val="22"/>
        </w:rPr>
        <w:t xml:space="preserve"> medical costs</w:t>
      </w:r>
      <w:r w:rsidR="007C7DE2">
        <w:rPr>
          <w:sz w:val="22"/>
          <w:szCs w:val="22"/>
        </w:rPr>
        <w:t xml:space="preserve"> </w:t>
      </w:r>
      <w:r w:rsidR="003E6CDC">
        <w:rPr>
          <w:sz w:val="22"/>
          <w:szCs w:val="22"/>
        </w:rPr>
        <w:t xml:space="preserve">by </w:t>
      </w:r>
      <w:r w:rsidR="00D32493">
        <w:rPr>
          <w:sz w:val="22"/>
          <w:szCs w:val="22"/>
        </w:rPr>
        <w:t xml:space="preserve">on average </w:t>
      </w:r>
      <w:r w:rsidR="007C7DE2">
        <w:rPr>
          <w:sz w:val="22"/>
          <w:szCs w:val="22"/>
        </w:rPr>
        <w:t xml:space="preserve">$ </w:t>
      </w:r>
      <w:r w:rsidR="00D32493">
        <w:rPr>
          <w:sz w:val="22"/>
          <w:szCs w:val="22"/>
        </w:rPr>
        <w:t>1</w:t>
      </w:r>
      <w:r w:rsidR="00520E03">
        <w:rPr>
          <w:sz w:val="22"/>
          <w:szCs w:val="22"/>
        </w:rPr>
        <w:t>,</w:t>
      </w:r>
      <w:r w:rsidR="00D32493">
        <w:rPr>
          <w:sz w:val="22"/>
          <w:szCs w:val="22"/>
        </w:rPr>
        <w:t>515</w:t>
      </w:r>
      <w:proofErr w:type="gramStart"/>
      <w:r w:rsidR="00593264">
        <w:rPr>
          <w:sz w:val="22"/>
          <w:szCs w:val="22"/>
        </w:rPr>
        <w:t xml:space="preserve">. </w:t>
      </w:r>
      <w:proofErr w:type="gramEnd"/>
      <w:r w:rsidR="00BC2E35">
        <w:rPr>
          <w:sz w:val="22"/>
          <w:szCs w:val="22"/>
        </w:rPr>
        <w:t>[</w:t>
      </w:r>
      <w:r w:rsidR="00593264">
        <w:rPr>
          <w:sz w:val="22"/>
          <w:szCs w:val="22"/>
        </w:rPr>
        <w:t>see below</w:t>
      </w:r>
      <w:r w:rsidR="00BC2E35">
        <w:rPr>
          <w:sz w:val="22"/>
          <w:szCs w:val="22"/>
        </w:rPr>
        <w:t>]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6480"/>
        <w:gridCol w:w="5040"/>
      </w:tblGrid>
      <w:tr w:rsidR="0077638E" w14:paraId="0B9428E4" w14:textId="77777777" w:rsidTr="00CE3607">
        <w:tc>
          <w:tcPr>
            <w:tcW w:w="6480" w:type="dxa"/>
          </w:tcPr>
          <w:p w14:paraId="1077B3AC" w14:textId="285570CC" w:rsidR="0077638E" w:rsidRDefault="0077638E" w:rsidP="0077638E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lastRenderedPageBreak/>
              <w:drawing>
                <wp:anchor distT="0" distB="0" distL="114300" distR="114300" simplePos="0" relativeHeight="251656704" behindDoc="1" locked="0" layoutInCell="1" allowOverlap="1" wp14:anchorId="66B71A25" wp14:editId="138A7E9B">
                  <wp:simplePos x="0" y="0"/>
                  <wp:positionH relativeFrom="column">
                    <wp:posOffset>274320</wp:posOffset>
                  </wp:positionH>
                  <wp:positionV relativeFrom="paragraph">
                    <wp:posOffset>1905</wp:posOffset>
                  </wp:positionV>
                  <wp:extent cx="3188970" cy="1545590"/>
                  <wp:effectExtent l="0" t="0" r="0" b="0"/>
                  <wp:wrapTight wrapText="bothSides">
                    <wp:wrapPolygon edited="0">
                      <wp:start x="0" y="0"/>
                      <wp:lineTo x="0" y="21298"/>
                      <wp:lineTo x="21419" y="21298"/>
                      <wp:lineTo x="21419" y="0"/>
                      <wp:lineTo x="0" y="0"/>
                    </wp:wrapPolygon>
                  </wp:wrapTight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8970" cy="1545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5040" w:type="dxa"/>
          </w:tcPr>
          <w:p w14:paraId="5B349710" w14:textId="4D1DA75C" w:rsidR="0077638E" w:rsidRDefault="00475ED5" w:rsidP="0077638E">
            <w:pPr>
              <w:rPr>
                <w:sz w:val="22"/>
                <w:szCs w:val="22"/>
              </w:rPr>
            </w:pPr>
            <w:r w:rsidRPr="00475ED5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55680" behindDoc="1" locked="0" layoutInCell="1" allowOverlap="1" wp14:anchorId="05AA54EF" wp14:editId="76EE98D7">
                  <wp:simplePos x="0" y="0"/>
                  <wp:positionH relativeFrom="page">
                    <wp:posOffset>822325</wp:posOffset>
                  </wp:positionH>
                  <wp:positionV relativeFrom="paragraph">
                    <wp:posOffset>180340</wp:posOffset>
                  </wp:positionV>
                  <wp:extent cx="1501775" cy="1160780"/>
                  <wp:effectExtent l="0" t="0" r="3175" b="1270"/>
                  <wp:wrapTight wrapText="bothSides">
                    <wp:wrapPolygon edited="0">
                      <wp:start x="0" y="0"/>
                      <wp:lineTo x="0" y="21269"/>
                      <wp:lineTo x="21372" y="21269"/>
                      <wp:lineTo x="21372" y="0"/>
                      <wp:lineTo x="0" y="0"/>
                    </wp:wrapPolygon>
                  </wp:wrapTight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1775" cy="116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99C0B89" w14:textId="77777777" w:rsidR="00E11046" w:rsidRDefault="00E11046" w:rsidP="0077638E">
      <w:pPr>
        <w:spacing w:after="0"/>
        <w:ind w:left="720"/>
        <w:rPr>
          <w:sz w:val="22"/>
          <w:szCs w:val="22"/>
        </w:rPr>
      </w:pPr>
    </w:p>
    <w:p w14:paraId="12131DB7" w14:textId="78D809DB" w:rsidR="00226E67" w:rsidRDefault="00D32493" w:rsidP="00561548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b. </w:t>
      </w:r>
      <w:r w:rsidR="00991DB9">
        <w:rPr>
          <w:sz w:val="22"/>
          <w:szCs w:val="22"/>
        </w:rPr>
        <w:t xml:space="preserve">Being </w:t>
      </w:r>
      <w:r w:rsidR="00FA16CD">
        <w:rPr>
          <w:sz w:val="22"/>
          <w:szCs w:val="22"/>
        </w:rPr>
        <w:t xml:space="preserve">a </w:t>
      </w:r>
      <w:r w:rsidR="00991DB9">
        <w:rPr>
          <w:sz w:val="22"/>
          <w:szCs w:val="22"/>
        </w:rPr>
        <w:t>smoker increase</w:t>
      </w:r>
      <w:r w:rsidR="003E6CDC">
        <w:rPr>
          <w:sz w:val="22"/>
          <w:szCs w:val="22"/>
        </w:rPr>
        <w:t xml:space="preserve">s medical costs </w:t>
      </w:r>
      <w:r w:rsidR="002D30DF">
        <w:rPr>
          <w:sz w:val="22"/>
          <w:szCs w:val="22"/>
        </w:rPr>
        <w:t xml:space="preserve">significantly </w:t>
      </w:r>
      <w:r w:rsidR="003E6CDC">
        <w:rPr>
          <w:sz w:val="22"/>
          <w:szCs w:val="22"/>
        </w:rPr>
        <w:t>by</w:t>
      </w:r>
      <w:r w:rsidR="00FA16CD">
        <w:rPr>
          <w:sz w:val="22"/>
          <w:szCs w:val="22"/>
        </w:rPr>
        <w:t>,</w:t>
      </w:r>
      <w:r w:rsidR="003E6CDC">
        <w:rPr>
          <w:sz w:val="22"/>
          <w:szCs w:val="22"/>
        </w:rPr>
        <w:t xml:space="preserve"> on average</w:t>
      </w:r>
      <w:r w:rsidR="00FA16CD">
        <w:rPr>
          <w:sz w:val="22"/>
          <w:szCs w:val="22"/>
        </w:rPr>
        <w:t>,</w:t>
      </w:r>
      <w:r w:rsidR="003E6CDC">
        <w:rPr>
          <w:sz w:val="22"/>
          <w:szCs w:val="22"/>
        </w:rPr>
        <w:t xml:space="preserve"> $ </w:t>
      </w:r>
      <w:r w:rsidR="002D30DF">
        <w:rPr>
          <w:sz w:val="22"/>
          <w:szCs w:val="22"/>
        </w:rPr>
        <w:t>23</w:t>
      </w:r>
      <w:r w:rsidR="00520E03">
        <w:rPr>
          <w:sz w:val="22"/>
          <w:szCs w:val="22"/>
        </w:rPr>
        <w:t>,</w:t>
      </w:r>
      <w:r w:rsidR="002D30DF">
        <w:rPr>
          <w:sz w:val="22"/>
          <w:szCs w:val="22"/>
        </w:rPr>
        <w:t>364</w:t>
      </w:r>
      <w:proofErr w:type="gramStart"/>
      <w:r w:rsidR="00520E03">
        <w:rPr>
          <w:sz w:val="22"/>
          <w:szCs w:val="22"/>
        </w:rPr>
        <w:t xml:space="preserve">. </w:t>
      </w:r>
      <w:proofErr w:type="gramEnd"/>
      <w:r w:rsidR="00520E03">
        <w:rPr>
          <w:sz w:val="22"/>
          <w:szCs w:val="22"/>
        </w:rPr>
        <w:t>[see below]</w:t>
      </w:r>
    </w:p>
    <w:p w14:paraId="12FF06CE" w14:textId="77777777" w:rsidR="00BC1F4A" w:rsidRDefault="00BC1F4A" w:rsidP="00561548">
      <w:pPr>
        <w:spacing w:after="0"/>
        <w:ind w:left="720"/>
        <w:rPr>
          <w:sz w:val="22"/>
          <w:szCs w:val="22"/>
        </w:rPr>
      </w:pP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5940"/>
        <w:gridCol w:w="5485"/>
      </w:tblGrid>
      <w:tr w:rsidR="00226E67" w14:paraId="5157CA3F" w14:textId="77777777" w:rsidTr="00CE3607">
        <w:tc>
          <w:tcPr>
            <w:tcW w:w="5940" w:type="dxa"/>
          </w:tcPr>
          <w:p w14:paraId="6295F050" w14:textId="2B66B4AF" w:rsidR="00226E67" w:rsidRDefault="00BA4DB2" w:rsidP="0077638E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92032" behindDoc="1" locked="0" layoutInCell="1" allowOverlap="1" wp14:anchorId="40095BFA" wp14:editId="3B8007CF">
                  <wp:simplePos x="0" y="0"/>
                  <wp:positionH relativeFrom="column">
                    <wp:posOffset>135255</wp:posOffset>
                  </wp:positionH>
                  <wp:positionV relativeFrom="paragraph">
                    <wp:posOffset>146957</wp:posOffset>
                  </wp:positionV>
                  <wp:extent cx="3270885" cy="1496060"/>
                  <wp:effectExtent l="0" t="0" r="5715" b="8890"/>
                  <wp:wrapTight wrapText="bothSides">
                    <wp:wrapPolygon edited="0">
                      <wp:start x="0" y="0"/>
                      <wp:lineTo x="0" y="21453"/>
                      <wp:lineTo x="21512" y="21453"/>
                      <wp:lineTo x="21512" y="0"/>
                      <wp:lineTo x="0" y="0"/>
                    </wp:wrapPolygon>
                  </wp:wrapTight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70885" cy="1496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  <w:tc>
          <w:tcPr>
            <w:tcW w:w="5485" w:type="dxa"/>
          </w:tcPr>
          <w:p w14:paraId="2D3124A6" w14:textId="69F5785B" w:rsidR="00226E67" w:rsidRDefault="00593264" w:rsidP="0077638E">
            <w:pPr>
              <w:rPr>
                <w:sz w:val="22"/>
                <w:szCs w:val="22"/>
              </w:rPr>
            </w:pPr>
            <w:r w:rsidRPr="00593264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57728" behindDoc="1" locked="0" layoutInCell="1" allowOverlap="1" wp14:anchorId="09172982" wp14:editId="1F2CE66A">
                  <wp:simplePos x="0" y="0"/>
                  <wp:positionH relativeFrom="column">
                    <wp:posOffset>707753</wp:posOffset>
                  </wp:positionH>
                  <wp:positionV relativeFrom="paragraph">
                    <wp:posOffset>179070</wp:posOffset>
                  </wp:positionV>
                  <wp:extent cx="1705213" cy="1133633"/>
                  <wp:effectExtent l="0" t="0" r="9525" b="9525"/>
                  <wp:wrapTight wrapText="bothSides">
                    <wp:wrapPolygon edited="0">
                      <wp:start x="0" y="0"/>
                      <wp:lineTo x="0" y="21418"/>
                      <wp:lineTo x="21479" y="21418"/>
                      <wp:lineTo x="21479" y="0"/>
                      <wp:lineTo x="0" y="0"/>
                    </wp:wrapPolygon>
                  </wp:wrapTight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133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5528181" w14:textId="77777777" w:rsidR="00CE3607" w:rsidRDefault="00CE3607" w:rsidP="00BC1F4A">
      <w:pPr>
        <w:spacing w:after="0"/>
        <w:rPr>
          <w:sz w:val="22"/>
          <w:szCs w:val="22"/>
        </w:rPr>
      </w:pPr>
    </w:p>
    <w:p w14:paraId="4FC3866F" w14:textId="39EBD6FA" w:rsidR="00D32493" w:rsidRDefault="00991DB9" w:rsidP="0077638E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 </w:t>
      </w:r>
    </w:p>
    <w:p w14:paraId="62529ACC" w14:textId="040E3B46" w:rsidR="00C04C55" w:rsidRDefault="00520E03" w:rsidP="006D562E">
      <w:pPr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c. Each additional year adds </w:t>
      </w:r>
      <w:r w:rsidR="00DF37B8">
        <w:rPr>
          <w:sz w:val="22"/>
          <w:szCs w:val="22"/>
        </w:rPr>
        <w:t xml:space="preserve">medical </w:t>
      </w:r>
      <w:r w:rsidR="000A7417">
        <w:rPr>
          <w:sz w:val="22"/>
          <w:szCs w:val="22"/>
        </w:rPr>
        <w:t>costs by $ 261</w:t>
      </w:r>
      <w:proofErr w:type="gramStart"/>
      <w:r w:rsidR="00B26520">
        <w:rPr>
          <w:sz w:val="22"/>
          <w:szCs w:val="22"/>
        </w:rPr>
        <w:t xml:space="preserve">. </w:t>
      </w:r>
      <w:proofErr w:type="gramEnd"/>
      <w:r w:rsidR="00B26520">
        <w:rPr>
          <w:sz w:val="22"/>
          <w:szCs w:val="22"/>
        </w:rPr>
        <w:t xml:space="preserve">But this has a </w:t>
      </w:r>
      <w:r w:rsidR="00C04C55">
        <w:rPr>
          <w:sz w:val="22"/>
          <w:szCs w:val="22"/>
        </w:rPr>
        <w:t>significant</w:t>
      </w:r>
      <w:r w:rsidR="00B26520">
        <w:rPr>
          <w:sz w:val="22"/>
          <w:szCs w:val="22"/>
        </w:rPr>
        <w:t xml:space="preserve"> RMSE of </w:t>
      </w:r>
      <w:r w:rsidR="0055104C">
        <w:rPr>
          <w:sz w:val="22"/>
          <w:szCs w:val="22"/>
        </w:rPr>
        <w:t>$</w:t>
      </w:r>
      <w:r w:rsidR="00DC3217">
        <w:rPr>
          <w:sz w:val="22"/>
          <w:szCs w:val="22"/>
        </w:rPr>
        <w:t>2</w:t>
      </w:r>
      <w:r w:rsidR="0055104C">
        <w:rPr>
          <w:sz w:val="22"/>
          <w:szCs w:val="22"/>
        </w:rPr>
        <w:t>,</w:t>
      </w:r>
      <w:r w:rsidR="00DC3217">
        <w:rPr>
          <w:sz w:val="22"/>
          <w:szCs w:val="22"/>
        </w:rPr>
        <w:t>6</w:t>
      </w:r>
      <w:r w:rsidR="0055104C">
        <w:rPr>
          <w:sz w:val="22"/>
          <w:szCs w:val="22"/>
        </w:rPr>
        <w:t>82.54</w:t>
      </w:r>
      <w:proofErr w:type="gramStart"/>
      <w:r w:rsidR="00C04C55">
        <w:rPr>
          <w:sz w:val="22"/>
          <w:szCs w:val="22"/>
        </w:rPr>
        <w:t xml:space="preserve">. </w:t>
      </w:r>
      <w:proofErr w:type="gramEnd"/>
      <w:r w:rsidR="00100A37">
        <w:rPr>
          <w:sz w:val="22"/>
          <w:szCs w:val="22"/>
        </w:rPr>
        <w:t xml:space="preserve">I’ve used </w:t>
      </w:r>
      <w:r w:rsidR="00B5075F">
        <w:rPr>
          <w:sz w:val="22"/>
          <w:szCs w:val="22"/>
        </w:rPr>
        <w:t xml:space="preserve">average charges per year to reduce noise in this calculation as such there </w:t>
      </w:r>
      <w:proofErr w:type="spellStart"/>
      <w:r w:rsidR="00B5075F">
        <w:rPr>
          <w:sz w:val="22"/>
          <w:szCs w:val="22"/>
        </w:rPr>
        <w:t>maybe</w:t>
      </w:r>
      <w:proofErr w:type="spellEnd"/>
      <w:r w:rsidR="00B5075F">
        <w:rPr>
          <w:sz w:val="22"/>
          <w:szCs w:val="22"/>
        </w:rPr>
        <w:t xml:space="preserve"> some error associated</w:t>
      </w:r>
      <w:r w:rsidR="00026E6A">
        <w:rPr>
          <w:sz w:val="22"/>
          <w:szCs w:val="22"/>
        </w:rPr>
        <w:t>, compared to raw data</w:t>
      </w:r>
      <w:proofErr w:type="gramStart"/>
      <w:r w:rsidR="00B5075F">
        <w:rPr>
          <w:sz w:val="22"/>
          <w:szCs w:val="22"/>
        </w:rPr>
        <w:t xml:space="preserve">. </w:t>
      </w:r>
      <w:proofErr w:type="gramEnd"/>
      <w:r w:rsidR="00C04C55">
        <w:rPr>
          <w:sz w:val="22"/>
          <w:szCs w:val="22"/>
        </w:rPr>
        <w:t>[see below]</w:t>
      </w:r>
    </w:p>
    <w:p w14:paraId="3104AFDE" w14:textId="77777777" w:rsidR="00BC1F4A" w:rsidRDefault="00BC1F4A" w:rsidP="006D562E">
      <w:pPr>
        <w:spacing w:after="0"/>
        <w:ind w:left="720"/>
        <w:rPr>
          <w:sz w:val="22"/>
          <w:szCs w:val="22"/>
        </w:rPr>
      </w:pP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6210"/>
        <w:gridCol w:w="5125"/>
      </w:tblGrid>
      <w:tr w:rsidR="00561548" w14:paraId="75AD7D02" w14:textId="77777777" w:rsidTr="00CE3607">
        <w:trPr>
          <w:trHeight w:val="1952"/>
        </w:trPr>
        <w:tc>
          <w:tcPr>
            <w:tcW w:w="6210" w:type="dxa"/>
          </w:tcPr>
          <w:p w14:paraId="3D058CE6" w14:textId="5E689AA4" w:rsidR="00C04C55" w:rsidRDefault="006D562E" w:rsidP="0077638E">
            <w:pP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96128" behindDoc="1" locked="0" layoutInCell="1" allowOverlap="1" wp14:anchorId="36165430" wp14:editId="0FB2BA13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97790</wp:posOffset>
                  </wp:positionV>
                  <wp:extent cx="3383280" cy="1452880"/>
                  <wp:effectExtent l="0" t="0" r="7620" b="0"/>
                  <wp:wrapTight wrapText="bothSides">
                    <wp:wrapPolygon edited="0">
                      <wp:start x="0" y="0"/>
                      <wp:lineTo x="0" y="21241"/>
                      <wp:lineTo x="21527" y="21241"/>
                      <wp:lineTo x="21527" y="0"/>
                      <wp:lineTo x="0" y="0"/>
                    </wp:wrapPolygon>
                  </wp:wrapTight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3280" cy="14528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125" w:type="dxa"/>
          </w:tcPr>
          <w:p w14:paraId="18FB2455" w14:textId="75533EE5" w:rsidR="00C04C55" w:rsidRDefault="00561548" w:rsidP="0077638E">
            <w:pPr>
              <w:rPr>
                <w:sz w:val="22"/>
                <w:szCs w:val="22"/>
              </w:rPr>
            </w:pPr>
            <w:r w:rsidRPr="00561548">
              <w:rPr>
                <w:noProof/>
                <w:sz w:val="22"/>
                <w:szCs w:val="22"/>
              </w:rPr>
              <w:drawing>
                <wp:anchor distT="0" distB="0" distL="114300" distR="114300" simplePos="0" relativeHeight="251661824" behindDoc="1" locked="0" layoutInCell="1" allowOverlap="1" wp14:anchorId="15A0D2AD" wp14:editId="7130B922">
                  <wp:simplePos x="0" y="0"/>
                  <wp:positionH relativeFrom="column">
                    <wp:posOffset>113665</wp:posOffset>
                  </wp:positionH>
                  <wp:positionV relativeFrom="paragraph">
                    <wp:posOffset>217805</wp:posOffset>
                  </wp:positionV>
                  <wp:extent cx="2977243" cy="990600"/>
                  <wp:effectExtent l="0" t="0" r="0" b="0"/>
                  <wp:wrapTight wrapText="bothSides">
                    <wp:wrapPolygon edited="0">
                      <wp:start x="0" y="0"/>
                      <wp:lineTo x="0" y="21185"/>
                      <wp:lineTo x="21425" y="21185"/>
                      <wp:lineTo x="21425" y="0"/>
                      <wp:lineTo x="0" y="0"/>
                    </wp:wrapPolygon>
                  </wp:wrapTight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7243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</w:tr>
    </w:tbl>
    <w:p w14:paraId="596B651C" w14:textId="0BAEE248" w:rsidR="00C04C55" w:rsidRDefault="00C04C55" w:rsidP="0077638E">
      <w:pPr>
        <w:spacing w:after="0"/>
        <w:ind w:left="720"/>
        <w:rPr>
          <w:sz w:val="22"/>
          <w:szCs w:val="22"/>
        </w:rPr>
      </w:pPr>
    </w:p>
    <w:p w14:paraId="56453B95" w14:textId="77777777" w:rsidR="00C04C55" w:rsidRDefault="00C04C55" w:rsidP="0077638E">
      <w:pPr>
        <w:spacing w:after="0"/>
        <w:ind w:left="720"/>
        <w:rPr>
          <w:sz w:val="22"/>
          <w:szCs w:val="22"/>
        </w:rPr>
      </w:pPr>
    </w:p>
    <w:p w14:paraId="0F57D356" w14:textId="1AB600B1" w:rsidR="00C04C55" w:rsidRDefault="00C04C55" w:rsidP="0077638E">
      <w:pPr>
        <w:spacing w:after="0"/>
        <w:ind w:left="720"/>
        <w:rPr>
          <w:sz w:val="22"/>
          <w:szCs w:val="22"/>
        </w:rPr>
      </w:pPr>
    </w:p>
    <w:p w14:paraId="00DA69B9" w14:textId="77777777" w:rsidR="00561548" w:rsidRDefault="00C04C55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ab/>
      </w:r>
    </w:p>
    <w:p w14:paraId="37B23CD9" w14:textId="5CB4C435" w:rsidR="00561548" w:rsidRDefault="00561548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1DD80803" w14:textId="03B81E01" w:rsidR="00BC1F4A" w:rsidRDefault="00BC1F4A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4963C7B5" w14:textId="13F13F33" w:rsidR="00BC1F4A" w:rsidRDefault="00BC1F4A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29125634" w14:textId="77777777" w:rsidR="00BC1F4A" w:rsidRDefault="00BC1F4A" w:rsidP="00C04C55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734BC3F8" w14:textId="085226C5" w:rsidR="00BC1F4A" w:rsidRPr="00AD013A" w:rsidRDefault="00AD013A" w:rsidP="00BC1F4A">
      <w:pPr>
        <w:pStyle w:val="ListParagraph"/>
        <w:tabs>
          <w:tab w:val="center" w:pos="3403"/>
        </w:tabs>
        <w:spacing w:after="0"/>
        <w:rPr>
          <w:i/>
          <w:iCs/>
          <w:sz w:val="28"/>
          <w:szCs w:val="28"/>
        </w:rPr>
      </w:pPr>
      <w:r w:rsidRPr="00AD013A">
        <w:rPr>
          <w:i/>
          <w:iCs/>
          <w:sz w:val="28"/>
          <w:szCs w:val="28"/>
        </w:rPr>
        <w:lastRenderedPageBreak/>
        <w:t>Predicting Health Expense Risk from the Dependencies</w:t>
      </w:r>
    </w:p>
    <w:p w14:paraId="5CA54488" w14:textId="77777777" w:rsidR="00BC1F4A" w:rsidRDefault="00BC1F4A" w:rsidP="00BC1F4A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79599FED" w14:textId="4A6A3B25" w:rsidR="00267749" w:rsidRDefault="00A464B9" w:rsidP="00A464B9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="00D805E0" w:rsidRPr="00FD6BBC">
        <w:rPr>
          <w:sz w:val="22"/>
          <w:szCs w:val="22"/>
        </w:rPr>
        <w:t xml:space="preserve"> predictive classification ML model </w:t>
      </w:r>
      <w:r>
        <w:rPr>
          <w:sz w:val="22"/>
          <w:szCs w:val="22"/>
        </w:rPr>
        <w:t>was used where a</w:t>
      </w:r>
      <w:r w:rsidR="00FA16CD" w:rsidRPr="00FD6BBC">
        <w:rPr>
          <w:sz w:val="22"/>
          <w:szCs w:val="22"/>
        </w:rPr>
        <w:t xml:space="preserve"> </w:t>
      </w:r>
      <w:r w:rsidR="00CD4A83" w:rsidRPr="00FD6BBC">
        <w:rPr>
          <w:sz w:val="22"/>
          <w:szCs w:val="22"/>
        </w:rPr>
        <w:t>patient</w:t>
      </w:r>
      <w:r>
        <w:rPr>
          <w:sz w:val="22"/>
          <w:szCs w:val="22"/>
        </w:rPr>
        <w:t>’s healthcare cost</w:t>
      </w:r>
      <w:r w:rsidR="00CD4A83" w:rsidRPr="00FD6BBC">
        <w:rPr>
          <w:sz w:val="22"/>
          <w:szCs w:val="22"/>
        </w:rPr>
        <w:t xml:space="preserve"> above </w:t>
      </w:r>
      <w:r w:rsidR="00ED299F" w:rsidRPr="00FD6BBC">
        <w:rPr>
          <w:sz w:val="22"/>
          <w:szCs w:val="22"/>
        </w:rPr>
        <w:t>$</w:t>
      </w:r>
      <w:r w:rsidR="00CD4A83" w:rsidRPr="00FD6BBC">
        <w:rPr>
          <w:sz w:val="22"/>
          <w:szCs w:val="22"/>
        </w:rPr>
        <w:t>40,000 being high risk (likely should be excluded)</w:t>
      </w:r>
      <w:proofErr w:type="gramStart"/>
      <w:r w:rsidR="00CD4A83" w:rsidRPr="00FD6BBC">
        <w:rPr>
          <w:sz w:val="22"/>
          <w:szCs w:val="22"/>
        </w:rPr>
        <w:t xml:space="preserve">. </w:t>
      </w:r>
      <w:proofErr w:type="gramEnd"/>
      <w:r w:rsidR="00CD4A83" w:rsidRPr="00FD6BBC">
        <w:rPr>
          <w:sz w:val="22"/>
          <w:szCs w:val="22"/>
        </w:rPr>
        <w:t xml:space="preserve">I’ve selected </w:t>
      </w:r>
      <w:r w:rsidR="00ED299F" w:rsidRPr="00FD6BBC">
        <w:rPr>
          <w:sz w:val="22"/>
          <w:szCs w:val="22"/>
        </w:rPr>
        <w:t>$40,000 as the cutoff</w:t>
      </w:r>
      <w:r w:rsidR="00CD4A83" w:rsidRPr="00FD6BBC">
        <w:rPr>
          <w:sz w:val="22"/>
          <w:szCs w:val="22"/>
        </w:rPr>
        <w:t xml:space="preserve"> because this is an imbalanced </w:t>
      </w:r>
      <w:r w:rsidR="00720273" w:rsidRPr="00FD6BBC">
        <w:rPr>
          <w:sz w:val="22"/>
          <w:szCs w:val="22"/>
        </w:rPr>
        <w:t xml:space="preserve">data set and will get highly imbalanced if </w:t>
      </w:r>
      <w:r w:rsidR="00ED299F" w:rsidRPr="00FD6BBC">
        <w:rPr>
          <w:sz w:val="22"/>
          <w:szCs w:val="22"/>
        </w:rPr>
        <w:t>the cutoff is set at $50,000</w:t>
      </w:r>
      <w:proofErr w:type="gramStart"/>
      <w:r w:rsidR="00ED299F" w:rsidRPr="00FD6BBC">
        <w:rPr>
          <w:sz w:val="22"/>
          <w:szCs w:val="22"/>
        </w:rPr>
        <w:t xml:space="preserve">. </w:t>
      </w:r>
      <w:proofErr w:type="gramEnd"/>
      <w:r w:rsidR="00ED299F" w:rsidRPr="00FD6BBC">
        <w:rPr>
          <w:sz w:val="22"/>
          <w:szCs w:val="22"/>
        </w:rPr>
        <w:t>At $50,000</w:t>
      </w:r>
      <w:r w:rsidR="00FA16CD" w:rsidRPr="00FD6BBC">
        <w:rPr>
          <w:sz w:val="22"/>
          <w:szCs w:val="22"/>
        </w:rPr>
        <w:t>,</w:t>
      </w:r>
      <w:r w:rsidR="00ED299F" w:rsidRPr="00FD6BBC">
        <w:rPr>
          <w:sz w:val="22"/>
          <w:szCs w:val="22"/>
        </w:rPr>
        <w:t xml:space="preserve"> only 4 individuals would </w:t>
      </w:r>
      <w:r w:rsidR="00055DDF" w:rsidRPr="00FD6BBC">
        <w:rPr>
          <w:sz w:val="22"/>
          <w:szCs w:val="22"/>
        </w:rPr>
        <w:t xml:space="preserve">place themselves above </w:t>
      </w:r>
      <w:r w:rsidR="00146687" w:rsidRPr="00FD6BBC">
        <w:rPr>
          <w:sz w:val="22"/>
          <w:szCs w:val="22"/>
        </w:rPr>
        <w:t>the cutoff</w:t>
      </w:r>
      <w:proofErr w:type="gramStart"/>
      <w:r w:rsidR="00146687" w:rsidRPr="00FD6BBC">
        <w:rPr>
          <w:sz w:val="22"/>
          <w:szCs w:val="22"/>
        </w:rPr>
        <w:t xml:space="preserve">. </w:t>
      </w:r>
      <w:proofErr w:type="gramEnd"/>
      <w:r w:rsidR="00146687" w:rsidRPr="00FD6BBC">
        <w:rPr>
          <w:sz w:val="22"/>
          <w:szCs w:val="22"/>
        </w:rPr>
        <w:t>At $40,000</w:t>
      </w:r>
      <w:r w:rsidR="00FA16CD" w:rsidRPr="00FD6BBC">
        <w:rPr>
          <w:sz w:val="22"/>
          <w:szCs w:val="22"/>
        </w:rPr>
        <w:t>,</w:t>
      </w:r>
      <w:r w:rsidR="00146687" w:rsidRPr="00FD6BBC">
        <w:rPr>
          <w:sz w:val="22"/>
          <w:szCs w:val="22"/>
        </w:rPr>
        <w:t xml:space="preserve"> the number of individuals above cutoff gets increased to </w:t>
      </w:r>
      <w:r w:rsidR="005839E1" w:rsidRPr="00FD6BBC">
        <w:rPr>
          <w:sz w:val="22"/>
          <w:szCs w:val="22"/>
        </w:rPr>
        <w:t>59</w:t>
      </w:r>
      <w:proofErr w:type="gramStart"/>
      <w:r w:rsidR="005839E1" w:rsidRPr="00FD6BBC">
        <w:rPr>
          <w:sz w:val="22"/>
          <w:szCs w:val="22"/>
        </w:rPr>
        <w:t>.</w:t>
      </w:r>
      <w:r w:rsidR="001C56C6" w:rsidRPr="00FD6BBC">
        <w:rPr>
          <w:sz w:val="22"/>
          <w:szCs w:val="22"/>
        </w:rPr>
        <w:t xml:space="preserve"> </w:t>
      </w:r>
      <w:proofErr w:type="gramEnd"/>
      <w:r w:rsidR="001C56C6" w:rsidRPr="00FD6BBC">
        <w:rPr>
          <w:sz w:val="22"/>
          <w:szCs w:val="22"/>
        </w:rPr>
        <w:t xml:space="preserve">To mitigate </w:t>
      </w:r>
      <w:r w:rsidR="00CD39D3" w:rsidRPr="00FD6BBC">
        <w:rPr>
          <w:sz w:val="22"/>
          <w:szCs w:val="22"/>
        </w:rPr>
        <w:t>this,</w:t>
      </w:r>
      <w:r w:rsidR="001C56C6" w:rsidRPr="00FD6BBC">
        <w:rPr>
          <w:sz w:val="22"/>
          <w:szCs w:val="22"/>
        </w:rPr>
        <w:t xml:space="preserve"> we could use imbalanced learn classification ML algorithm </w:t>
      </w:r>
      <w:r w:rsidR="00CD39D3" w:rsidRPr="00FD6BBC">
        <w:rPr>
          <w:sz w:val="22"/>
          <w:szCs w:val="22"/>
        </w:rPr>
        <w:t xml:space="preserve">such as </w:t>
      </w:r>
      <w:r w:rsidR="00267749" w:rsidRPr="00FD6BBC">
        <w:rPr>
          <w:sz w:val="22"/>
          <w:szCs w:val="22"/>
        </w:rPr>
        <w:t xml:space="preserve">one of the </w:t>
      </w:r>
      <w:r w:rsidR="007B685D" w:rsidRPr="00FD6BBC">
        <w:rPr>
          <w:sz w:val="22"/>
          <w:szCs w:val="22"/>
        </w:rPr>
        <w:t xml:space="preserve">oversampling </w:t>
      </w:r>
      <w:r w:rsidR="00267749" w:rsidRPr="00FD6BBC">
        <w:rPr>
          <w:sz w:val="22"/>
          <w:szCs w:val="22"/>
        </w:rPr>
        <w:t>techniques:</w:t>
      </w:r>
      <w:r w:rsidR="007B685D" w:rsidRPr="00FD6BBC">
        <w:rPr>
          <w:sz w:val="22"/>
          <w:szCs w:val="22"/>
        </w:rPr>
        <w:t xml:space="preserve"> </w:t>
      </w:r>
      <w:r w:rsidR="00CD39D3" w:rsidRPr="00FD6BBC">
        <w:rPr>
          <w:sz w:val="22"/>
          <w:szCs w:val="22"/>
        </w:rPr>
        <w:t xml:space="preserve">SMOTE or hybrid such as SMOTTEEN. </w:t>
      </w:r>
    </w:p>
    <w:p w14:paraId="63188BBE" w14:textId="77777777" w:rsidR="00FD6BBC" w:rsidRPr="00FD6BBC" w:rsidRDefault="00FD6BBC" w:rsidP="00FD6BBC">
      <w:pPr>
        <w:pStyle w:val="ListParagraph"/>
        <w:tabs>
          <w:tab w:val="center" w:pos="3403"/>
        </w:tabs>
        <w:spacing w:after="0"/>
        <w:rPr>
          <w:sz w:val="22"/>
          <w:szCs w:val="22"/>
        </w:rPr>
      </w:pPr>
    </w:p>
    <w:p w14:paraId="3D93D0B8" w14:textId="7C306C45" w:rsidR="00CA1B1B" w:rsidRDefault="00BD18D9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Data sets were</w:t>
      </w:r>
      <w:r w:rsidR="00033F40">
        <w:rPr>
          <w:sz w:val="22"/>
          <w:szCs w:val="22"/>
        </w:rPr>
        <w:t xml:space="preserve"> separated</w:t>
      </w:r>
      <w:r>
        <w:rPr>
          <w:sz w:val="22"/>
          <w:szCs w:val="22"/>
        </w:rPr>
        <w:t xml:space="preserve">: </w:t>
      </w:r>
      <w:r w:rsidR="00033F40">
        <w:rPr>
          <w:sz w:val="22"/>
          <w:szCs w:val="22"/>
        </w:rPr>
        <w:t xml:space="preserve">train (75%) and test (25%) </w:t>
      </w:r>
      <w:r w:rsidR="00625019">
        <w:rPr>
          <w:sz w:val="22"/>
          <w:szCs w:val="22"/>
        </w:rPr>
        <w:t>using S</w:t>
      </w:r>
      <w:r w:rsidR="00A370D6">
        <w:rPr>
          <w:sz w:val="22"/>
          <w:szCs w:val="22"/>
        </w:rPr>
        <w:t xml:space="preserve">cikit-Learn, </w:t>
      </w:r>
      <w:proofErr w:type="spellStart"/>
      <w:r w:rsidR="00A370D6" w:rsidRPr="00A370D6">
        <w:rPr>
          <w:sz w:val="22"/>
          <w:szCs w:val="22"/>
        </w:rPr>
        <w:t>train_test_split</w:t>
      </w:r>
      <w:proofErr w:type="spellEnd"/>
      <w:proofErr w:type="gramStart"/>
      <w:r w:rsidR="00774836">
        <w:rPr>
          <w:sz w:val="22"/>
          <w:szCs w:val="22"/>
        </w:rPr>
        <w:t xml:space="preserve">. </w:t>
      </w:r>
      <w:proofErr w:type="gramEnd"/>
      <w:r w:rsidR="00774836">
        <w:rPr>
          <w:sz w:val="22"/>
          <w:szCs w:val="22"/>
        </w:rPr>
        <w:t>T</w:t>
      </w:r>
      <w:r w:rsidR="001754A1">
        <w:rPr>
          <w:sz w:val="22"/>
          <w:szCs w:val="22"/>
        </w:rPr>
        <w:t>hey were t</w:t>
      </w:r>
      <w:r w:rsidR="00774836">
        <w:rPr>
          <w:sz w:val="22"/>
          <w:szCs w:val="22"/>
        </w:rPr>
        <w:t xml:space="preserve">hen scaled using </w:t>
      </w:r>
      <w:proofErr w:type="spellStart"/>
      <w:r w:rsidR="00774836">
        <w:rPr>
          <w:sz w:val="22"/>
          <w:szCs w:val="22"/>
        </w:rPr>
        <w:t>StandardScaler</w:t>
      </w:r>
      <w:proofErr w:type="spellEnd"/>
      <w:proofErr w:type="gramStart"/>
      <w:r w:rsidR="00774836">
        <w:rPr>
          <w:sz w:val="22"/>
          <w:szCs w:val="22"/>
        </w:rPr>
        <w:t xml:space="preserve">. </w:t>
      </w:r>
      <w:proofErr w:type="spellStart"/>
      <w:r w:rsidR="00114BE5">
        <w:rPr>
          <w:sz w:val="22"/>
          <w:szCs w:val="22"/>
        </w:rPr>
        <w:t>LogisticRegression</w:t>
      </w:r>
      <w:proofErr w:type="spellEnd"/>
      <w:r w:rsidR="001754A1">
        <w:rPr>
          <w:sz w:val="22"/>
          <w:szCs w:val="22"/>
        </w:rPr>
        <w:t>(</w:t>
      </w:r>
      <w:proofErr w:type="gramEnd"/>
      <w:r w:rsidR="001754A1">
        <w:rPr>
          <w:sz w:val="22"/>
          <w:szCs w:val="22"/>
        </w:rPr>
        <w:t>LR)</w:t>
      </w:r>
      <w:r w:rsidR="00114BE5">
        <w:rPr>
          <w:sz w:val="22"/>
          <w:szCs w:val="22"/>
        </w:rPr>
        <w:t xml:space="preserve"> </w:t>
      </w:r>
      <w:r w:rsidR="001B0008">
        <w:rPr>
          <w:sz w:val="22"/>
          <w:szCs w:val="22"/>
        </w:rPr>
        <w:t xml:space="preserve">model </w:t>
      </w:r>
      <w:r w:rsidR="00114BE5">
        <w:rPr>
          <w:sz w:val="22"/>
          <w:szCs w:val="22"/>
        </w:rPr>
        <w:t>with</w:t>
      </w:r>
      <w:r w:rsidR="0096344F">
        <w:rPr>
          <w:sz w:val="22"/>
          <w:szCs w:val="22"/>
        </w:rPr>
        <w:t xml:space="preserve"> </w:t>
      </w:r>
      <w:r w:rsidR="00B648DA">
        <w:rPr>
          <w:sz w:val="22"/>
          <w:szCs w:val="22"/>
        </w:rPr>
        <w:t xml:space="preserve">solver at </w:t>
      </w:r>
      <w:proofErr w:type="spellStart"/>
      <w:r w:rsidR="00B648DA">
        <w:rPr>
          <w:sz w:val="22"/>
          <w:szCs w:val="22"/>
        </w:rPr>
        <w:t>lbfgs</w:t>
      </w:r>
      <w:proofErr w:type="spellEnd"/>
      <w:r w:rsidR="00B648DA">
        <w:rPr>
          <w:sz w:val="22"/>
          <w:szCs w:val="22"/>
        </w:rPr>
        <w:t xml:space="preserve"> (Limited Memory </w:t>
      </w:r>
      <w:proofErr w:type="spellStart"/>
      <w:r w:rsidR="00B648DA" w:rsidRPr="00B648DA">
        <w:rPr>
          <w:sz w:val="22"/>
          <w:szCs w:val="22"/>
        </w:rPr>
        <w:t>Broyden</w:t>
      </w:r>
      <w:proofErr w:type="spellEnd"/>
      <w:r w:rsidR="00B648DA" w:rsidRPr="00B648DA">
        <w:rPr>
          <w:sz w:val="22"/>
          <w:szCs w:val="22"/>
        </w:rPr>
        <w:t>–Fletcher–Goldfarb–</w:t>
      </w:r>
      <w:proofErr w:type="spellStart"/>
      <w:r w:rsidR="00B648DA" w:rsidRPr="00B648DA">
        <w:rPr>
          <w:sz w:val="22"/>
          <w:szCs w:val="22"/>
        </w:rPr>
        <w:t>Shanno</w:t>
      </w:r>
      <w:proofErr w:type="spellEnd"/>
      <w:r w:rsidR="00B648DA" w:rsidRPr="00B648DA">
        <w:rPr>
          <w:sz w:val="22"/>
          <w:szCs w:val="22"/>
        </w:rPr>
        <w:t xml:space="preserve"> algorithm (BFGS)</w:t>
      </w:r>
      <w:r w:rsidR="00B648DA">
        <w:rPr>
          <w:sz w:val="22"/>
          <w:szCs w:val="22"/>
        </w:rPr>
        <w:t>)</w:t>
      </w:r>
      <w:r w:rsidR="001B0008">
        <w:rPr>
          <w:sz w:val="22"/>
          <w:szCs w:val="22"/>
        </w:rPr>
        <w:t xml:space="preserve"> was used for modeling the system</w:t>
      </w:r>
      <w:r w:rsidR="00B648DA">
        <w:rPr>
          <w:sz w:val="22"/>
          <w:szCs w:val="22"/>
        </w:rPr>
        <w:t>.</w:t>
      </w:r>
      <w:r w:rsidR="005255BC">
        <w:rPr>
          <w:sz w:val="22"/>
          <w:szCs w:val="22"/>
        </w:rPr>
        <w:t xml:space="preserve"> </w:t>
      </w:r>
      <w:r w:rsidR="00F94C97">
        <w:rPr>
          <w:sz w:val="22"/>
          <w:szCs w:val="22"/>
        </w:rPr>
        <w:t>P</w:t>
      </w:r>
      <w:r w:rsidR="005022B2">
        <w:rPr>
          <w:sz w:val="22"/>
          <w:szCs w:val="22"/>
        </w:rPr>
        <w:t xml:space="preserve">redicted values </w:t>
      </w:r>
      <w:r w:rsidR="00F94C97">
        <w:rPr>
          <w:sz w:val="22"/>
          <w:szCs w:val="22"/>
        </w:rPr>
        <w:t xml:space="preserve">obtained </w:t>
      </w:r>
      <w:r w:rsidR="005022B2">
        <w:rPr>
          <w:sz w:val="22"/>
          <w:szCs w:val="22"/>
        </w:rPr>
        <w:t xml:space="preserve">and compared them with test </w:t>
      </w:r>
      <w:r w:rsidR="007C6A83">
        <w:rPr>
          <w:sz w:val="22"/>
          <w:szCs w:val="22"/>
        </w:rPr>
        <w:t>(</w:t>
      </w:r>
      <w:proofErr w:type="spellStart"/>
      <w:r w:rsidR="007C6A83">
        <w:rPr>
          <w:sz w:val="22"/>
          <w:szCs w:val="22"/>
        </w:rPr>
        <w:t>y_test</w:t>
      </w:r>
      <w:proofErr w:type="spellEnd"/>
      <w:r w:rsidR="007C6A83">
        <w:rPr>
          <w:sz w:val="22"/>
          <w:szCs w:val="22"/>
        </w:rPr>
        <w:t xml:space="preserve">) </w:t>
      </w:r>
      <w:r w:rsidR="005022B2">
        <w:rPr>
          <w:sz w:val="22"/>
          <w:szCs w:val="22"/>
        </w:rPr>
        <w:t>values</w:t>
      </w:r>
      <w:r w:rsidR="001754A1">
        <w:rPr>
          <w:sz w:val="22"/>
          <w:szCs w:val="22"/>
        </w:rPr>
        <w:t>,</w:t>
      </w:r>
      <w:r w:rsidR="007C6A83">
        <w:rPr>
          <w:sz w:val="22"/>
          <w:szCs w:val="22"/>
        </w:rPr>
        <w:t xml:space="preserve"> and obtained LR classification report, </w:t>
      </w:r>
      <w:r w:rsidR="00EF0F4B">
        <w:rPr>
          <w:sz w:val="22"/>
          <w:szCs w:val="22"/>
        </w:rPr>
        <w:t>the accuracy score is a respectable 98%</w:t>
      </w:r>
      <w:proofErr w:type="gramStart"/>
      <w:r w:rsidR="00EF0F4B">
        <w:rPr>
          <w:sz w:val="22"/>
          <w:szCs w:val="22"/>
        </w:rPr>
        <w:t xml:space="preserve">. </w:t>
      </w:r>
      <w:proofErr w:type="gramEnd"/>
      <w:r w:rsidR="008B7DF7">
        <w:rPr>
          <w:sz w:val="22"/>
          <w:szCs w:val="22"/>
        </w:rPr>
        <w:t>Also,</w:t>
      </w:r>
      <w:r w:rsidR="00F61869">
        <w:rPr>
          <w:sz w:val="22"/>
          <w:szCs w:val="22"/>
        </w:rPr>
        <w:t xml:space="preserve"> the Precision and Recall scores were </w:t>
      </w:r>
      <w:r w:rsidR="00B562A0">
        <w:rPr>
          <w:sz w:val="22"/>
          <w:szCs w:val="22"/>
        </w:rPr>
        <w:t>reasonable</w:t>
      </w:r>
      <w:r w:rsidR="000F799A">
        <w:rPr>
          <w:sz w:val="22"/>
          <w:szCs w:val="22"/>
        </w:rPr>
        <w:t xml:space="preserve">. </w:t>
      </w:r>
    </w:p>
    <w:p w14:paraId="1FEA6054" w14:textId="77777777" w:rsidR="00CA1B1B" w:rsidRDefault="00CA1B1B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56F196B4" w14:textId="149F853E" w:rsidR="00BF64BD" w:rsidRDefault="00F94C97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Of p</w:t>
      </w:r>
      <w:r w:rsidR="00F82ABD">
        <w:rPr>
          <w:sz w:val="22"/>
          <w:szCs w:val="22"/>
        </w:rPr>
        <w:t xml:space="preserve">articularly important </w:t>
      </w:r>
      <w:r w:rsidR="006E0652">
        <w:rPr>
          <w:sz w:val="22"/>
          <w:szCs w:val="22"/>
        </w:rPr>
        <w:t xml:space="preserve">is the </w:t>
      </w:r>
      <w:r w:rsidR="004B53F6">
        <w:rPr>
          <w:sz w:val="22"/>
          <w:szCs w:val="22"/>
        </w:rPr>
        <w:t>h</w:t>
      </w:r>
      <w:r w:rsidR="006E0652">
        <w:rPr>
          <w:sz w:val="22"/>
          <w:szCs w:val="22"/>
        </w:rPr>
        <w:t>igh</w:t>
      </w:r>
      <w:r w:rsidR="004B53F6">
        <w:rPr>
          <w:sz w:val="22"/>
          <w:szCs w:val="22"/>
        </w:rPr>
        <w:t>-r</w:t>
      </w:r>
      <w:r w:rsidR="006E0652">
        <w:rPr>
          <w:sz w:val="22"/>
          <w:szCs w:val="22"/>
        </w:rPr>
        <w:t>isk [1] recall score at 81%</w:t>
      </w:r>
      <w:proofErr w:type="gramStart"/>
      <w:r w:rsidR="004B29EA">
        <w:rPr>
          <w:sz w:val="22"/>
          <w:szCs w:val="22"/>
        </w:rPr>
        <w:t xml:space="preserve">. </w:t>
      </w:r>
      <w:proofErr w:type="gramEnd"/>
      <w:r w:rsidR="004B29EA">
        <w:rPr>
          <w:sz w:val="22"/>
          <w:szCs w:val="22"/>
        </w:rPr>
        <w:t xml:space="preserve">This compared to </w:t>
      </w:r>
      <w:r w:rsidR="008567D8">
        <w:rPr>
          <w:sz w:val="22"/>
          <w:szCs w:val="22"/>
        </w:rPr>
        <w:t>P</w:t>
      </w:r>
      <w:r w:rsidR="004B29EA">
        <w:rPr>
          <w:sz w:val="22"/>
          <w:szCs w:val="22"/>
        </w:rPr>
        <w:t>re</w:t>
      </w:r>
      <w:r w:rsidR="008567D8">
        <w:rPr>
          <w:sz w:val="22"/>
          <w:szCs w:val="22"/>
        </w:rPr>
        <w:t>c</w:t>
      </w:r>
      <w:r w:rsidR="00650BA7">
        <w:rPr>
          <w:sz w:val="22"/>
          <w:szCs w:val="22"/>
        </w:rPr>
        <w:t>i</w:t>
      </w:r>
      <w:r w:rsidR="008567D8">
        <w:rPr>
          <w:sz w:val="22"/>
          <w:szCs w:val="22"/>
        </w:rPr>
        <w:t>s</w:t>
      </w:r>
      <w:r w:rsidR="004B29EA">
        <w:rPr>
          <w:sz w:val="22"/>
          <w:szCs w:val="22"/>
        </w:rPr>
        <w:t xml:space="preserve">ion </w:t>
      </w:r>
      <w:r w:rsidR="00DA1BA2">
        <w:rPr>
          <w:sz w:val="22"/>
          <w:szCs w:val="22"/>
        </w:rPr>
        <w:t>scores for both cases</w:t>
      </w:r>
      <w:r w:rsidR="00650BA7">
        <w:rPr>
          <w:sz w:val="22"/>
          <w:szCs w:val="22"/>
        </w:rPr>
        <w:t xml:space="preserve"> (</w:t>
      </w:r>
      <w:r w:rsidR="004B53F6">
        <w:rPr>
          <w:sz w:val="22"/>
          <w:szCs w:val="22"/>
        </w:rPr>
        <w:t>h</w:t>
      </w:r>
      <w:r w:rsidR="00650BA7">
        <w:rPr>
          <w:sz w:val="22"/>
          <w:szCs w:val="22"/>
        </w:rPr>
        <w:t>igh</w:t>
      </w:r>
      <w:r w:rsidR="004B53F6">
        <w:rPr>
          <w:sz w:val="22"/>
          <w:szCs w:val="22"/>
        </w:rPr>
        <w:t>-</w:t>
      </w:r>
      <w:proofErr w:type="gramStart"/>
      <w:r w:rsidR="004B53F6">
        <w:rPr>
          <w:sz w:val="22"/>
          <w:szCs w:val="22"/>
        </w:rPr>
        <w:t>r</w:t>
      </w:r>
      <w:r w:rsidR="00650BA7">
        <w:rPr>
          <w:sz w:val="22"/>
          <w:szCs w:val="22"/>
        </w:rPr>
        <w:t>isk[</w:t>
      </w:r>
      <w:proofErr w:type="gramEnd"/>
      <w:r w:rsidR="00650BA7">
        <w:rPr>
          <w:sz w:val="22"/>
          <w:szCs w:val="22"/>
        </w:rPr>
        <w:t xml:space="preserve">1] and </w:t>
      </w:r>
      <w:r w:rsidR="004B53F6">
        <w:rPr>
          <w:sz w:val="22"/>
          <w:szCs w:val="22"/>
        </w:rPr>
        <w:t>low-r</w:t>
      </w:r>
      <w:r w:rsidR="00650BA7">
        <w:rPr>
          <w:sz w:val="22"/>
          <w:szCs w:val="22"/>
        </w:rPr>
        <w:t>isk[0]</w:t>
      </w:r>
      <w:r w:rsidR="004E31E0">
        <w:rPr>
          <w:sz w:val="22"/>
          <w:szCs w:val="22"/>
        </w:rPr>
        <w:t>)</w:t>
      </w:r>
      <w:r w:rsidR="00DA1BA2">
        <w:rPr>
          <w:sz w:val="22"/>
          <w:szCs w:val="22"/>
        </w:rPr>
        <w:t xml:space="preserve"> is </w:t>
      </w:r>
      <w:r w:rsidR="00650BA7">
        <w:rPr>
          <w:sz w:val="22"/>
          <w:szCs w:val="22"/>
        </w:rPr>
        <w:t xml:space="preserve">not as good. </w:t>
      </w:r>
      <w:r w:rsidR="004E31E0">
        <w:rPr>
          <w:sz w:val="22"/>
          <w:szCs w:val="22"/>
        </w:rPr>
        <w:t xml:space="preserve">Since </w:t>
      </w:r>
      <w:r w:rsidR="00797E96">
        <w:rPr>
          <w:sz w:val="22"/>
          <w:szCs w:val="22"/>
        </w:rPr>
        <w:t>R</w:t>
      </w:r>
      <w:r w:rsidR="004E31E0">
        <w:rPr>
          <w:sz w:val="22"/>
          <w:szCs w:val="22"/>
        </w:rPr>
        <w:t xml:space="preserve">ecall </w:t>
      </w:r>
      <w:r w:rsidR="00797E96">
        <w:rPr>
          <w:sz w:val="22"/>
          <w:szCs w:val="22"/>
        </w:rPr>
        <w:t>scores ha</w:t>
      </w:r>
      <w:r w:rsidR="00A952D3">
        <w:rPr>
          <w:sz w:val="22"/>
          <w:szCs w:val="22"/>
        </w:rPr>
        <w:t>ve</w:t>
      </w:r>
      <w:r w:rsidR="00797E96">
        <w:rPr>
          <w:sz w:val="22"/>
          <w:szCs w:val="22"/>
        </w:rPr>
        <w:t xml:space="preserve"> False Negative</w:t>
      </w:r>
      <w:r w:rsidR="0003108C">
        <w:rPr>
          <w:sz w:val="22"/>
          <w:szCs w:val="22"/>
        </w:rPr>
        <w:t>s</w:t>
      </w:r>
      <w:r w:rsidR="00797E96">
        <w:rPr>
          <w:sz w:val="22"/>
          <w:szCs w:val="22"/>
        </w:rPr>
        <w:t xml:space="preserve"> </w:t>
      </w:r>
      <w:r w:rsidR="00F83008">
        <w:rPr>
          <w:sz w:val="22"/>
          <w:szCs w:val="22"/>
        </w:rPr>
        <w:t xml:space="preserve">(FN) </w:t>
      </w:r>
      <w:r w:rsidR="0003108C">
        <w:rPr>
          <w:sz w:val="22"/>
          <w:szCs w:val="22"/>
        </w:rPr>
        <w:t>(</w:t>
      </w:r>
      <w:r w:rsidR="004B53F6">
        <w:rPr>
          <w:sz w:val="22"/>
          <w:szCs w:val="22"/>
        </w:rPr>
        <w:t>h</w:t>
      </w:r>
      <w:r w:rsidR="00A952D3">
        <w:rPr>
          <w:sz w:val="22"/>
          <w:szCs w:val="22"/>
        </w:rPr>
        <w:t>igh</w:t>
      </w:r>
      <w:r w:rsidR="006A24AE">
        <w:rPr>
          <w:sz w:val="22"/>
          <w:szCs w:val="22"/>
        </w:rPr>
        <w:t>-</w:t>
      </w:r>
      <w:r w:rsidR="004B53F6">
        <w:rPr>
          <w:sz w:val="22"/>
          <w:szCs w:val="22"/>
        </w:rPr>
        <w:t>r</w:t>
      </w:r>
      <w:r w:rsidR="00A952D3">
        <w:rPr>
          <w:sz w:val="22"/>
          <w:szCs w:val="22"/>
        </w:rPr>
        <w:t xml:space="preserve">isk folks identified as </w:t>
      </w:r>
      <w:r w:rsidR="004B53F6">
        <w:rPr>
          <w:sz w:val="22"/>
          <w:szCs w:val="22"/>
        </w:rPr>
        <w:t>l</w:t>
      </w:r>
      <w:r w:rsidR="00A952D3">
        <w:rPr>
          <w:sz w:val="22"/>
          <w:szCs w:val="22"/>
        </w:rPr>
        <w:t>ow</w:t>
      </w:r>
      <w:r w:rsidR="006A24AE">
        <w:rPr>
          <w:sz w:val="22"/>
          <w:szCs w:val="22"/>
        </w:rPr>
        <w:t>-</w:t>
      </w:r>
      <w:r w:rsidR="004B53F6">
        <w:rPr>
          <w:sz w:val="22"/>
          <w:szCs w:val="22"/>
        </w:rPr>
        <w:t>r</w:t>
      </w:r>
      <w:r w:rsidR="00A952D3">
        <w:rPr>
          <w:sz w:val="22"/>
          <w:szCs w:val="22"/>
        </w:rPr>
        <w:t>isk), there is room for improvement</w:t>
      </w:r>
      <w:proofErr w:type="gramStart"/>
      <w:r w:rsidR="00A952D3">
        <w:rPr>
          <w:sz w:val="22"/>
          <w:szCs w:val="22"/>
        </w:rPr>
        <w:t xml:space="preserve">. </w:t>
      </w:r>
      <w:proofErr w:type="gramEnd"/>
      <w:r w:rsidR="000F799A">
        <w:rPr>
          <w:sz w:val="22"/>
          <w:szCs w:val="22"/>
        </w:rPr>
        <w:t xml:space="preserve">Of the test set </w:t>
      </w:r>
      <w:r w:rsidR="00D32BDF">
        <w:rPr>
          <w:sz w:val="22"/>
          <w:szCs w:val="22"/>
        </w:rPr>
        <w:t xml:space="preserve">(True 235 Low-Risk and True 16 High-Risk) </w:t>
      </w:r>
      <w:r w:rsidR="007D6694">
        <w:rPr>
          <w:sz w:val="22"/>
          <w:szCs w:val="22"/>
        </w:rPr>
        <w:t>of the low</w:t>
      </w:r>
      <w:r w:rsidR="001754A1">
        <w:rPr>
          <w:sz w:val="22"/>
          <w:szCs w:val="22"/>
        </w:rPr>
        <w:t>-</w:t>
      </w:r>
      <w:r w:rsidR="007D6694">
        <w:rPr>
          <w:sz w:val="22"/>
          <w:szCs w:val="22"/>
        </w:rPr>
        <w:t xml:space="preserve">risk </w:t>
      </w:r>
      <w:r w:rsidR="00D26055">
        <w:rPr>
          <w:sz w:val="22"/>
          <w:szCs w:val="22"/>
        </w:rPr>
        <w:t>predictions</w:t>
      </w:r>
      <w:r w:rsidR="001754A1">
        <w:rPr>
          <w:sz w:val="22"/>
          <w:szCs w:val="22"/>
        </w:rPr>
        <w:t>,</w:t>
      </w:r>
      <w:r w:rsidR="00D26055">
        <w:rPr>
          <w:sz w:val="22"/>
          <w:szCs w:val="22"/>
        </w:rPr>
        <w:t xml:space="preserve"> 3 were </w:t>
      </w:r>
      <w:r w:rsidR="00F83008">
        <w:rPr>
          <w:sz w:val="22"/>
          <w:szCs w:val="22"/>
        </w:rPr>
        <w:t>misidentified as low</w:t>
      </w:r>
      <w:r w:rsidR="00D26055">
        <w:rPr>
          <w:sz w:val="22"/>
          <w:szCs w:val="22"/>
        </w:rPr>
        <w:t xml:space="preserve"> risk (</w:t>
      </w:r>
      <w:r w:rsidR="00F83008">
        <w:rPr>
          <w:sz w:val="22"/>
          <w:szCs w:val="22"/>
        </w:rPr>
        <w:t>FN</w:t>
      </w:r>
      <w:r w:rsidR="004B53F6">
        <w:rPr>
          <w:sz w:val="22"/>
          <w:szCs w:val="22"/>
        </w:rPr>
        <w:t xml:space="preserve">, which is </w:t>
      </w:r>
      <w:r w:rsidR="00D26055">
        <w:rPr>
          <w:sz w:val="22"/>
          <w:szCs w:val="22"/>
        </w:rPr>
        <w:t xml:space="preserve">costly to </w:t>
      </w:r>
      <w:r w:rsidR="00DD43AC">
        <w:rPr>
          <w:sz w:val="22"/>
          <w:szCs w:val="22"/>
        </w:rPr>
        <w:t xml:space="preserve">say an </w:t>
      </w:r>
      <w:r w:rsidR="00BB5BBC">
        <w:rPr>
          <w:sz w:val="22"/>
          <w:szCs w:val="22"/>
        </w:rPr>
        <w:t>insurance provider) of the</w:t>
      </w:r>
      <w:r w:rsidR="00DE5C03">
        <w:rPr>
          <w:sz w:val="22"/>
          <w:szCs w:val="22"/>
        </w:rPr>
        <w:t xml:space="preserve"> predicted high</w:t>
      </w:r>
      <w:r w:rsidR="00A5016D">
        <w:rPr>
          <w:sz w:val="22"/>
          <w:szCs w:val="22"/>
        </w:rPr>
        <w:t>-</w:t>
      </w:r>
      <w:r w:rsidR="00DE5C03">
        <w:rPr>
          <w:sz w:val="22"/>
          <w:szCs w:val="22"/>
        </w:rPr>
        <w:t>risk</w:t>
      </w:r>
      <w:r w:rsidR="00A95D57">
        <w:rPr>
          <w:sz w:val="22"/>
          <w:szCs w:val="22"/>
        </w:rPr>
        <w:t xml:space="preserve"> 2 were </w:t>
      </w:r>
      <w:r w:rsidR="00A5016D">
        <w:rPr>
          <w:sz w:val="22"/>
          <w:szCs w:val="22"/>
        </w:rPr>
        <w:t xml:space="preserve">True </w:t>
      </w:r>
      <w:r w:rsidR="00A95D57">
        <w:rPr>
          <w:sz w:val="22"/>
          <w:szCs w:val="22"/>
        </w:rPr>
        <w:t>low</w:t>
      </w:r>
      <w:r w:rsidR="00A5016D">
        <w:rPr>
          <w:sz w:val="22"/>
          <w:szCs w:val="22"/>
        </w:rPr>
        <w:t>-</w:t>
      </w:r>
      <w:r w:rsidR="00A95D57">
        <w:rPr>
          <w:sz w:val="22"/>
          <w:szCs w:val="22"/>
        </w:rPr>
        <w:t>risk</w:t>
      </w:r>
      <w:r w:rsidR="00A5016D">
        <w:rPr>
          <w:sz w:val="22"/>
          <w:szCs w:val="22"/>
        </w:rPr>
        <w:t xml:space="preserve"> (F</w:t>
      </w:r>
      <w:r w:rsidR="00F623B2">
        <w:rPr>
          <w:sz w:val="22"/>
          <w:szCs w:val="22"/>
        </w:rPr>
        <w:t>alse Positives</w:t>
      </w:r>
      <w:r w:rsidR="004B53F6">
        <w:rPr>
          <w:sz w:val="22"/>
          <w:szCs w:val="22"/>
        </w:rPr>
        <w:t xml:space="preserve"> </w:t>
      </w:r>
      <w:r w:rsidR="00F623B2">
        <w:rPr>
          <w:sz w:val="22"/>
          <w:szCs w:val="22"/>
        </w:rPr>
        <w:t>F</w:t>
      </w:r>
      <w:r w:rsidR="00A5016D">
        <w:rPr>
          <w:sz w:val="22"/>
          <w:szCs w:val="22"/>
        </w:rPr>
        <w:t>P)</w:t>
      </w:r>
      <w:r w:rsidR="001754A1">
        <w:rPr>
          <w:sz w:val="22"/>
          <w:szCs w:val="22"/>
        </w:rPr>
        <w:t>,</w:t>
      </w:r>
      <w:r w:rsidR="00A95D57">
        <w:rPr>
          <w:sz w:val="22"/>
          <w:szCs w:val="22"/>
        </w:rPr>
        <w:t xml:space="preserve"> i.e.</w:t>
      </w:r>
      <w:r w:rsidR="001754A1">
        <w:rPr>
          <w:sz w:val="22"/>
          <w:szCs w:val="22"/>
        </w:rPr>
        <w:t>,</w:t>
      </w:r>
      <w:r w:rsidR="00A95D57">
        <w:rPr>
          <w:sz w:val="22"/>
          <w:szCs w:val="22"/>
        </w:rPr>
        <w:t xml:space="preserve"> </w:t>
      </w:r>
      <w:r w:rsidR="007E627E">
        <w:rPr>
          <w:sz w:val="22"/>
          <w:szCs w:val="22"/>
        </w:rPr>
        <w:t>provider</w:t>
      </w:r>
      <w:r w:rsidR="00A95D57">
        <w:rPr>
          <w:sz w:val="22"/>
          <w:szCs w:val="22"/>
        </w:rPr>
        <w:t xml:space="preserve"> would drop them </w:t>
      </w:r>
      <w:r w:rsidR="000D4A68">
        <w:rPr>
          <w:sz w:val="22"/>
          <w:szCs w:val="22"/>
        </w:rPr>
        <w:t xml:space="preserve">by which </w:t>
      </w:r>
      <w:r w:rsidR="007E627E">
        <w:rPr>
          <w:sz w:val="22"/>
          <w:szCs w:val="22"/>
        </w:rPr>
        <w:t>they</w:t>
      </w:r>
      <w:r w:rsidR="000D4A68">
        <w:rPr>
          <w:sz w:val="22"/>
          <w:szCs w:val="22"/>
        </w:rPr>
        <w:t xml:space="preserve">’ll lose revenue (profit too since they are </w:t>
      </w:r>
      <w:r w:rsidR="00F623B2">
        <w:rPr>
          <w:sz w:val="22"/>
          <w:szCs w:val="22"/>
        </w:rPr>
        <w:t>T</w:t>
      </w:r>
      <w:r w:rsidR="000D4A68">
        <w:rPr>
          <w:sz w:val="22"/>
          <w:szCs w:val="22"/>
        </w:rPr>
        <w:t>ru</w:t>
      </w:r>
      <w:r w:rsidR="00F623B2">
        <w:rPr>
          <w:sz w:val="22"/>
          <w:szCs w:val="22"/>
        </w:rPr>
        <w:t>e</w:t>
      </w:r>
      <w:r w:rsidR="000D4A68">
        <w:rPr>
          <w:sz w:val="22"/>
          <w:szCs w:val="22"/>
        </w:rPr>
        <w:t xml:space="preserve"> low risk)</w:t>
      </w:r>
      <w:proofErr w:type="gramStart"/>
      <w:r w:rsidR="000D4A68">
        <w:rPr>
          <w:sz w:val="22"/>
          <w:szCs w:val="22"/>
        </w:rPr>
        <w:t>.</w:t>
      </w:r>
      <w:r w:rsidR="00BB22E7">
        <w:rPr>
          <w:sz w:val="22"/>
          <w:szCs w:val="22"/>
        </w:rPr>
        <w:t xml:space="preserve"> </w:t>
      </w:r>
      <w:proofErr w:type="gramEnd"/>
      <w:r w:rsidR="00F623B2">
        <w:rPr>
          <w:sz w:val="22"/>
          <w:szCs w:val="22"/>
        </w:rPr>
        <w:t xml:space="preserve">But the </w:t>
      </w:r>
      <w:r w:rsidR="005B7FAD">
        <w:rPr>
          <w:sz w:val="22"/>
          <w:szCs w:val="22"/>
        </w:rPr>
        <w:t>actu</w:t>
      </w:r>
      <w:r w:rsidR="00F623B2">
        <w:rPr>
          <w:sz w:val="22"/>
          <w:szCs w:val="22"/>
        </w:rPr>
        <w:t xml:space="preserve">al financial </w:t>
      </w:r>
      <w:r w:rsidR="005609B9">
        <w:rPr>
          <w:sz w:val="22"/>
          <w:szCs w:val="22"/>
        </w:rPr>
        <w:t>loss</w:t>
      </w:r>
      <w:r w:rsidR="00296513">
        <w:rPr>
          <w:sz w:val="22"/>
          <w:szCs w:val="22"/>
        </w:rPr>
        <w:t>es</w:t>
      </w:r>
      <w:r w:rsidR="005609B9">
        <w:rPr>
          <w:sz w:val="22"/>
          <w:szCs w:val="22"/>
        </w:rPr>
        <w:t xml:space="preserve"> </w:t>
      </w:r>
      <w:r w:rsidR="007E627E">
        <w:rPr>
          <w:sz w:val="22"/>
          <w:szCs w:val="22"/>
        </w:rPr>
        <w:t>are</w:t>
      </w:r>
      <w:r w:rsidR="005609B9">
        <w:rPr>
          <w:sz w:val="22"/>
          <w:szCs w:val="22"/>
        </w:rPr>
        <w:t xml:space="preserve"> </w:t>
      </w:r>
      <w:r w:rsidR="00296513">
        <w:rPr>
          <w:sz w:val="22"/>
          <w:szCs w:val="22"/>
        </w:rPr>
        <w:t>significant</w:t>
      </w:r>
      <w:r w:rsidR="005609B9">
        <w:rPr>
          <w:sz w:val="22"/>
          <w:szCs w:val="22"/>
        </w:rPr>
        <w:t xml:space="preserve"> </w:t>
      </w:r>
      <w:r w:rsidR="00296513">
        <w:rPr>
          <w:sz w:val="22"/>
          <w:szCs w:val="22"/>
        </w:rPr>
        <w:t xml:space="preserve">with </w:t>
      </w:r>
      <w:r w:rsidR="005609B9">
        <w:rPr>
          <w:sz w:val="22"/>
          <w:szCs w:val="22"/>
        </w:rPr>
        <w:t xml:space="preserve">the high-risk </w:t>
      </w:r>
      <w:r w:rsidR="007E627E">
        <w:rPr>
          <w:sz w:val="22"/>
          <w:szCs w:val="22"/>
        </w:rPr>
        <w:t>cohort</w:t>
      </w:r>
      <w:r w:rsidR="005609B9">
        <w:rPr>
          <w:sz w:val="22"/>
          <w:szCs w:val="22"/>
        </w:rPr>
        <w:t xml:space="preserve">, </w:t>
      </w:r>
      <w:r w:rsidR="00C33AF0">
        <w:rPr>
          <w:sz w:val="22"/>
          <w:szCs w:val="22"/>
        </w:rPr>
        <w:t xml:space="preserve">which </w:t>
      </w:r>
      <w:r w:rsidR="005609B9">
        <w:rPr>
          <w:sz w:val="22"/>
          <w:szCs w:val="22"/>
        </w:rPr>
        <w:t xml:space="preserve">means </w:t>
      </w:r>
      <w:r w:rsidR="007E627E">
        <w:rPr>
          <w:sz w:val="22"/>
          <w:szCs w:val="22"/>
        </w:rPr>
        <w:t>the model</w:t>
      </w:r>
      <w:r w:rsidR="005609B9">
        <w:rPr>
          <w:sz w:val="22"/>
          <w:szCs w:val="22"/>
        </w:rPr>
        <w:t xml:space="preserve"> need to improve </w:t>
      </w:r>
      <w:r w:rsidR="007E627E">
        <w:rPr>
          <w:sz w:val="22"/>
          <w:szCs w:val="22"/>
        </w:rPr>
        <w:t xml:space="preserve">the </w:t>
      </w:r>
      <w:r w:rsidR="005609B9">
        <w:rPr>
          <w:sz w:val="22"/>
          <w:szCs w:val="22"/>
        </w:rPr>
        <w:t>Recall Scores</w:t>
      </w:r>
      <w:proofErr w:type="gramStart"/>
      <w:r w:rsidR="005609B9">
        <w:rPr>
          <w:sz w:val="22"/>
          <w:szCs w:val="22"/>
        </w:rPr>
        <w:t xml:space="preserve">. </w:t>
      </w:r>
      <w:proofErr w:type="gramEnd"/>
      <w:r w:rsidR="005609B9">
        <w:rPr>
          <w:sz w:val="22"/>
          <w:szCs w:val="22"/>
        </w:rPr>
        <w:t xml:space="preserve">These </w:t>
      </w:r>
      <w:r w:rsidR="005B7FAD">
        <w:rPr>
          <w:sz w:val="22"/>
          <w:szCs w:val="22"/>
        </w:rPr>
        <w:t xml:space="preserve">metrics </w:t>
      </w:r>
      <w:r w:rsidR="005609B9">
        <w:rPr>
          <w:sz w:val="22"/>
          <w:szCs w:val="22"/>
        </w:rPr>
        <w:t>are see</w:t>
      </w:r>
      <w:r w:rsidR="00C33AF0">
        <w:rPr>
          <w:sz w:val="22"/>
          <w:szCs w:val="22"/>
        </w:rPr>
        <w:t>n</w:t>
      </w:r>
      <w:r w:rsidR="005609B9">
        <w:rPr>
          <w:sz w:val="22"/>
          <w:szCs w:val="22"/>
        </w:rPr>
        <w:t xml:space="preserve"> </w:t>
      </w:r>
      <w:r w:rsidR="00C33AF0">
        <w:rPr>
          <w:sz w:val="22"/>
          <w:szCs w:val="22"/>
        </w:rPr>
        <w:t xml:space="preserve">on </w:t>
      </w:r>
      <w:r w:rsidR="005B7FAD">
        <w:rPr>
          <w:sz w:val="22"/>
          <w:szCs w:val="22"/>
        </w:rPr>
        <w:t xml:space="preserve">the </w:t>
      </w:r>
      <w:r w:rsidR="00C33AF0">
        <w:rPr>
          <w:sz w:val="22"/>
          <w:szCs w:val="22"/>
        </w:rPr>
        <w:t xml:space="preserve">Classification Report and Confusion Matrix. </w:t>
      </w:r>
      <w:r w:rsidR="005609B9">
        <w:rPr>
          <w:sz w:val="22"/>
          <w:szCs w:val="22"/>
        </w:rPr>
        <w:t xml:space="preserve">  </w:t>
      </w:r>
    </w:p>
    <w:p w14:paraId="6DA7BAF2" w14:textId="56BBC03C" w:rsidR="00BF64BD" w:rsidRDefault="00BF64BD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7BCAB468" w14:textId="31BFD916" w:rsidR="00BF64BD" w:rsidRDefault="00BF64BD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>Once trained</w:t>
      </w:r>
      <w:r w:rsidR="001754A1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FC6358">
        <w:rPr>
          <w:sz w:val="22"/>
          <w:szCs w:val="22"/>
        </w:rPr>
        <w:t xml:space="preserve">if an individual </w:t>
      </w:r>
      <w:r w:rsidR="00FA3667">
        <w:rPr>
          <w:sz w:val="22"/>
          <w:szCs w:val="22"/>
        </w:rPr>
        <w:t xml:space="preserve">(or a cohort) </w:t>
      </w:r>
      <w:r w:rsidR="00FC6358">
        <w:rPr>
          <w:sz w:val="22"/>
          <w:szCs w:val="22"/>
        </w:rPr>
        <w:t>applies</w:t>
      </w:r>
      <w:r w:rsidR="001754A1">
        <w:rPr>
          <w:sz w:val="22"/>
          <w:szCs w:val="22"/>
        </w:rPr>
        <w:t>,</w:t>
      </w:r>
      <w:r w:rsidR="00FC6358">
        <w:rPr>
          <w:sz w:val="22"/>
          <w:szCs w:val="22"/>
        </w:rPr>
        <w:t xml:space="preserve"> what </w:t>
      </w:r>
      <w:r w:rsidR="00DF5172">
        <w:rPr>
          <w:sz w:val="22"/>
          <w:szCs w:val="22"/>
        </w:rPr>
        <w:t>must be done</w:t>
      </w:r>
      <w:r w:rsidR="00FC6358">
        <w:rPr>
          <w:sz w:val="22"/>
          <w:szCs w:val="22"/>
        </w:rPr>
        <w:t xml:space="preserve"> is to get the parameters </w:t>
      </w:r>
      <w:r w:rsidR="005B3092">
        <w:rPr>
          <w:sz w:val="22"/>
          <w:szCs w:val="22"/>
        </w:rPr>
        <w:t xml:space="preserve">for the </w:t>
      </w:r>
      <w:r w:rsidR="00FA3667">
        <w:rPr>
          <w:sz w:val="22"/>
          <w:szCs w:val="22"/>
        </w:rPr>
        <w:t>individual (</w:t>
      </w:r>
      <w:r w:rsidR="005B3092">
        <w:rPr>
          <w:sz w:val="22"/>
          <w:szCs w:val="22"/>
        </w:rPr>
        <w:t xml:space="preserve">or the cohort) </w:t>
      </w:r>
      <w:r w:rsidR="00FC6358">
        <w:rPr>
          <w:sz w:val="22"/>
          <w:szCs w:val="22"/>
        </w:rPr>
        <w:t xml:space="preserve">and </w:t>
      </w:r>
      <w:r w:rsidR="005B3092">
        <w:rPr>
          <w:sz w:val="22"/>
          <w:szCs w:val="22"/>
        </w:rPr>
        <w:t>see what the predicted risk</w:t>
      </w:r>
      <w:r w:rsidR="00C76461">
        <w:rPr>
          <w:sz w:val="22"/>
          <w:szCs w:val="22"/>
        </w:rPr>
        <w:t xml:space="preserve"> (</w:t>
      </w:r>
      <w:proofErr w:type="spellStart"/>
      <w:r w:rsidR="00C76461">
        <w:rPr>
          <w:sz w:val="22"/>
          <w:szCs w:val="22"/>
        </w:rPr>
        <w:t>y_pred</w:t>
      </w:r>
      <w:proofErr w:type="spellEnd"/>
      <w:r w:rsidR="00C76461">
        <w:rPr>
          <w:sz w:val="22"/>
          <w:szCs w:val="22"/>
        </w:rPr>
        <w:t xml:space="preserve"> from the code)</w:t>
      </w:r>
      <w:proofErr w:type="gramStart"/>
      <w:r w:rsidR="00C76461">
        <w:rPr>
          <w:sz w:val="22"/>
          <w:szCs w:val="22"/>
        </w:rPr>
        <w:t xml:space="preserve">. </w:t>
      </w:r>
      <w:proofErr w:type="gramEnd"/>
      <w:r w:rsidR="00C76461">
        <w:rPr>
          <w:sz w:val="22"/>
          <w:szCs w:val="22"/>
        </w:rPr>
        <w:t xml:space="preserve">As it </w:t>
      </w:r>
      <w:r w:rsidR="00FA3667">
        <w:rPr>
          <w:sz w:val="22"/>
          <w:szCs w:val="22"/>
        </w:rPr>
        <w:t>stands</w:t>
      </w:r>
      <w:r w:rsidR="001754A1">
        <w:rPr>
          <w:sz w:val="22"/>
          <w:szCs w:val="22"/>
        </w:rPr>
        <w:t>,</w:t>
      </w:r>
      <w:r w:rsidR="00C76461">
        <w:rPr>
          <w:sz w:val="22"/>
          <w:szCs w:val="22"/>
        </w:rPr>
        <w:t xml:space="preserve"> if the cutoff is at $40,000</w:t>
      </w:r>
      <w:r w:rsidR="001754A1">
        <w:rPr>
          <w:sz w:val="22"/>
          <w:szCs w:val="22"/>
        </w:rPr>
        <w:t>,</w:t>
      </w:r>
      <w:r w:rsidR="00C76461">
        <w:rPr>
          <w:sz w:val="22"/>
          <w:szCs w:val="22"/>
        </w:rPr>
        <w:t xml:space="preserve"> </w:t>
      </w:r>
      <w:r w:rsidR="00131B41">
        <w:rPr>
          <w:sz w:val="22"/>
          <w:szCs w:val="22"/>
        </w:rPr>
        <w:t>the model</w:t>
      </w:r>
      <w:r w:rsidR="00FA3667">
        <w:rPr>
          <w:sz w:val="22"/>
          <w:szCs w:val="22"/>
        </w:rPr>
        <w:t xml:space="preserve"> would </w:t>
      </w:r>
      <w:r w:rsidR="00131B41">
        <w:rPr>
          <w:sz w:val="22"/>
          <w:szCs w:val="22"/>
        </w:rPr>
        <w:t xml:space="preserve">have an accuracy score of </w:t>
      </w:r>
      <w:r w:rsidR="00FA3667">
        <w:rPr>
          <w:sz w:val="22"/>
          <w:szCs w:val="22"/>
        </w:rPr>
        <w:t>98%.</w:t>
      </w:r>
    </w:p>
    <w:p w14:paraId="2400F8D3" w14:textId="54568DA5" w:rsidR="00FA3667" w:rsidRDefault="00FA3667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7D82407C" w14:textId="08F0DCE5" w:rsidR="00BB22E7" w:rsidRDefault="00BB22E7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1B56FCCF" w14:textId="2BE9C46D" w:rsidR="00BB22E7" w:rsidRDefault="00BB22E7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 w:rsidRPr="00BB22E7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2848" behindDoc="0" locked="0" layoutInCell="1" allowOverlap="1" wp14:anchorId="422147DD" wp14:editId="20AF1E1B">
                <wp:simplePos x="0" y="0"/>
                <wp:positionH relativeFrom="column">
                  <wp:posOffset>1733550</wp:posOffset>
                </wp:positionH>
                <wp:positionV relativeFrom="paragraph">
                  <wp:posOffset>183515</wp:posOffset>
                </wp:positionV>
                <wp:extent cx="3711575" cy="2639695"/>
                <wp:effectExtent l="0" t="0" r="22225" b="27305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1575" cy="2639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D4CD7" w14:textId="29C523D1" w:rsidR="00BB22E7" w:rsidRDefault="00BB22E7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AB29E2F" wp14:editId="387CA47E">
                                  <wp:extent cx="3566810" cy="2541814"/>
                                  <wp:effectExtent l="0" t="0" r="0" b="0"/>
                                  <wp:docPr id="216" name="Picture 216" descr="A picture containing text, receipt, screensho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9" name="Picture 39" descr="A picture containing text, receipt, screensho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3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82764" cy="255318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2147DD" id="_x0000_s1028" type="#_x0000_t202" style="position:absolute;left:0;text-align:left;margin-left:136.5pt;margin-top:14.45pt;width:292.25pt;height:207.8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">
                <v:textbox>
                  <w:txbxContent>
                    <w:p w14:paraId="732D4CD7" w14:textId="29C523D1" w:rsidR="00BB22E7" w:rsidRDefault="00BB22E7">
                      <w:r>
                        <w:rPr>
                          <w:noProof/>
                        </w:rPr>
                        <w:drawing>
                          <wp:inline distT="0" distB="0" distL="0" distR="0" wp14:anchorId="1AB29E2F" wp14:editId="387CA47E">
                            <wp:extent cx="3566810" cy="2541814"/>
                            <wp:effectExtent l="0" t="0" r="0" b="0"/>
                            <wp:docPr id="216" name="Picture 216" descr="A picture containing text, receipt, screensho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9" name="Picture 39" descr="A picture containing text, receipt, screenshot&#10;&#10;Description automatically generated"/>
                                    <pic:cNvPicPr/>
                                  </pic:nvPicPr>
                                  <pic:blipFill>
                                    <a:blip r:embed="rId3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82764" cy="255318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3921080" w14:textId="77777777" w:rsidR="000D4A68" w:rsidRDefault="000D4A68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</w:p>
    <w:p w14:paraId="564A2C96" w14:textId="06115FBA" w:rsidR="00267749" w:rsidRPr="00267749" w:rsidRDefault="000D4A68" w:rsidP="00033F40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DE5C03">
        <w:rPr>
          <w:sz w:val="22"/>
          <w:szCs w:val="22"/>
        </w:rPr>
        <w:t xml:space="preserve">  </w:t>
      </w:r>
      <w:r w:rsidR="009D4DCB">
        <w:rPr>
          <w:sz w:val="22"/>
          <w:szCs w:val="22"/>
        </w:rPr>
        <w:t xml:space="preserve"> </w:t>
      </w:r>
      <w:r w:rsidR="005022B2">
        <w:rPr>
          <w:sz w:val="22"/>
          <w:szCs w:val="22"/>
        </w:rPr>
        <w:t xml:space="preserve"> </w:t>
      </w:r>
      <w:r w:rsidR="00B648DA">
        <w:rPr>
          <w:sz w:val="22"/>
          <w:szCs w:val="22"/>
        </w:rPr>
        <w:t xml:space="preserve"> </w:t>
      </w:r>
      <w:r w:rsidR="00114BE5">
        <w:rPr>
          <w:sz w:val="22"/>
          <w:szCs w:val="22"/>
        </w:rPr>
        <w:t xml:space="preserve"> </w:t>
      </w:r>
      <w:r w:rsidR="00774836">
        <w:rPr>
          <w:sz w:val="22"/>
          <w:szCs w:val="22"/>
        </w:rPr>
        <w:t xml:space="preserve"> </w:t>
      </w:r>
      <w:r w:rsidR="00A370D6">
        <w:rPr>
          <w:sz w:val="22"/>
          <w:szCs w:val="22"/>
        </w:rPr>
        <w:t xml:space="preserve"> </w:t>
      </w:r>
      <w:r w:rsidR="00267749">
        <w:rPr>
          <w:sz w:val="22"/>
          <w:szCs w:val="22"/>
        </w:rPr>
        <w:t xml:space="preserve"> </w:t>
      </w:r>
      <w:r w:rsidR="00267749">
        <w:rPr>
          <w:sz w:val="22"/>
          <w:szCs w:val="22"/>
        </w:rPr>
        <w:tab/>
      </w:r>
      <w:r w:rsidR="00267749">
        <w:rPr>
          <w:sz w:val="22"/>
          <w:szCs w:val="22"/>
        </w:rPr>
        <w:tab/>
      </w:r>
    </w:p>
    <w:p w14:paraId="69C970CD" w14:textId="77777777" w:rsidR="005839E1" w:rsidRDefault="005839E1" w:rsidP="005839E1">
      <w:pPr>
        <w:tabs>
          <w:tab w:val="center" w:pos="3403"/>
        </w:tabs>
        <w:spacing w:after="0"/>
        <w:rPr>
          <w:sz w:val="22"/>
          <w:szCs w:val="22"/>
        </w:rPr>
      </w:pPr>
    </w:p>
    <w:p w14:paraId="03544333" w14:textId="59792BA1" w:rsidR="00C04C55" w:rsidRPr="005839E1" w:rsidRDefault="005839E1" w:rsidP="001C56C6">
      <w:pPr>
        <w:tabs>
          <w:tab w:val="center" w:pos="3403"/>
        </w:tabs>
        <w:spacing w:after="0"/>
        <w:ind w:left="720"/>
        <w:rPr>
          <w:sz w:val="22"/>
          <w:szCs w:val="22"/>
        </w:rPr>
      </w:pPr>
      <w:r>
        <w:rPr>
          <w:sz w:val="22"/>
          <w:szCs w:val="22"/>
        </w:rPr>
        <w:tab/>
      </w:r>
      <w:r w:rsidR="00146687" w:rsidRPr="005839E1">
        <w:rPr>
          <w:sz w:val="22"/>
          <w:szCs w:val="22"/>
        </w:rPr>
        <w:t xml:space="preserve"> </w:t>
      </w:r>
      <w:r w:rsidR="00ED299F" w:rsidRPr="005839E1">
        <w:rPr>
          <w:sz w:val="22"/>
          <w:szCs w:val="22"/>
        </w:rPr>
        <w:t xml:space="preserve"> </w:t>
      </w:r>
      <w:r w:rsidR="00C04C55" w:rsidRPr="005839E1">
        <w:rPr>
          <w:sz w:val="22"/>
          <w:szCs w:val="22"/>
        </w:rPr>
        <w:br w:type="textWrapping" w:clear="all"/>
      </w:r>
    </w:p>
    <w:sectPr w:rsidR="00C04C55" w:rsidRPr="005839E1" w:rsidSect="00B713DE">
      <w:headerReference w:type="default" r:id="rId31"/>
      <w:footerReference w:type="default" r:id="rId32"/>
      <w:pgSz w:w="12240" w:h="15840"/>
      <w:pgMar w:top="1440" w:right="180" w:bottom="1080" w:left="1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4F2BD" w14:textId="77777777" w:rsidR="00E13595" w:rsidRDefault="00E13595" w:rsidP="00F22648">
      <w:pPr>
        <w:spacing w:after="0" w:line="240" w:lineRule="auto"/>
      </w:pPr>
      <w:r>
        <w:separator/>
      </w:r>
    </w:p>
  </w:endnote>
  <w:endnote w:type="continuationSeparator" w:id="0">
    <w:p w14:paraId="63D3CF9D" w14:textId="77777777" w:rsidR="00E13595" w:rsidRDefault="00E13595" w:rsidP="00F22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16110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7846EE4" w14:textId="6548152D" w:rsidR="00D1247B" w:rsidRDefault="00D1247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D1247B">
          <w:rPr>
            <w:sz w:val="20"/>
            <w:szCs w:val="20"/>
          </w:rPr>
          <w:fldChar w:fldCharType="begin"/>
        </w:r>
        <w:r w:rsidRPr="00D1247B">
          <w:rPr>
            <w:sz w:val="20"/>
            <w:szCs w:val="20"/>
          </w:rPr>
          <w:instrText xml:space="preserve"> PAGE   \* MERGEFORMAT </w:instrText>
        </w:r>
        <w:r w:rsidRPr="00D1247B">
          <w:rPr>
            <w:sz w:val="20"/>
            <w:szCs w:val="20"/>
          </w:rPr>
          <w:fldChar w:fldCharType="separate"/>
        </w:r>
        <w:r w:rsidRPr="00D1247B">
          <w:rPr>
            <w:noProof/>
            <w:sz w:val="20"/>
            <w:szCs w:val="20"/>
          </w:rPr>
          <w:t>2</w:t>
        </w:r>
        <w:r w:rsidRPr="00D1247B">
          <w:rPr>
            <w:noProof/>
            <w:sz w:val="20"/>
            <w:szCs w:val="20"/>
          </w:rPr>
          <w:fldChar w:fldCharType="end"/>
        </w:r>
        <w:r w:rsidRPr="00D1247B">
          <w:rPr>
            <w:sz w:val="20"/>
            <w:szCs w:val="20"/>
          </w:rPr>
          <w:t xml:space="preserve"> | </w:t>
        </w:r>
        <w:r w:rsidRPr="00D1247B">
          <w:rPr>
            <w:color w:val="7F7F7F" w:themeColor="background1" w:themeShade="7F"/>
            <w:spacing w:val="60"/>
            <w:sz w:val="20"/>
            <w:szCs w:val="20"/>
          </w:rPr>
          <w:t>Page</w:t>
        </w:r>
      </w:p>
    </w:sdtContent>
  </w:sdt>
  <w:p w14:paraId="2CD52F98" w14:textId="77777777" w:rsidR="00D1247B" w:rsidRDefault="00D12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D1AA7" w14:textId="77777777" w:rsidR="00E13595" w:rsidRDefault="00E13595" w:rsidP="00F22648">
      <w:pPr>
        <w:spacing w:after="0" w:line="240" w:lineRule="auto"/>
      </w:pPr>
      <w:r>
        <w:separator/>
      </w:r>
    </w:p>
  </w:footnote>
  <w:footnote w:type="continuationSeparator" w:id="0">
    <w:p w14:paraId="02BCD187" w14:textId="77777777" w:rsidR="00E13595" w:rsidRDefault="00E13595" w:rsidP="00F22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5833C" w14:textId="23C3D0B6" w:rsidR="00F22648" w:rsidRPr="00A86F60" w:rsidRDefault="00892B11" w:rsidP="00984B1F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Indrajith Senevirathne</w:t>
    </w:r>
    <w:r w:rsidR="00DD37AC">
      <w:rPr>
        <w:sz w:val="20"/>
        <w:szCs w:val="20"/>
      </w:rPr>
      <w:t xml:space="preserve"> September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910DE"/>
    <w:multiLevelType w:val="hybridMultilevel"/>
    <w:tmpl w:val="F3E8B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6742EB"/>
    <w:multiLevelType w:val="hybridMultilevel"/>
    <w:tmpl w:val="07B064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749F9"/>
    <w:multiLevelType w:val="hybridMultilevel"/>
    <w:tmpl w:val="F418C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trA0NTA2NzQ1szRR0lEKTi0uzszPAykwqQUAS7rrmSwAAAA="/>
  </w:docVars>
  <w:rsids>
    <w:rsidRoot w:val="00F22648"/>
    <w:rsid w:val="00026E6A"/>
    <w:rsid w:val="0003108C"/>
    <w:rsid w:val="00033F40"/>
    <w:rsid w:val="00047051"/>
    <w:rsid w:val="00053312"/>
    <w:rsid w:val="00055DDF"/>
    <w:rsid w:val="00071422"/>
    <w:rsid w:val="000A7417"/>
    <w:rsid w:val="000B3332"/>
    <w:rsid w:val="000B56A4"/>
    <w:rsid w:val="000C4279"/>
    <w:rsid w:val="000D4A68"/>
    <w:rsid w:val="000D631E"/>
    <w:rsid w:val="000E32B7"/>
    <w:rsid w:val="000E4039"/>
    <w:rsid w:val="000F2F22"/>
    <w:rsid w:val="000F4BFA"/>
    <w:rsid w:val="000F5969"/>
    <w:rsid w:val="000F7147"/>
    <w:rsid w:val="000F799A"/>
    <w:rsid w:val="00100A37"/>
    <w:rsid w:val="00107901"/>
    <w:rsid w:val="00114BE5"/>
    <w:rsid w:val="00120299"/>
    <w:rsid w:val="00122290"/>
    <w:rsid w:val="00127FB2"/>
    <w:rsid w:val="00131543"/>
    <w:rsid w:val="00131B41"/>
    <w:rsid w:val="00133474"/>
    <w:rsid w:val="001369D6"/>
    <w:rsid w:val="00145DC2"/>
    <w:rsid w:val="00146687"/>
    <w:rsid w:val="00157922"/>
    <w:rsid w:val="0016076F"/>
    <w:rsid w:val="00163DE0"/>
    <w:rsid w:val="001754A1"/>
    <w:rsid w:val="00177DA2"/>
    <w:rsid w:val="001B0008"/>
    <w:rsid w:val="001B0D83"/>
    <w:rsid w:val="001B147F"/>
    <w:rsid w:val="001B22BF"/>
    <w:rsid w:val="001B40D9"/>
    <w:rsid w:val="001C56C6"/>
    <w:rsid w:val="001D15C6"/>
    <w:rsid w:val="001E4489"/>
    <w:rsid w:val="001E6F18"/>
    <w:rsid w:val="001F72D6"/>
    <w:rsid w:val="00203FB6"/>
    <w:rsid w:val="00205E88"/>
    <w:rsid w:val="002175F6"/>
    <w:rsid w:val="00226E67"/>
    <w:rsid w:val="00230CDD"/>
    <w:rsid w:val="00231D0C"/>
    <w:rsid w:val="002345AF"/>
    <w:rsid w:val="00250318"/>
    <w:rsid w:val="002631F3"/>
    <w:rsid w:val="00267749"/>
    <w:rsid w:val="002702CB"/>
    <w:rsid w:val="00277961"/>
    <w:rsid w:val="00281881"/>
    <w:rsid w:val="00282A78"/>
    <w:rsid w:val="00283125"/>
    <w:rsid w:val="002866E2"/>
    <w:rsid w:val="00287452"/>
    <w:rsid w:val="0029095B"/>
    <w:rsid w:val="0029347F"/>
    <w:rsid w:val="00296513"/>
    <w:rsid w:val="002A78A0"/>
    <w:rsid w:val="002C19A0"/>
    <w:rsid w:val="002C2278"/>
    <w:rsid w:val="002D30DF"/>
    <w:rsid w:val="00300D36"/>
    <w:rsid w:val="00302A0D"/>
    <w:rsid w:val="00312859"/>
    <w:rsid w:val="00373951"/>
    <w:rsid w:val="003916A9"/>
    <w:rsid w:val="00394B52"/>
    <w:rsid w:val="00395EFA"/>
    <w:rsid w:val="003A1433"/>
    <w:rsid w:val="003E6CDC"/>
    <w:rsid w:val="003F6AD7"/>
    <w:rsid w:val="00402E39"/>
    <w:rsid w:val="004250A5"/>
    <w:rsid w:val="0043118D"/>
    <w:rsid w:val="00437305"/>
    <w:rsid w:val="0045525B"/>
    <w:rsid w:val="00470778"/>
    <w:rsid w:val="00471765"/>
    <w:rsid w:val="00472A5F"/>
    <w:rsid w:val="00473BE3"/>
    <w:rsid w:val="00475ABA"/>
    <w:rsid w:val="00475EA4"/>
    <w:rsid w:val="00475ED5"/>
    <w:rsid w:val="004819DC"/>
    <w:rsid w:val="00497359"/>
    <w:rsid w:val="004A6A2C"/>
    <w:rsid w:val="004B29EA"/>
    <w:rsid w:val="004B45CD"/>
    <w:rsid w:val="004B53F6"/>
    <w:rsid w:val="004B6219"/>
    <w:rsid w:val="004C51B2"/>
    <w:rsid w:val="004D2FB8"/>
    <w:rsid w:val="004D408F"/>
    <w:rsid w:val="004E1ED8"/>
    <w:rsid w:val="004E31E0"/>
    <w:rsid w:val="004F4F17"/>
    <w:rsid w:val="005022B2"/>
    <w:rsid w:val="005100E2"/>
    <w:rsid w:val="00513E0F"/>
    <w:rsid w:val="00520E03"/>
    <w:rsid w:val="005230D5"/>
    <w:rsid w:val="005255BC"/>
    <w:rsid w:val="00541587"/>
    <w:rsid w:val="00542FBF"/>
    <w:rsid w:val="005505F8"/>
    <w:rsid w:val="0055104C"/>
    <w:rsid w:val="00554D7B"/>
    <w:rsid w:val="005609B9"/>
    <w:rsid w:val="00561548"/>
    <w:rsid w:val="005839E1"/>
    <w:rsid w:val="005918C6"/>
    <w:rsid w:val="00593264"/>
    <w:rsid w:val="005B3092"/>
    <w:rsid w:val="005B7FAD"/>
    <w:rsid w:val="005D6F00"/>
    <w:rsid w:val="005F145F"/>
    <w:rsid w:val="00602465"/>
    <w:rsid w:val="00603472"/>
    <w:rsid w:val="0061027E"/>
    <w:rsid w:val="00625019"/>
    <w:rsid w:val="00650BA7"/>
    <w:rsid w:val="00654785"/>
    <w:rsid w:val="006640F4"/>
    <w:rsid w:val="00672E4B"/>
    <w:rsid w:val="006813D8"/>
    <w:rsid w:val="00683566"/>
    <w:rsid w:val="006A24AE"/>
    <w:rsid w:val="006C12F8"/>
    <w:rsid w:val="006D562E"/>
    <w:rsid w:val="006D5E4E"/>
    <w:rsid w:val="006E0652"/>
    <w:rsid w:val="00703CEB"/>
    <w:rsid w:val="00710433"/>
    <w:rsid w:val="00720273"/>
    <w:rsid w:val="007333D1"/>
    <w:rsid w:val="00774836"/>
    <w:rsid w:val="0077638E"/>
    <w:rsid w:val="00791A7C"/>
    <w:rsid w:val="00797E96"/>
    <w:rsid w:val="007B3414"/>
    <w:rsid w:val="007B53EF"/>
    <w:rsid w:val="007B685D"/>
    <w:rsid w:val="007B758B"/>
    <w:rsid w:val="007C6A83"/>
    <w:rsid w:val="007C7DE2"/>
    <w:rsid w:val="007D02F7"/>
    <w:rsid w:val="007D6694"/>
    <w:rsid w:val="007E627E"/>
    <w:rsid w:val="007F0808"/>
    <w:rsid w:val="008349D9"/>
    <w:rsid w:val="00840CD1"/>
    <w:rsid w:val="00844640"/>
    <w:rsid w:val="008567D8"/>
    <w:rsid w:val="008574FC"/>
    <w:rsid w:val="00861AE2"/>
    <w:rsid w:val="0086422C"/>
    <w:rsid w:val="00865280"/>
    <w:rsid w:val="008739A0"/>
    <w:rsid w:val="00892B11"/>
    <w:rsid w:val="00896536"/>
    <w:rsid w:val="008A0F00"/>
    <w:rsid w:val="008B7DF7"/>
    <w:rsid w:val="00926DCB"/>
    <w:rsid w:val="00937E04"/>
    <w:rsid w:val="009501A2"/>
    <w:rsid w:val="00960748"/>
    <w:rsid w:val="0096344F"/>
    <w:rsid w:val="00967073"/>
    <w:rsid w:val="00974DFF"/>
    <w:rsid w:val="00983823"/>
    <w:rsid w:val="00984B1F"/>
    <w:rsid w:val="00991DB9"/>
    <w:rsid w:val="00994B65"/>
    <w:rsid w:val="00995F97"/>
    <w:rsid w:val="009B0AD8"/>
    <w:rsid w:val="009B61B7"/>
    <w:rsid w:val="009B7D9F"/>
    <w:rsid w:val="009D4DCB"/>
    <w:rsid w:val="009F7DC0"/>
    <w:rsid w:val="00A26730"/>
    <w:rsid w:val="00A30B97"/>
    <w:rsid w:val="00A33CAC"/>
    <w:rsid w:val="00A34471"/>
    <w:rsid w:val="00A370D6"/>
    <w:rsid w:val="00A464B9"/>
    <w:rsid w:val="00A5016D"/>
    <w:rsid w:val="00A61176"/>
    <w:rsid w:val="00A73910"/>
    <w:rsid w:val="00A74A20"/>
    <w:rsid w:val="00A7799E"/>
    <w:rsid w:val="00A86F60"/>
    <w:rsid w:val="00A940D9"/>
    <w:rsid w:val="00A952D3"/>
    <w:rsid w:val="00A95D57"/>
    <w:rsid w:val="00A960E8"/>
    <w:rsid w:val="00AD013A"/>
    <w:rsid w:val="00AD2DD0"/>
    <w:rsid w:val="00AD4144"/>
    <w:rsid w:val="00AD44B8"/>
    <w:rsid w:val="00B000C4"/>
    <w:rsid w:val="00B26520"/>
    <w:rsid w:val="00B43EAA"/>
    <w:rsid w:val="00B5075F"/>
    <w:rsid w:val="00B562A0"/>
    <w:rsid w:val="00B648DA"/>
    <w:rsid w:val="00B66749"/>
    <w:rsid w:val="00B669D9"/>
    <w:rsid w:val="00B70420"/>
    <w:rsid w:val="00B713DE"/>
    <w:rsid w:val="00B71E07"/>
    <w:rsid w:val="00B815FE"/>
    <w:rsid w:val="00B81E46"/>
    <w:rsid w:val="00B83F05"/>
    <w:rsid w:val="00B85C94"/>
    <w:rsid w:val="00BA066F"/>
    <w:rsid w:val="00BA3775"/>
    <w:rsid w:val="00BA4DB2"/>
    <w:rsid w:val="00BB22E7"/>
    <w:rsid w:val="00BB5BBC"/>
    <w:rsid w:val="00BB6869"/>
    <w:rsid w:val="00BC1F4A"/>
    <w:rsid w:val="00BC2E35"/>
    <w:rsid w:val="00BC3400"/>
    <w:rsid w:val="00BD18D9"/>
    <w:rsid w:val="00BF1594"/>
    <w:rsid w:val="00BF533B"/>
    <w:rsid w:val="00BF64BD"/>
    <w:rsid w:val="00C037B0"/>
    <w:rsid w:val="00C04C55"/>
    <w:rsid w:val="00C050C1"/>
    <w:rsid w:val="00C15F58"/>
    <w:rsid w:val="00C161D3"/>
    <w:rsid w:val="00C22EB7"/>
    <w:rsid w:val="00C33AF0"/>
    <w:rsid w:val="00C5343A"/>
    <w:rsid w:val="00C53B03"/>
    <w:rsid w:val="00C570E3"/>
    <w:rsid w:val="00C64B85"/>
    <w:rsid w:val="00C76461"/>
    <w:rsid w:val="00C910DB"/>
    <w:rsid w:val="00CA10CF"/>
    <w:rsid w:val="00CA1B1B"/>
    <w:rsid w:val="00CC2335"/>
    <w:rsid w:val="00CD39D3"/>
    <w:rsid w:val="00CD4A83"/>
    <w:rsid w:val="00CE1197"/>
    <w:rsid w:val="00CE3607"/>
    <w:rsid w:val="00D07257"/>
    <w:rsid w:val="00D1247B"/>
    <w:rsid w:val="00D26055"/>
    <w:rsid w:val="00D32493"/>
    <w:rsid w:val="00D32BDF"/>
    <w:rsid w:val="00D32F78"/>
    <w:rsid w:val="00D53188"/>
    <w:rsid w:val="00D62A71"/>
    <w:rsid w:val="00D64D7B"/>
    <w:rsid w:val="00D71A04"/>
    <w:rsid w:val="00D805E0"/>
    <w:rsid w:val="00D96B92"/>
    <w:rsid w:val="00DA1BA2"/>
    <w:rsid w:val="00DA5C5D"/>
    <w:rsid w:val="00DB4ED0"/>
    <w:rsid w:val="00DC3217"/>
    <w:rsid w:val="00DD37AC"/>
    <w:rsid w:val="00DD43AC"/>
    <w:rsid w:val="00DE2012"/>
    <w:rsid w:val="00DE39C8"/>
    <w:rsid w:val="00DE5C03"/>
    <w:rsid w:val="00DE6604"/>
    <w:rsid w:val="00DF37B8"/>
    <w:rsid w:val="00DF5172"/>
    <w:rsid w:val="00E07B4E"/>
    <w:rsid w:val="00E11046"/>
    <w:rsid w:val="00E13595"/>
    <w:rsid w:val="00E13918"/>
    <w:rsid w:val="00E17300"/>
    <w:rsid w:val="00E2108C"/>
    <w:rsid w:val="00E24D71"/>
    <w:rsid w:val="00E6243C"/>
    <w:rsid w:val="00E71BAD"/>
    <w:rsid w:val="00E834CB"/>
    <w:rsid w:val="00EC28CF"/>
    <w:rsid w:val="00ED299F"/>
    <w:rsid w:val="00EF0F4B"/>
    <w:rsid w:val="00EF362D"/>
    <w:rsid w:val="00F212AF"/>
    <w:rsid w:val="00F22648"/>
    <w:rsid w:val="00F3530A"/>
    <w:rsid w:val="00F56BE4"/>
    <w:rsid w:val="00F61869"/>
    <w:rsid w:val="00F623B2"/>
    <w:rsid w:val="00F62ADA"/>
    <w:rsid w:val="00F734C7"/>
    <w:rsid w:val="00F82ABD"/>
    <w:rsid w:val="00F83008"/>
    <w:rsid w:val="00F93855"/>
    <w:rsid w:val="00F94B92"/>
    <w:rsid w:val="00F94C97"/>
    <w:rsid w:val="00FA0A02"/>
    <w:rsid w:val="00FA16CD"/>
    <w:rsid w:val="00FA3667"/>
    <w:rsid w:val="00FA49B6"/>
    <w:rsid w:val="00FA76B6"/>
    <w:rsid w:val="00FB0EC1"/>
    <w:rsid w:val="00FB71E3"/>
    <w:rsid w:val="00FC5105"/>
    <w:rsid w:val="00FC6358"/>
    <w:rsid w:val="00FD3E97"/>
    <w:rsid w:val="00FD6BBC"/>
    <w:rsid w:val="00FE01EC"/>
    <w:rsid w:val="00FE0A40"/>
    <w:rsid w:val="00FE11C4"/>
    <w:rsid w:val="00FE5DDE"/>
    <w:rsid w:val="00FF1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562A3"/>
  <w15:chartTrackingRefBased/>
  <w15:docId w15:val="{988F4E5D-E017-40ED-9761-8BC909E85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2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648"/>
  </w:style>
  <w:style w:type="paragraph" w:styleId="Footer">
    <w:name w:val="footer"/>
    <w:basedOn w:val="Normal"/>
    <w:link w:val="FooterChar"/>
    <w:uiPriority w:val="99"/>
    <w:unhideWhenUsed/>
    <w:rsid w:val="00F22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648"/>
  </w:style>
  <w:style w:type="paragraph" w:styleId="ListParagraph">
    <w:name w:val="List Paragraph"/>
    <w:basedOn w:val="Normal"/>
    <w:uiPriority w:val="34"/>
    <w:qFormat/>
    <w:rsid w:val="00DB4ED0"/>
    <w:pPr>
      <w:ind w:left="720"/>
      <w:contextualSpacing/>
    </w:pPr>
  </w:style>
  <w:style w:type="table" w:styleId="TableGrid">
    <w:name w:val="Table Grid"/>
    <w:basedOn w:val="TableNormal"/>
    <w:uiPriority w:val="59"/>
    <w:rsid w:val="005F1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B333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3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117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D1959738-772B-41DB-B0EE-BF3C92D330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jith Senevirathne</dc:creator>
  <cp:keywords/>
  <dc:description/>
  <cp:lastModifiedBy>Indrajith Senevirathne</cp:lastModifiedBy>
  <cp:revision>2</cp:revision>
  <cp:lastPrinted>2021-09-07T05:47:00Z</cp:lastPrinted>
  <dcterms:created xsi:type="dcterms:W3CDTF">2021-09-30T21:08:00Z</dcterms:created>
  <dcterms:modified xsi:type="dcterms:W3CDTF">2021-09-30T21:08:00Z</dcterms:modified>
</cp:coreProperties>
</file>